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 xml:space="preserve">the historical shift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51D99FE3"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w:t>
      </w:r>
      <w:del w:id="9" w:author="Dietzel, Ranae N [AGRON]" w:date="2017-06-14T13:31:00Z">
        <w:r w:rsidRPr="00DC393C" w:rsidDel="00AB4B4F">
          <w:rPr>
            <w:rFonts w:cs="Times New Roman"/>
            <w:b w:val="0"/>
            <w:bCs w:val="0"/>
            <w:iCs w:val="0"/>
            <w:szCs w:val="24"/>
          </w:rPr>
          <w:delText xml:space="preserve"> and</w:delText>
        </w:r>
      </w:del>
      <w:r w:rsidRPr="00DC393C">
        <w:rPr>
          <w:rFonts w:cs="Times New Roman"/>
          <w:b w:val="0"/>
          <w:bCs w:val="0"/>
          <w:iCs w:val="0"/>
          <w:szCs w:val="24"/>
        </w:rPr>
        <w:t xml:space="preserve"> O</w:t>
      </w:r>
      <w:r w:rsidRPr="00046168">
        <w:rPr>
          <w:rFonts w:cs="Times New Roman"/>
          <w:b w:val="0"/>
          <w:bCs w:val="0"/>
          <w:iCs w:val="0"/>
          <w:szCs w:val="24"/>
          <w:vertAlign w:val="subscript"/>
        </w:rPr>
        <w:t>2</w:t>
      </w:r>
      <w:r w:rsidRPr="00DC393C">
        <w:rPr>
          <w:rFonts w:cs="Times New Roman"/>
          <w:b w:val="0"/>
          <w:bCs w:val="0"/>
          <w:iCs w:val="0"/>
          <w:szCs w:val="24"/>
        </w:rPr>
        <w:t xml:space="preserve"> availability</w:t>
      </w:r>
      <w:ins w:id="10" w:author="Dietzel, Ranae N [AGRON]" w:date="2017-06-14T13:32:00Z">
        <w:r w:rsidR="00AB4B4F">
          <w:rPr>
            <w:rFonts w:cs="Times New Roman"/>
            <w:b w:val="0"/>
            <w:bCs w:val="0"/>
            <w:iCs w:val="0"/>
            <w:szCs w:val="24"/>
          </w:rPr>
          <w:t xml:space="preserve"> </w:t>
        </w:r>
        <w:r w:rsidR="00AB4B4F" w:rsidRPr="00DC393C">
          <w:rPr>
            <w:rFonts w:cs="Times New Roman"/>
            <w:b w:val="0"/>
            <w:bCs w:val="0"/>
            <w:iCs w:val="0"/>
            <w:szCs w:val="24"/>
          </w:rPr>
          <w:t>(Gill and Burke, 2002)</w:t>
        </w:r>
        <w:r w:rsidR="00AB4B4F">
          <w:rPr>
            <w:rFonts w:cs="Times New Roman"/>
            <w:b w:val="0"/>
            <w:bCs w:val="0"/>
            <w:iCs w:val="0"/>
            <w:szCs w:val="24"/>
          </w:rPr>
          <w:t>, and energy availability (Fontaine 2007)</w:t>
        </w:r>
      </w:ins>
      <w:r w:rsidRPr="00DC393C">
        <w:rPr>
          <w:rFonts w:cs="Times New Roman"/>
          <w:b w:val="0"/>
          <w:bCs w:val="0"/>
          <w:iCs w:val="0"/>
          <w:szCs w:val="24"/>
        </w:rPr>
        <w:t xml:space="preserve"> are </w:t>
      </w:r>
      <w:del w:id="11" w:author="Dietzel, Ranae N [AGRON]" w:date="2017-06-14T13:32:00Z">
        <w:r w:rsidRPr="00DC393C" w:rsidDel="00AB4B4F">
          <w:rPr>
            <w:rFonts w:cs="Times New Roman"/>
            <w:b w:val="0"/>
            <w:bCs w:val="0"/>
            <w:iCs w:val="0"/>
            <w:szCs w:val="24"/>
          </w:rPr>
          <w:delText xml:space="preserve">the most </w:delText>
        </w:r>
      </w:del>
      <w:r w:rsidRPr="00DC393C">
        <w:rPr>
          <w:rFonts w:cs="Times New Roman"/>
          <w:b w:val="0"/>
          <w:bCs w:val="0"/>
          <w:iCs w:val="0"/>
          <w:szCs w:val="24"/>
        </w:rPr>
        <w:t>important environmental variables controlling the rate of decomposition</w:t>
      </w:r>
      <w:del w:id="12" w:author="Dietzel, Ranae N [AGRON]" w:date="2017-06-14T13:32:00Z">
        <w:r w:rsidRPr="00DC393C" w:rsidDel="00AB4B4F">
          <w:rPr>
            <w:rFonts w:cs="Times New Roman"/>
            <w:b w:val="0"/>
            <w:bCs w:val="0"/>
            <w:iCs w:val="0"/>
            <w:szCs w:val="24"/>
          </w:rPr>
          <w:delText xml:space="preserve"> (Gill and Burke, 2002)</w:delText>
        </w:r>
      </w:del>
      <w:r w:rsidRPr="00DC393C">
        <w:rPr>
          <w:rFonts w:cs="Times New Roman"/>
          <w:b w:val="0"/>
          <w:bCs w:val="0"/>
          <w:iCs w:val="0"/>
          <w:szCs w:val="24"/>
        </w:rPr>
        <w:t xml:space="preserve">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4EC6A291"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13"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Mollisol after &gt;100 years of annual cropping to gain a </w:t>
      </w:r>
      <w:del w:id="14" w:author="Dietzel, Ranae N [AGRON]" w:date="2017-06-13T14:08:00Z">
        <w:r w:rsidRPr="00DC393C" w:rsidDel="00A66BC2">
          <w:rPr>
            <w:rFonts w:cs="Times New Roman"/>
            <w:b w:val="0"/>
            <w:bCs w:val="0"/>
            <w:iCs w:val="0"/>
            <w:szCs w:val="24"/>
          </w:rPr>
          <w:delText>un</w:delText>
        </w:r>
      </w:del>
      <w:del w:id="15" w:author="Dietzel, Ranae N [AGRON]" w:date="2017-06-13T14:09:00Z">
        <w:r w:rsidRPr="00DC393C" w:rsidDel="00A66BC2">
          <w:rPr>
            <w:rFonts w:cs="Times New Roman"/>
            <w:b w:val="0"/>
            <w:bCs w:val="0"/>
            <w:iCs w:val="0"/>
            <w:szCs w:val="24"/>
          </w:rPr>
          <w:delText>ique</w:delText>
        </w:r>
      </w:del>
      <w:ins w:id="16"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w:t>
      </w:r>
      <w:ins w:id="17" w:author="Dietzel, Ranae N [AGRON]" w:date="2017-06-14T13:25:00Z">
        <w:r w:rsidR="00007608">
          <w:rPr>
            <w:rFonts w:cs="Times New Roman"/>
            <w:b w:val="0"/>
            <w:bCs w:val="0"/>
            <w:iCs w:val="0"/>
            <w:szCs w:val="24"/>
          </w:rPr>
          <w:t xml:space="preserve">differing </w:t>
        </w:r>
      </w:ins>
      <w:ins w:id="18" w:author="Dietzel, Ranae N [AGRON]" w:date="2017-06-14T13:24:00Z">
        <w:r w:rsidR="00007608">
          <w:rPr>
            <w:rFonts w:cs="Times New Roman"/>
            <w:b w:val="0"/>
            <w:bCs w:val="0"/>
            <w:iCs w:val="0"/>
            <w:szCs w:val="24"/>
          </w:rPr>
          <w:t xml:space="preserve">effects of the </w:t>
        </w:r>
      </w:ins>
      <w:del w:id="19" w:author="Dietzel, Ranae N [AGRON]" w:date="2017-06-13T14:10:00Z">
        <w:r w:rsidRPr="00DC393C" w:rsidDel="00A66BC2">
          <w:rPr>
            <w:rFonts w:cs="Times New Roman"/>
            <w:b w:val="0"/>
            <w:bCs w:val="0"/>
            <w:iCs w:val="0"/>
            <w:szCs w:val="24"/>
          </w:rPr>
          <w:delText>historical belowground</w:delText>
        </w:r>
      </w:del>
      <w:ins w:id="20"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21"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w:t>
      </w:r>
      <w:r w:rsidRPr="00B57DB5">
        <w:rPr>
          <w:rFonts w:cs="Times New Roman"/>
          <w:b w:val="0"/>
          <w:bCs w:val="0"/>
          <w:szCs w:val="24"/>
        </w:rPr>
        <w:lastRenderedPageBreak/>
        <w:t>soybean production and was planted with soybean in 2007. Soil sampling to 15 cm in November 2007 indicated mean soil pH was 6.7, 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22"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w:t>
      </w:r>
      <w:ins w:id="23" w:author="Dietzel, Ranae N [AGRON]" w:date="2017-06-13T14:12:00Z">
        <w:r w:rsidR="00A66BC2">
          <w:rPr>
            <w:rFonts w:cs="Times New Roman"/>
            <w:b w:val="0"/>
            <w:bCs w:val="0"/>
            <w:szCs w:val="24"/>
          </w:rPr>
          <w:t>, replicated 4 times,</w:t>
        </w:r>
      </w:ins>
      <w:r w:rsidRPr="00B57DB5">
        <w:rPr>
          <w:rFonts w:cs="Times New Roman"/>
          <w:b w:val="0"/>
          <w:bCs w:val="0"/>
          <w:szCs w:val="24"/>
        </w:rPr>
        <w:t xml:space="preserve">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5D608F8"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del w:id="24" w:author="Dietzel, Ranae N [AGRON]" w:date="2017-06-14T10:55:00Z">
        <w:r w:rsidRPr="00B57DB5" w:rsidDel="007C62D8">
          <w:rPr>
            <w:rFonts w:cs="Times New Roman"/>
            <w:b w:val="0"/>
            <w:bCs w:val="0"/>
            <w:szCs w:val="24"/>
          </w:rPr>
          <w:delText>October</w:delText>
        </w:r>
      </w:del>
      <w:ins w:id="25" w:author="Dietzel, Ranae N [AGRON]" w:date="2017-06-14T10:55:00Z">
        <w:r w:rsidR="007C62D8">
          <w:rPr>
            <w:rFonts w:cs="Times New Roman"/>
            <w:b w:val="0"/>
            <w:bCs w:val="0"/>
            <w:szCs w:val="24"/>
          </w:rPr>
          <w:t>November</w:t>
        </w:r>
      </w:ins>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ere collected: a) end-of-season root </w:t>
      </w:r>
      <w:ins w:id="26" w:author="Dietzel, Ranae N [AGRON]" w:date="2017-06-13T14:38:00Z">
        <w:r w:rsidR="00794933">
          <w:rPr>
            <w:rFonts w:cs="Times New Roman"/>
            <w:b w:val="0"/>
            <w:bCs w:val="0"/>
            <w:szCs w:val="24"/>
          </w:rPr>
          <w:t>measurements</w:t>
        </w:r>
      </w:ins>
      <w:del w:id="27"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3F6D83AF"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w:t>
      </w:r>
      <w:ins w:id="28" w:author="Dietzel, Ranae N [AGRON]" w:date="2017-06-14T14:41:00Z">
        <w:r w:rsidR="00545D37">
          <w:rPr>
            <w:rFonts w:cs="Times New Roman"/>
            <w:b w:val="0"/>
            <w:bCs w:val="0"/>
            <w:szCs w:val="24"/>
          </w:rPr>
          <w:t xml:space="preserve"> Block x treatment and block x trt x core interactions were treated as random effects</w:t>
        </w:r>
      </w:ins>
      <w:bookmarkStart w:id="29" w:name="_GoBack"/>
      <w:bookmarkEnd w:id="29"/>
      <w:r w:rsidRPr="00B57DB5">
        <w:rPr>
          <w:rFonts w:cs="Times New Roman"/>
          <w:b w:val="0"/>
          <w:bCs w:val="0"/>
          <w:szCs w:val="24"/>
        </w:rPr>
        <w:t xml:space="preserve">.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w:t>
      </w:r>
      <w:ins w:id="30" w:author="Dietzel, Ranae N [AGRON]" w:date="2017-06-13T14:13:00Z">
        <w:r w:rsidR="00A66BC2">
          <w:rPr>
            <w:rFonts w:cs="Times New Roman"/>
            <w:b w:val="0"/>
            <w:bCs w:val="0"/>
            <w:szCs w:val="24"/>
          </w:rPr>
          <w:t xml:space="preserve"> and methods are explained in more detail by Pinheiro and Bates (2000)</w:t>
        </w:r>
      </w:ins>
      <w:r w:rsidRPr="00B57DB5">
        <w:rPr>
          <w:rFonts w:cs="Times New Roman"/>
          <w:b w:val="0"/>
          <w:bCs w:val="0"/>
          <w:szCs w:val="24"/>
        </w:rPr>
        <w:t>.</w:t>
      </w:r>
      <w:ins w:id="31"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w:t>
      </w:r>
      <w:ins w:id="32" w:author="Dietzel, Ranae N [AGRON]" w:date="2017-06-13T14:15:00Z">
        <w:r w:rsidR="00A66BC2">
          <w:rPr>
            <w:rFonts w:cs="Times New Roman"/>
            <w:b w:val="0"/>
            <w:bCs w:val="0"/>
            <w:szCs w:val="24"/>
          </w:rPr>
          <w:t>, or the net gain of root mass each day</w:t>
        </w:r>
      </w:ins>
      <w:r w:rsidRPr="00B57DB5">
        <w:rPr>
          <w:rFonts w:cs="Times New Roman"/>
          <w:b w:val="0"/>
          <w:bCs w:val="0"/>
          <w:szCs w:val="24"/>
        </w:rPr>
        <w:t>.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accumulation rates among treatments and soil depths. An average daily root mass accumulation rate was calculated by considering the period of possible root growth and decomposition to be between April 1st and November 30</w:t>
      </w:r>
      <w:r w:rsidRPr="00794933">
        <w:rPr>
          <w:rFonts w:cs="Times New Roman"/>
          <w:b w:val="0"/>
          <w:bCs w:val="0"/>
          <w:szCs w:val="24"/>
          <w:vertAlign w:val="superscript"/>
          <w:rPrChange w:id="33" w:author="Dietzel, Ranae N [AGRON]" w:date="2017-06-13T14:39:00Z">
            <w:rPr>
              <w:rFonts w:cs="Times New Roman"/>
              <w:b w:val="0"/>
              <w:bCs w:val="0"/>
              <w:szCs w:val="24"/>
            </w:rPr>
          </w:rPrChange>
        </w:rPr>
        <w:t>th</w:t>
      </w:r>
      <w:ins w:id="34"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w:t>
      </w:r>
      <w:ins w:id="35" w:author="Dietzel, Ranae N [AGRON]" w:date="2017-06-13T13:37:00Z">
        <w:r w:rsidR="00A70798">
          <w:rPr>
            <w:rFonts w:cs="Times New Roman"/>
            <w:b w:val="0"/>
            <w:bCs w:val="0"/>
            <w:szCs w:val="24"/>
          </w:rPr>
          <w:t>input</w:t>
        </w:r>
      </w:ins>
      <w:del w:id="36"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pool and mrt = 1/k.  Root</w:t>
      </w:r>
      <w:del w:id="37"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38"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39"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40" w:author="Dietzel, Ranae N [AGRON]" w:date="2017-06-13T13:40:00Z">
        <w:r w:rsidR="00A70798">
          <w:rPr>
            <w:rFonts w:cs="Times New Roman"/>
            <w:b w:val="0"/>
            <w:bCs w:val="0"/>
            <w:szCs w:val="24"/>
          </w:rPr>
          <w:t xml:space="preserve"> and functional growth analysis described by Dietzel and Liebman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0E0072DB" w:rsidR="0067549D" w:rsidRPr="00532388" w:rsidRDefault="00CE1D36" w:rsidP="00532388">
      <w:pPr>
        <w:rPr>
          <w:szCs w:val="20"/>
        </w:rPr>
      </w:pPr>
      <w:ins w:id="41" w:author="Dietzel, Ranae N [AGRON]" w:date="2017-06-14T13:42:00Z">
        <w:r>
          <w:rPr>
            <w:szCs w:val="20"/>
          </w:rPr>
          <w:t xml:space="preserve">Our study site </w:t>
        </w:r>
      </w:ins>
      <w:ins w:id="42" w:author="Dietzel, Ranae N [AGRON]" w:date="2017-06-14T13:43:00Z">
        <w:r>
          <w:rPr>
            <w:szCs w:val="20"/>
          </w:rPr>
          <w:t xml:space="preserve">had soil characteristics typical for </w:t>
        </w:r>
      </w:ins>
      <w:ins w:id="43" w:author="Dietzel, Ranae N [AGRON]" w:date="2017-06-14T13:44:00Z">
        <w:r>
          <w:rPr>
            <w:szCs w:val="20"/>
          </w:rPr>
          <w:t>a Webster silty clay loam. Both total C and total N decreased with depth</w:t>
        </w:r>
      </w:ins>
      <w:ins w:id="44" w:author="Dietzel, Ranae N [AGRON]" w:date="2017-06-14T13:47:00Z">
        <w:r>
          <w:rPr>
            <w:szCs w:val="20"/>
          </w:rPr>
          <w:t>, but maintained a relatively constant relationship</w:t>
        </w:r>
      </w:ins>
      <w:ins w:id="45" w:author="Dietzel, Ranae N [AGRON]" w:date="2017-06-14T13:49:00Z">
        <w:r>
          <w:rPr>
            <w:szCs w:val="20"/>
          </w:rPr>
          <w:t xml:space="preserve"> (mean C:N ratio = 11.6) </w:t>
        </w:r>
      </w:ins>
      <w:ins w:id="46" w:author="Dietzel, Ranae N [AGRON]" w:date="2017-06-14T13:47:00Z">
        <w:r>
          <w:rPr>
            <w:szCs w:val="20"/>
          </w:rPr>
          <w:t>until 60-100 cm, where</w:t>
        </w:r>
      </w:ins>
      <w:ins w:id="47" w:author="Dietzel, Ranae N [AGRON]" w:date="2017-06-14T13:49:00Z">
        <w:r>
          <w:rPr>
            <w:szCs w:val="20"/>
          </w:rPr>
          <w:t xml:space="preserve"> the C:N ratio was 19 (Table 1).</w:t>
        </w:r>
      </w:ins>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2C3DF8B0" w:rsidR="00532388" w:rsidRPr="00532388" w:rsidRDefault="0017132B" w:rsidP="00554D80">
      <w:pPr>
        <w:jc w:val="center"/>
        <w:rPr>
          <w:szCs w:val="20"/>
        </w:rPr>
      </w:pPr>
      <w:del w:id="48" w:author="Dietzel, Ranae N [AGRON]" w:date="2017-06-14T14:18:00Z">
        <w:r w:rsidRPr="0017132B" w:rsidDel="00973372">
          <w:rPr>
            <w:noProof/>
            <w:lang w:val="en-US" w:eastAsia="en-US"/>
          </w:rPr>
          <w:drawing>
            <wp:inline distT="0" distB="0" distL="0" distR="0" wp14:anchorId="3BAA6A8E" wp14:editId="7FF6BC95">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del>
      <w:ins w:id="49" w:author="Dietzel, Ranae N [AGRON]" w:date="2017-06-14T14:18:00Z">
        <w:r w:rsidR="00973372" w:rsidRPr="00973372">
          <w:drawing>
            <wp:inline distT="0" distB="0" distL="0" distR="0" wp14:anchorId="607A5572" wp14:editId="24415C3F">
              <wp:extent cx="6858000" cy="5480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5480050"/>
                      </a:xfrm>
                      <a:prstGeom prst="rect">
                        <a:avLst/>
                      </a:prstGeom>
                    </pic:spPr>
                  </pic:pic>
                </a:graphicData>
              </a:graphic>
            </wp:inline>
          </w:drawing>
        </w:r>
      </w:ins>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02953C06" w:rsidR="00532388" w:rsidRPr="00532388" w:rsidRDefault="0017132B" w:rsidP="00554D80">
      <w:pPr>
        <w:jc w:val="center"/>
        <w:rPr>
          <w:szCs w:val="20"/>
        </w:rPr>
      </w:pPr>
      <w:del w:id="50" w:author="Dietzel, Ranae N [AGRON]" w:date="2017-06-14T14:17:00Z">
        <w:r w:rsidRPr="0017132B" w:rsidDel="00973372">
          <w:rPr>
            <w:noProof/>
            <w:lang w:val="en-US" w:eastAsia="en-US"/>
          </w:rPr>
          <w:lastRenderedPageBreak/>
          <w:drawing>
            <wp:inline distT="0" distB="0" distL="0" distR="0" wp14:anchorId="42D7784E" wp14:editId="4D02E54B">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5368" cy="6233851"/>
                      </a:xfrm>
                      <a:prstGeom prst="rect">
                        <a:avLst/>
                      </a:prstGeom>
                    </pic:spPr>
                  </pic:pic>
                </a:graphicData>
              </a:graphic>
            </wp:inline>
          </w:drawing>
        </w:r>
      </w:del>
      <w:ins w:id="51" w:author="Dietzel, Ranae N [AGRON]" w:date="2017-06-14T14:17:00Z">
        <w:r w:rsidR="00973372" w:rsidRPr="00973372">
          <w:drawing>
            <wp:inline distT="0" distB="0" distL="0" distR="0" wp14:anchorId="322C5BD8" wp14:editId="6ACC2C24">
              <wp:extent cx="4647619" cy="6980952"/>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7619" cy="6980952"/>
                      </a:xfrm>
                      <a:prstGeom prst="rect">
                        <a:avLst/>
                      </a:prstGeom>
                    </pic:spPr>
                  </pic:pic>
                </a:graphicData>
              </a:graphic>
            </wp:inline>
          </w:drawing>
        </w:r>
      </w:ins>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6A30B6BC" w:rsidR="001A0DC0" w:rsidDel="00513FDC" w:rsidRDefault="001A0DC0" w:rsidP="00532388">
      <w:pPr>
        <w:rPr>
          <w:del w:id="52" w:author="Dietzel, Ranae N [AGRON]" w:date="2017-06-13T13:33:00Z"/>
          <w:szCs w:val="20"/>
        </w:rPr>
      </w:pPr>
    </w:p>
    <w:p w14:paraId="75A5D5B0" w14:textId="77BF8A91" w:rsidR="001A0DC0" w:rsidDel="00513FDC" w:rsidRDefault="001A0DC0" w:rsidP="00532388">
      <w:pPr>
        <w:rPr>
          <w:del w:id="53" w:author="Dietzel, Ranae N [AGRON]" w:date="2017-06-13T13:33:00Z"/>
          <w:szCs w:val="20"/>
        </w:rPr>
      </w:pPr>
    </w:p>
    <w:p w14:paraId="5E5A6F51" w14:textId="77DEF7F6" w:rsidR="001A0DC0" w:rsidDel="00513FDC" w:rsidRDefault="001A0DC0" w:rsidP="00532388">
      <w:pPr>
        <w:rPr>
          <w:del w:id="54" w:author="Dietzel, Ranae N [AGRON]" w:date="2017-06-13T13:33:00Z"/>
          <w:szCs w:val="20"/>
        </w:rPr>
      </w:pPr>
    </w:p>
    <w:p w14:paraId="431ACDB2" w14:textId="39554E8A" w:rsidR="001A0DC0" w:rsidDel="00513FDC" w:rsidRDefault="001A0DC0" w:rsidP="00532388">
      <w:pPr>
        <w:rPr>
          <w:del w:id="55" w:author="Dietzel, Ranae N [AGRON]" w:date="2017-06-13T13:33:00Z"/>
          <w:szCs w:val="20"/>
        </w:rPr>
      </w:pPr>
    </w:p>
    <w:p w14:paraId="70D89197" w14:textId="79F39083" w:rsidR="00CE3A2F" w:rsidDel="00513FDC" w:rsidRDefault="00CE3A2F" w:rsidP="00532388">
      <w:pPr>
        <w:rPr>
          <w:del w:id="56" w:author="Dietzel, Ranae N [AGRON]" w:date="2017-06-13T13:33:00Z"/>
          <w:szCs w:val="20"/>
        </w:rPr>
      </w:pPr>
    </w:p>
    <w:p w14:paraId="625B4D89" w14:textId="5273507B" w:rsidR="00CE3A2F" w:rsidDel="00513FDC" w:rsidRDefault="00CE3A2F" w:rsidP="00532388">
      <w:pPr>
        <w:rPr>
          <w:del w:id="57" w:author="Dietzel, Ranae N [AGRON]" w:date="2017-06-13T13:33:00Z"/>
          <w:szCs w:val="20"/>
        </w:rPr>
      </w:pPr>
    </w:p>
    <w:p w14:paraId="2A7E534B" w14:textId="1BDE0AE0" w:rsidR="00CE3A2F" w:rsidDel="00513FDC" w:rsidRDefault="007E2725" w:rsidP="00532388">
      <w:pPr>
        <w:rPr>
          <w:del w:id="58" w:author="Dietzel, Ranae N [AGRON]" w:date="2017-06-13T13:32:00Z"/>
          <w:szCs w:val="20"/>
        </w:rPr>
      </w:pPr>
      <w:del w:id="59"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60"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61" w:author="Dietzel, Ranae N [AGRON]" w:date="2017-06-13T13:32:00Z"/>
                <w:szCs w:val="20"/>
              </w:rPr>
            </w:pPr>
            <w:del w:id="62"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63" w:author="Dietzel, Ranae N [AGRON]" w:date="2017-06-13T13:32:00Z"/>
                <w:szCs w:val="20"/>
              </w:rPr>
            </w:pPr>
            <w:del w:id="64"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65" w:author="Dietzel, Ranae N [AGRON]" w:date="2017-06-13T13:32:00Z"/>
                <w:szCs w:val="20"/>
              </w:rPr>
            </w:pPr>
            <w:del w:id="66"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67" w:author="Dietzel, Ranae N [AGRON]" w:date="2017-06-13T13:32:00Z"/>
                <w:szCs w:val="20"/>
              </w:rPr>
            </w:pPr>
            <w:del w:id="68"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69" w:author="Dietzel, Ranae N [AGRON]" w:date="2017-06-13T13:32:00Z"/>
                <w:szCs w:val="20"/>
              </w:rPr>
            </w:pPr>
            <w:del w:id="70"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71"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72" w:author="Dietzel, Ranae N [AGRON]" w:date="2017-06-13T13:32:00Z"/>
                <w:szCs w:val="20"/>
              </w:rPr>
            </w:pPr>
            <w:del w:id="73"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74" w:author="Dietzel, Ranae N [AGRON]" w:date="2017-06-13T13:32:00Z"/>
                <w:szCs w:val="20"/>
              </w:rPr>
            </w:pPr>
            <w:del w:id="75"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76" w:author="Dietzel, Ranae N [AGRON]" w:date="2017-06-13T13:32:00Z"/>
                <w:szCs w:val="20"/>
              </w:rPr>
            </w:pPr>
            <w:del w:id="77"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78" w:author="Dietzel, Ranae N [AGRON]" w:date="2017-06-13T13:32:00Z"/>
                <w:szCs w:val="20"/>
              </w:rPr>
            </w:pPr>
            <w:del w:id="79"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80" w:author="Dietzel, Ranae N [AGRON]" w:date="2017-06-13T13:32:00Z"/>
                <w:szCs w:val="20"/>
              </w:rPr>
            </w:pPr>
            <w:del w:id="81"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82" w:author="Dietzel, Ranae N [AGRON]" w:date="2017-06-13T13:32:00Z"/>
                <w:szCs w:val="20"/>
              </w:rPr>
            </w:pPr>
            <w:del w:id="83"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84" w:author="Dietzel, Ranae N [AGRON]" w:date="2017-06-13T13:32:00Z"/>
                <w:szCs w:val="20"/>
              </w:rPr>
            </w:pPr>
            <w:del w:id="85"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86" w:author="Dietzel, Ranae N [AGRON]" w:date="2017-06-13T13:32:00Z"/>
                <w:szCs w:val="20"/>
              </w:rPr>
            </w:pPr>
            <w:del w:id="87"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88" w:author="Dietzel, Ranae N [AGRON]" w:date="2017-06-13T13:32:00Z"/>
                <w:szCs w:val="20"/>
              </w:rPr>
            </w:pPr>
            <w:del w:id="89"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90" w:author="Dietzel, Ranae N [AGRON]" w:date="2017-06-13T13:32:00Z"/>
                <w:szCs w:val="20"/>
              </w:rPr>
            </w:pPr>
            <w:del w:id="91"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92" w:author="Dietzel, Ranae N [AGRON]" w:date="2017-06-13T13:32:00Z"/>
                <w:szCs w:val="20"/>
              </w:rPr>
            </w:pPr>
            <w:del w:id="93"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94"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95"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96" w:author="Dietzel, Ranae N [AGRON]" w:date="2017-06-13T13:32:00Z"/>
                <w:szCs w:val="20"/>
              </w:rPr>
            </w:pPr>
            <w:del w:id="97"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98" w:author="Dietzel, Ranae N [AGRON]" w:date="2017-06-13T13:32:00Z"/>
                <w:szCs w:val="20"/>
              </w:rPr>
            </w:pPr>
            <w:del w:id="99"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100" w:author="Dietzel, Ranae N [AGRON]" w:date="2017-06-13T13:32:00Z"/>
                <w:szCs w:val="20"/>
              </w:rPr>
            </w:pPr>
            <w:del w:id="101"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102" w:author="Dietzel, Ranae N [AGRON]" w:date="2017-06-13T13:32:00Z"/>
                <w:szCs w:val="20"/>
              </w:rPr>
            </w:pPr>
            <w:del w:id="103"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104" w:author="Dietzel, Ranae N [AGRON]" w:date="2017-06-13T13:32:00Z"/>
                <w:szCs w:val="20"/>
              </w:rPr>
            </w:pPr>
            <w:del w:id="105"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106" w:author="Dietzel, Ranae N [AGRON]" w:date="2017-06-13T13:32:00Z"/>
                <w:szCs w:val="20"/>
              </w:rPr>
            </w:pPr>
            <w:del w:id="107"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108" w:author="Dietzel, Ranae N [AGRON]" w:date="2017-06-13T13:32:00Z"/>
                <w:szCs w:val="20"/>
              </w:rPr>
            </w:pPr>
            <w:del w:id="109"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110" w:author="Dietzel, Ranae N [AGRON]" w:date="2017-06-13T13:32:00Z"/>
                <w:szCs w:val="20"/>
              </w:rPr>
            </w:pPr>
            <w:del w:id="111"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112" w:author="Dietzel, Ranae N [AGRON]" w:date="2017-06-13T13:32:00Z"/>
                <w:szCs w:val="20"/>
              </w:rPr>
            </w:pPr>
            <w:del w:id="113"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114" w:author="Dietzel, Ranae N [AGRON]" w:date="2017-06-13T13:32:00Z"/>
                <w:szCs w:val="20"/>
              </w:rPr>
            </w:pPr>
            <w:del w:id="115"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116"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117"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118" w:author="Dietzel, Ranae N [AGRON]" w:date="2017-06-13T13:32:00Z"/>
                <w:szCs w:val="20"/>
              </w:rPr>
            </w:pPr>
            <w:del w:id="119"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120" w:author="Dietzel, Ranae N [AGRON]" w:date="2017-06-13T13:32:00Z"/>
                <w:szCs w:val="20"/>
              </w:rPr>
            </w:pPr>
            <w:del w:id="121"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22" w:author="Dietzel, Ranae N [AGRON]" w:date="2017-06-13T13:32:00Z"/>
                <w:szCs w:val="20"/>
              </w:rPr>
            </w:pPr>
            <w:del w:id="123"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24" w:author="Dietzel, Ranae N [AGRON]" w:date="2017-06-13T13:32:00Z"/>
                <w:szCs w:val="20"/>
              </w:rPr>
            </w:pPr>
            <w:del w:id="125"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26" w:author="Dietzel, Ranae N [AGRON]" w:date="2017-06-13T13:32:00Z"/>
                <w:szCs w:val="20"/>
              </w:rPr>
            </w:pPr>
            <w:del w:id="127"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28" w:author="Dietzel, Ranae N [AGRON]" w:date="2017-06-13T13:32:00Z"/>
                <w:szCs w:val="20"/>
              </w:rPr>
            </w:pPr>
            <w:del w:id="129"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30" w:author="Dietzel, Ranae N [AGRON]" w:date="2017-06-13T13:32:00Z"/>
                <w:szCs w:val="20"/>
              </w:rPr>
            </w:pPr>
            <w:del w:id="131"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32" w:author="Dietzel, Ranae N [AGRON]" w:date="2017-06-13T13:32:00Z"/>
                <w:szCs w:val="20"/>
              </w:rPr>
            </w:pPr>
            <w:del w:id="133"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34" w:author="Dietzel, Ranae N [AGRON]" w:date="2017-06-13T13:32:00Z"/>
                <w:szCs w:val="20"/>
              </w:rPr>
            </w:pPr>
            <w:del w:id="135"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36" w:author="Dietzel, Ranae N [AGRON]" w:date="2017-06-13T13:32:00Z"/>
                <w:szCs w:val="20"/>
              </w:rPr>
            </w:pPr>
            <w:del w:id="137"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38"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39"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40" w:author="Dietzel, Ranae N [AGRON]" w:date="2017-06-13T13:32:00Z"/>
                <w:szCs w:val="20"/>
              </w:rPr>
            </w:pPr>
            <w:del w:id="141"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42" w:author="Dietzel, Ranae N [AGRON]" w:date="2017-06-13T13:32:00Z"/>
                <w:szCs w:val="20"/>
              </w:rPr>
            </w:pPr>
            <w:del w:id="143"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44" w:author="Dietzel, Ranae N [AGRON]" w:date="2017-06-13T13:32:00Z"/>
                <w:szCs w:val="20"/>
              </w:rPr>
            </w:pPr>
            <w:del w:id="145"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46" w:author="Dietzel, Ranae N [AGRON]" w:date="2017-06-13T13:32:00Z"/>
                <w:szCs w:val="20"/>
              </w:rPr>
            </w:pPr>
            <w:del w:id="147"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48" w:author="Dietzel, Ranae N [AGRON]" w:date="2017-06-13T13:32:00Z"/>
                <w:szCs w:val="20"/>
              </w:rPr>
            </w:pPr>
            <w:del w:id="149"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50" w:author="Dietzel, Ranae N [AGRON]" w:date="2017-06-13T13:32:00Z"/>
                <w:szCs w:val="20"/>
              </w:rPr>
            </w:pPr>
            <w:del w:id="151"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52" w:author="Dietzel, Ranae N [AGRON]" w:date="2017-06-13T13:32:00Z"/>
                <w:szCs w:val="20"/>
              </w:rPr>
            </w:pPr>
            <w:del w:id="153"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54" w:author="Dietzel, Ranae N [AGRON]" w:date="2017-06-13T13:32:00Z"/>
                <w:szCs w:val="20"/>
              </w:rPr>
            </w:pPr>
            <w:del w:id="155"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56" w:author="Dietzel, Ranae N [AGRON]" w:date="2017-06-13T13:32:00Z"/>
                <w:szCs w:val="20"/>
              </w:rPr>
            </w:pPr>
            <w:del w:id="157"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58" w:author="Dietzel, Ranae N [AGRON]" w:date="2017-06-13T13:32:00Z"/>
                <w:szCs w:val="20"/>
              </w:rPr>
            </w:pPr>
            <w:del w:id="159"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60"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61"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62" w:author="Dietzel, Ranae N [AGRON]" w:date="2017-06-13T13:32:00Z"/>
                <w:szCs w:val="20"/>
              </w:rPr>
            </w:pPr>
            <w:del w:id="163"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64" w:author="Dietzel, Ranae N [AGRON]" w:date="2017-06-13T13:32:00Z"/>
                <w:szCs w:val="20"/>
              </w:rPr>
            </w:pPr>
            <w:del w:id="165"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66" w:author="Dietzel, Ranae N [AGRON]" w:date="2017-06-13T13:32:00Z"/>
                <w:szCs w:val="20"/>
              </w:rPr>
            </w:pPr>
            <w:del w:id="167"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68" w:author="Dietzel, Ranae N [AGRON]" w:date="2017-06-13T13:32:00Z"/>
                <w:szCs w:val="20"/>
              </w:rPr>
            </w:pPr>
            <w:del w:id="169"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70" w:author="Dietzel, Ranae N [AGRON]" w:date="2017-06-13T13:32:00Z"/>
                <w:szCs w:val="20"/>
              </w:rPr>
            </w:pPr>
            <w:del w:id="171"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72" w:author="Dietzel, Ranae N [AGRON]" w:date="2017-06-13T13:32:00Z"/>
                <w:szCs w:val="20"/>
              </w:rPr>
            </w:pPr>
            <w:del w:id="173"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74" w:author="Dietzel, Ranae N [AGRON]" w:date="2017-06-13T13:32:00Z"/>
                <w:szCs w:val="20"/>
              </w:rPr>
            </w:pPr>
            <w:del w:id="175"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76" w:author="Dietzel, Ranae N [AGRON]" w:date="2017-06-13T13:32:00Z"/>
                <w:szCs w:val="20"/>
              </w:rPr>
            </w:pPr>
            <w:del w:id="177"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78" w:author="Dietzel, Ranae N [AGRON]" w:date="2017-06-13T13:32:00Z"/>
                <w:szCs w:val="20"/>
              </w:rPr>
            </w:pPr>
            <w:del w:id="179"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80" w:author="Dietzel, Ranae N [AGRON]" w:date="2017-06-13T13:32:00Z"/>
                <w:szCs w:val="20"/>
              </w:rPr>
            </w:pPr>
            <w:del w:id="181"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82"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83" w:author="Dietzel, Ranae N [AGRON]" w:date="2017-06-13T13:32:00Z"/>
                <w:szCs w:val="20"/>
              </w:rPr>
            </w:pPr>
            <w:del w:id="184"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85" w:author="Dietzel, Ranae N [AGRON]" w:date="2017-06-13T13:32:00Z"/>
                <w:szCs w:val="20"/>
              </w:rPr>
            </w:pPr>
            <w:del w:id="186"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87" w:author="Dietzel, Ranae N [AGRON]" w:date="2017-06-13T13:32:00Z"/>
                <w:szCs w:val="20"/>
              </w:rPr>
            </w:pPr>
            <w:del w:id="188"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89" w:author="Dietzel, Ranae N [AGRON]" w:date="2017-06-13T13:32:00Z"/>
                <w:szCs w:val="20"/>
              </w:rPr>
            </w:pPr>
            <w:del w:id="190"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91" w:author="Dietzel, Ranae N [AGRON]" w:date="2017-06-13T13:32:00Z"/>
                <w:szCs w:val="20"/>
              </w:rPr>
            </w:pPr>
            <w:del w:id="192"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93" w:author="Dietzel, Ranae N [AGRON]" w:date="2017-06-13T13:32:00Z"/>
                <w:szCs w:val="20"/>
              </w:rPr>
            </w:pPr>
            <w:del w:id="194"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95" w:author="Dietzel, Ranae N [AGRON]" w:date="2017-06-13T13:32:00Z"/>
                <w:szCs w:val="20"/>
              </w:rPr>
            </w:pPr>
            <w:del w:id="196"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97" w:author="Dietzel, Ranae N [AGRON]" w:date="2017-06-13T13:32:00Z"/>
                <w:szCs w:val="20"/>
              </w:rPr>
            </w:pPr>
            <w:del w:id="198"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99" w:author="Dietzel, Ranae N [AGRON]" w:date="2017-06-13T13:32:00Z"/>
                <w:szCs w:val="20"/>
              </w:rPr>
            </w:pPr>
            <w:del w:id="200"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201" w:author="Dietzel, Ranae N [AGRON]" w:date="2017-06-13T13:32:00Z"/>
                <w:szCs w:val="20"/>
              </w:rPr>
            </w:pPr>
            <w:del w:id="20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203" w:author="Dietzel, Ranae N [AGRON]" w:date="2017-06-13T13:32:00Z"/>
                <w:szCs w:val="20"/>
              </w:rPr>
            </w:pPr>
            <w:del w:id="204"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205"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206"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207" w:author="Dietzel, Ranae N [AGRON]" w:date="2017-06-13T13:32:00Z"/>
                <w:szCs w:val="20"/>
              </w:rPr>
            </w:pPr>
            <w:del w:id="208"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209" w:author="Dietzel, Ranae N [AGRON]" w:date="2017-06-13T13:32:00Z"/>
                <w:szCs w:val="20"/>
              </w:rPr>
            </w:pPr>
            <w:del w:id="210"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211" w:author="Dietzel, Ranae N [AGRON]" w:date="2017-06-13T13:32:00Z"/>
                <w:szCs w:val="20"/>
              </w:rPr>
            </w:pPr>
            <w:del w:id="212"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213" w:author="Dietzel, Ranae N [AGRON]" w:date="2017-06-13T13:32:00Z"/>
                <w:szCs w:val="20"/>
              </w:rPr>
            </w:pPr>
            <w:del w:id="214"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215" w:author="Dietzel, Ranae N [AGRON]" w:date="2017-06-13T13:32:00Z"/>
                <w:szCs w:val="20"/>
              </w:rPr>
            </w:pPr>
            <w:del w:id="216"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217" w:author="Dietzel, Ranae N [AGRON]" w:date="2017-06-13T13:32:00Z"/>
                <w:szCs w:val="20"/>
              </w:rPr>
            </w:pPr>
            <w:del w:id="218"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219" w:author="Dietzel, Ranae N [AGRON]" w:date="2017-06-13T13:32:00Z"/>
                <w:szCs w:val="20"/>
              </w:rPr>
            </w:pPr>
            <w:del w:id="220"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21" w:author="Dietzel, Ranae N [AGRON]" w:date="2017-06-13T13:32:00Z"/>
                <w:szCs w:val="20"/>
              </w:rPr>
            </w:pPr>
            <w:del w:id="222"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23" w:author="Dietzel, Ranae N [AGRON]" w:date="2017-06-13T13:32:00Z"/>
                <w:szCs w:val="20"/>
              </w:rPr>
            </w:pPr>
            <w:del w:id="224"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25" w:author="Dietzel, Ranae N [AGRON]" w:date="2017-06-13T13:32:00Z"/>
                <w:szCs w:val="20"/>
              </w:rPr>
            </w:pPr>
            <w:del w:id="226"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27"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28"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29" w:author="Dietzel, Ranae N [AGRON]" w:date="2017-06-13T13:32:00Z"/>
                <w:szCs w:val="20"/>
              </w:rPr>
            </w:pPr>
            <w:del w:id="230"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31" w:author="Dietzel, Ranae N [AGRON]" w:date="2017-06-13T13:32:00Z"/>
                <w:szCs w:val="20"/>
              </w:rPr>
            </w:pPr>
            <w:del w:id="232"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33" w:author="Dietzel, Ranae N [AGRON]" w:date="2017-06-13T13:32:00Z"/>
                <w:szCs w:val="20"/>
              </w:rPr>
            </w:pPr>
            <w:del w:id="234"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35" w:author="Dietzel, Ranae N [AGRON]" w:date="2017-06-13T13:32:00Z"/>
                <w:szCs w:val="20"/>
              </w:rPr>
            </w:pPr>
            <w:del w:id="236"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37" w:author="Dietzel, Ranae N [AGRON]" w:date="2017-06-13T13:32:00Z"/>
                <w:szCs w:val="20"/>
              </w:rPr>
            </w:pPr>
            <w:del w:id="238"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39" w:author="Dietzel, Ranae N [AGRON]" w:date="2017-06-13T13:32:00Z"/>
                <w:szCs w:val="20"/>
              </w:rPr>
            </w:pPr>
            <w:del w:id="240"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41" w:author="Dietzel, Ranae N [AGRON]" w:date="2017-06-13T13:32:00Z"/>
                <w:szCs w:val="20"/>
              </w:rPr>
            </w:pPr>
            <w:del w:id="242"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43" w:author="Dietzel, Ranae N [AGRON]" w:date="2017-06-13T13:32:00Z"/>
                <w:szCs w:val="20"/>
              </w:rPr>
            </w:pPr>
            <w:del w:id="244"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45" w:author="Dietzel, Ranae N [AGRON]" w:date="2017-06-13T13:32:00Z"/>
                <w:szCs w:val="20"/>
              </w:rPr>
            </w:pPr>
            <w:del w:id="246"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47" w:author="Dietzel, Ranae N [AGRON]" w:date="2017-06-13T13:32:00Z"/>
                <w:szCs w:val="20"/>
              </w:rPr>
            </w:pPr>
            <w:del w:id="248"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49"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50"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51" w:author="Dietzel, Ranae N [AGRON]" w:date="2017-06-13T13:32:00Z"/>
                <w:szCs w:val="20"/>
              </w:rPr>
            </w:pPr>
            <w:del w:id="252"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53" w:author="Dietzel, Ranae N [AGRON]" w:date="2017-06-13T13:32:00Z"/>
                <w:szCs w:val="20"/>
              </w:rPr>
            </w:pPr>
            <w:del w:id="254"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55" w:author="Dietzel, Ranae N [AGRON]" w:date="2017-06-13T13:32:00Z"/>
                <w:szCs w:val="20"/>
              </w:rPr>
            </w:pPr>
            <w:del w:id="256"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57" w:author="Dietzel, Ranae N [AGRON]" w:date="2017-06-13T13:32:00Z"/>
                <w:szCs w:val="20"/>
              </w:rPr>
            </w:pPr>
            <w:del w:id="258"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59" w:author="Dietzel, Ranae N [AGRON]" w:date="2017-06-13T13:32:00Z"/>
                <w:szCs w:val="20"/>
              </w:rPr>
            </w:pPr>
            <w:del w:id="260"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61" w:author="Dietzel, Ranae N [AGRON]" w:date="2017-06-13T13:32:00Z"/>
                <w:szCs w:val="20"/>
              </w:rPr>
            </w:pPr>
            <w:del w:id="262"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63" w:author="Dietzel, Ranae N [AGRON]" w:date="2017-06-13T13:32:00Z"/>
                <w:szCs w:val="20"/>
              </w:rPr>
            </w:pPr>
            <w:del w:id="264"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65" w:author="Dietzel, Ranae N [AGRON]" w:date="2017-06-13T13:32:00Z"/>
                <w:szCs w:val="20"/>
              </w:rPr>
            </w:pPr>
            <w:del w:id="266"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67" w:author="Dietzel, Ranae N [AGRON]" w:date="2017-06-13T13:32:00Z"/>
                <w:szCs w:val="20"/>
              </w:rPr>
            </w:pPr>
            <w:del w:id="268"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69" w:author="Dietzel, Ranae N [AGRON]" w:date="2017-06-13T13:32:00Z"/>
                <w:szCs w:val="20"/>
              </w:rPr>
            </w:pPr>
            <w:del w:id="270"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71"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72"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73" w:author="Dietzel, Ranae N [AGRON]" w:date="2017-06-13T13:32:00Z"/>
                <w:szCs w:val="20"/>
              </w:rPr>
            </w:pPr>
            <w:del w:id="27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75" w:author="Dietzel, Ranae N [AGRON]" w:date="2017-06-13T13:32:00Z"/>
                <w:szCs w:val="20"/>
              </w:rPr>
            </w:pPr>
            <w:del w:id="276"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77" w:author="Dietzel, Ranae N [AGRON]" w:date="2017-06-13T13:32:00Z"/>
                <w:szCs w:val="20"/>
              </w:rPr>
            </w:pPr>
            <w:del w:id="27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79" w:author="Dietzel, Ranae N [AGRON]" w:date="2017-06-13T13:32:00Z"/>
                <w:szCs w:val="20"/>
              </w:rPr>
            </w:pPr>
            <w:del w:id="280"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81" w:author="Dietzel, Ranae N [AGRON]" w:date="2017-06-13T13:32:00Z"/>
                <w:szCs w:val="20"/>
              </w:rPr>
            </w:pPr>
            <w:del w:id="282"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83" w:author="Dietzel, Ranae N [AGRON]" w:date="2017-06-13T13:32:00Z"/>
                <w:szCs w:val="20"/>
              </w:rPr>
            </w:pPr>
            <w:del w:id="284"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85" w:author="Dietzel, Ranae N [AGRON]" w:date="2017-06-13T13:32:00Z"/>
                <w:szCs w:val="20"/>
              </w:rPr>
            </w:pPr>
            <w:del w:id="28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87" w:author="Dietzel, Ranae N [AGRON]" w:date="2017-06-13T13:32:00Z"/>
                <w:szCs w:val="20"/>
              </w:rPr>
            </w:pPr>
            <w:del w:id="288"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89" w:author="Dietzel, Ranae N [AGRON]" w:date="2017-06-13T13:32:00Z"/>
                <w:szCs w:val="20"/>
              </w:rPr>
            </w:pPr>
            <w:del w:id="290"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91" w:author="Dietzel, Ranae N [AGRON]" w:date="2017-06-13T13:32:00Z"/>
                <w:szCs w:val="20"/>
              </w:rPr>
            </w:pPr>
            <w:del w:id="292"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93"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94" w:author="Dietzel, Ranae N [AGRON]" w:date="2017-06-13T13:32:00Z"/>
                <w:szCs w:val="20"/>
              </w:rPr>
            </w:pPr>
            <w:del w:id="295"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96" w:author="Dietzel, Ranae N [AGRON]" w:date="2017-06-13T13:32:00Z"/>
                <w:szCs w:val="20"/>
              </w:rPr>
            </w:pPr>
            <w:del w:id="29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98" w:author="Dietzel, Ranae N [AGRON]" w:date="2017-06-13T13:32:00Z"/>
                <w:szCs w:val="20"/>
              </w:rPr>
            </w:pPr>
            <w:del w:id="299"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300" w:author="Dietzel, Ranae N [AGRON]" w:date="2017-06-13T13:32:00Z"/>
                <w:szCs w:val="20"/>
              </w:rPr>
            </w:pPr>
            <w:del w:id="301"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302" w:author="Dietzel, Ranae N [AGRON]" w:date="2017-06-13T13:32:00Z"/>
                <w:szCs w:val="20"/>
              </w:rPr>
            </w:pPr>
            <w:del w:id="30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304" w:author="Dietzel, Ranae N [AGRON]" w:date="2017-06-13T13:32:00Z"/>
                <w:szCs w:val="20"/>
              </w:rPr>
            </w:pPr>
            <w:del w:id="305"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306" w:author="Dietzel, Ranae N [AGRON]" w:date="2017-06-13T13:32:00Z"/>
                <w:szCs w:val="20"/>
              </w:rPr>
            </w:pPr>
            <w:del w:id="307"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308" w:author="Dietzel, Ranae N [AGRON]" w:date="2017-06-13T13:32:00Z"/>
                <w:szCs w:val="20"/>
              </w:rPr>
            </w:pPr>
            <w:del w:id="309"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310" w:author="Dietzel, Ranae N [AGRON]" w:date="2017-06-13T13:32:00Z"/>
                <w:szCs w:val="20"/>
              </w:rPr>
            </w:pPr>
            <w:del w:id="311"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312" w:author="Dietzel, Ranae N [AGRON]" w:date="2017-06-13T13:32:00Z"/>
                <w:szCs w:val="20"/>
              </w:rPr>
            </w:pPr>
            <w:del w:id="313"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314" w:author="Dietzel, Ranae N [AGRON]" w:date="2017-06-13T13:32:00Z"/>
                <w:szCs w:val="20"/>
              </w:rPr>
            </w:pPr>
            <w:del w:id="315"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316"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317"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318" w:author="Dietzel, Ranae N [AGRON]" w:date="2017-06-13T13:32:00Z"/>
                <w:szCs w:val="20"/>
              </w:rPr>
            </w:pPr>
            <w:del w:id="319"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320" w:author="Dietzel, Ranae N [AGRON]" w:date="2017-06-13T13:32:00Z"/>
                <w:szCs w:val="20"/>
              </w:rPr>
            </w:pPr>
            <w:del w:id="321"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22" w:author="Dietzel, Ranae N [AGRON]" w:date="2017-06-13T13:32:00Z"/>
                <w:szCs w:val="20"/>
              </w:rPr>
            </w:pPr>
            <w:del w:id="323"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24" w:author="Dietzel, Ranae N [AGRON]" w:date="2017-06-13T13:32:00Z"/>
                <w:szCs w:val="20"/>
              </w:rPr>
            </w:pPr>
            <w:del w:id="325"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26" w:author="Dietzel, Ranae N [AGRON]" w:date="2017-06-13T13:32:00Z"/>
                <w:szCs w:val="20"/>
              </w:rPr>
            </w:pPr>
            <w:del w:id="327"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28" w:author="Dietzel, Ranae N [AGRON]" w:date="2017-06-13T13:32:00Z"/>
                <w:szCs w:val="20"/>
              </w:rPr>
            </w:pPr>
            <w:del w:id="329"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30" w:author="Dietzel, Ranae N [AGRON]" w:date="2017-06-13T13:32:00Z"/>
                <w:szCs w:val="20"/>
              </w:rPr>
            </w:pPr>
            <w:del w:id="331"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32" w:author="Dietzel, Ranae N [AGRON]" w:date="2017-06-13T13:32:00Z"/>
                <w:szCs w:val="20"/>
              </w:rPr>
            </w:pPr>
            <w:del w:id="333"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34" w:author="Dietzel, Ranae N [AGRON]" w:date="2017-06-13T13:32:00Z"/>
                <w:szCs w:val="20"/>
              </w:rPr>
            </w:pPr>
            <w:del w:id="335"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36" w:author="Dietzel, Ranae N [AGRON]" w:date="2017-06-13T13:32:00Z"/>
                <w:szCs w:val="20"/>
              </w:rPr>
            </w:pPr>
            <w:del w:id="337"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38"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39"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40" w:author="Dietzel, Ranae N [AGRON]" w:date="2017-06-13T13:32:00Z"/>
                <w:szCs w:val="20"/>
              </w:rPr>
            </w:pPr>
            <w:del w:id="341"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42" w:author="Dietzel, Ranae N [AGRON]" w:date="2017-06-13T13:32:00Z"/>
                <w:szCs w:val="20"/>
              </w:rPr>
            </w:pPr>
            <w:del w:id="343"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44" w:author="Dietzel, Ranae N [AGRON]" w:date="2017-06-13T13:32:00Z"/>
                <w:szCs w:val="20"/>
              </w:rPr>
            </w:pPr>
            <w:del w:id="345"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46" w:author="Dietzel, Ranae N [AGRON]" w:date="2017-06-13T13:32:00Z"/>
                <w:szCs w:val="20"/>
              </w:rPr>
            </w:pPr>
            <w:del w:id="347"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48" w:author="Dietzel, Ranae N [AGRON]" w:date="2017-06-13T13:32:00Z"/>
                <w:szCs w:val="20"/>
              </w:rPr>
            </w:pPr>
            <w:del w:id="349"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50" w:author="Dietzel, Ranae N [AGRON]" w:date="2017-06-13T13:32:00Z"/>
                <w:szCs w:val="20"/>
              </w:rPr>
            </w:pPr>
            <w:del w:id="351"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52" w:author="Dietzel, Ranae N [AGRON]" w:date="2017-06-13T13:32:00Z"/>
                <w:szCs w:val="20"/>
              </w:rPr>
            </w:pPr>
            <w:del w:id="353"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54" w:author="Dietzel, Ranae N [AGRON]" w:date="2017-06-13T13:32:00Z"/>
                <w:szCs w:val="20"/>
              </w:rPr>
            </w:pPr>
            <w:del w:id="355"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56" w:author="Dietzel, Ranae N [AGRON]" w:date="2017-06-13T13:32:00Z"/>
                <w:szCs w:val="20"/>
              </w:rPr>
            </w:pPr>
            <w:del w:id="357"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58" w:author="Dietzel, Ranae N [AGRON]" w:date="2017-06-13T13:32:00Z"/>
                <w:szCs w:val="20"/>
              </w:rPr>
            </w:pPr>
            <w:del w:id="359"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60"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61"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62" w:author="Dietzel, Ranae N [AGRON]" w:date="2017-06-13T13:32:00Z"/>
                <w:szCs w:val="20"/>
              </w:rPr>
            </w:pPr>
            <w:del w:id="363"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64" w:author="Dietzel, Ranae N [AGRON]" w:date="2017-06-13T13:32:00Z"/>
                <w:szCs w:val="20"/>
              </w:rPr>
            </w:pPr>
            <w:del w:id="365"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66" w:author="Dietzel, Ranae N [AGRON]" w:date="2017-06-13T13:32:00Z"/>
                <w:szCs w:val="20"/>
              </w:rPr>
            </w:pPr>
            <w:del w:id="367"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68" w:author="Dietzel, Ranae N [AGRON]" w:date="2017-06-13T13:32:00Z"/>
                <w:szCs w:val="20"/>
              </w:rPr>
            </w:pPr>
            <w:del w:id="369"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70" w:author="Dietzel, Ranae N [AGRON]" w:date="2017-06-13T13:32:00Z"/>
                <w:szCs w:val="20"/>
              </w:rPr>
            </w:pPr>
            <w:del w:id="371"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72" w:author="Dietzel, Ranae N [AGRON]" w:date="2017-06-13T13:32:00Z"/>
                <w:szCs w:val="20"/>
              </w:rPr>
            </w:pPr>
            <w:del w:id="373"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74" w:author="Dietzel, Ranae N [AGRON]" w:date="2017-06-13T13:32:00Z"/>
                <w:szCs w:val="20"/>
              </w:rPr>
            </w:pPr>
            <w:del w:id="375"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76" w:author="Dietzel, Ranae N [AGRON]" w:date="2017-06-13T13:32:00Z"/>
                <w:szCs w:val="20"/>
              </w:rPr>
            </w:pPr>
            <w:del w:id="377"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78" w:author="Dietzel, Ranae N [AGRON]" w:date="2017-06-13T13:32:00Z"/>
                <w:szCs w:val="20"/>
              </w:rPr>
            </w:pPr>
            <w:del w:id="379"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80" w:author="Dietzel, Ranae N [AGRON]" w:date="2017-06-13T13:32:00Z"/>
                <w:szCs w:val="20"/>
              </w:rPr>
            </w:pPr>
            <w:del w:id="381"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82"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83"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84" w:author="Dietzel, Ranae N [AGRON]" w:date="2017-06-13T13:32:00Z"/>
                <w:szCs w:val="20"/>
              </w:rPr>
            </w:pPr>
            <w:del w:id="38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86" w:author="Dietzel, Ranae N [AGRON]" w:date="2017-06-13T13:32:00Z"/>
                <w:szCs w:val="20"/>
              </w:rPr>
            </w:pPr>
            <w:del w:id="387"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88" w:author="Dietzel, Ranae N [AGRON]" w:date="2017-06-13T13:32:00Z"/>
                <w:szCs w:val="20"/>
              </w:rPr>
            </w:pPr>
            <w:del w:id="38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90" w:author="Dietzel, Ranae N [AGRON]" w:date="2017-06-13T13:32:00Z"/>
                <w:szCs w:val="20"/>
              </w:rPr>
            </w:pPr>
            <w:del w:id="391"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92" w:author="Dietzel, Ranae N [AGRON]" w:date="2017-06-13T13:32:00Z"/>
                <w:szCs w:val="20"/>
              </w:rPr>
            </w:pPr>
            <w:del w:id="393"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94" w:author="Dietzel, Ranae N [AGRON]" w:date="2017-06-13T13:32:00Z"/>
                <w:szCs w:val="20"/>
              </w:rPr>
            </w:pPr>
            <w:del w:id="395"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96" w:author="Dietzel, Ranae N [AGRON]" w:date="2017-06-13T13:32:00Z"/>
                <w:szCs w:val="20"/>
              </w:rPr>
            </w:pPr>
            <w:del w:id="397"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98" w:author="Dietzel, Ranae N [AGRON]" w:date="2017-06-13T13:32:00Z"/>
                <w:szCs w:val="20"/>
              </w:rPr>
            </w:pPr>
            <w:del w:id="399"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400" w:author="Dietzel, Ranae N [AGRON]" w:date="2017-06-13T13:32:00Z"/>
                <w:szCs w:val="20"/>
              </w:rPr>
            </w:pPr>
            <w:del w:id="401"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402" w:author="Dietzel, Ranae N [AGRON]" w:date="2017-06-13T13:32:00Z"/>
                <w:szCs w:val="20"/>
              </w:rPr>
            </w:pPr>
            <w:del w:id="403"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404"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405" w:author="Dietzel, Ranae N [AGRON]" w:date="2017-06-13T13:32:00Z"/>
                <w:szCs w:val="20"/>
              </w:rPr>
            </w:pPr>
            <w:del w:id="406"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407" w:author="Dietzel, Ranae N [AGRON]" w:date="2017-06-13T13:32:00Z"/>
                <w:szCs w:val="20"/>
              </w:rPr>
            </w:pPr>
            <w:del w:id="40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409" w:author="Dietzel, Ranae N [AGRON]" w:date="2017-06-13T13:32:00Z"/>
                <w:szCs w:val="20"/>
              </w:rPr>
            </w:pPr>
            <w:del w:id="410"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411" w:author="Dietzel, Ranae N [AGRON]" w:date="2017-06-13T13:32:00Z"/>
                <w:szCs w:val="20"/>
              </w:rPr>
            </w:pPr>
            <w:del w:id="412"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413" w:author="Dietzel, Ranae N [AGRON]" w:date="2017-06-13T13:32:00Z"/>
                <w:szCs w:val="20"/>
              </w:rPr>
            </w:pPr>
            <w:del w:id="41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415" w:author="Dietzel, Ranae N [AGRON]" w:date="2017-06-13T13:32:00Z"/>
                <w:szCs w:val="20"/>
              </w:rPr>
            </w:pPr>
            <w:del w:id="416"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417" w:author="Dietzel, Ranae N [AGRON]" w:date="2017-06-13T13:32:00Z"/>
                <w:szCs w:val="20"/>
              </w:rPr>
            </w:pPr>
            <w:del w:id="418"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419" w:author="Dietzel, Ranae N [AGRON]" w:date="2017-06-13T13:32:00Z"/>
                <w:szCs w:val="20"/>
              </w:rPr>
            </w:pPr>
            <w:del w:id="420"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21" w:author="Dietzel, Ranae N [AGRON]" w:date="2017-06-13T13:32:00Z"/>
                <w:szCs w:val="20"/>
              </w:rPr>
            </w:pPr>
            <w:del w:id="422"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23" w:author="Dietzel, Ranae N [AGRON]" w:date="2017-06-13T13:32:00Z"/>
                <w:szCs w:val="20"/>
              </w:rPr>
            </w:pPr>
            <w:del w:id="424"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25" w:author="Dietzel, Ranae N [AGRON]" w:date="2017-06-13T13:32:00Z"/>
                <w:szCs w:val="20"/>
              </w:rPr>
            </w:pPr>
            <w:del w:id="426"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27"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28"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29" w:author="Dietzel, Ranae N [AGRON]" w:date="2017-06-13T13:32:00Z"/>
                <w:szCs w:val="20"/>
              </w:rPr>
            </w:pPr>
            <w:del w:id="430"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31" w:author="Dietzel, Ranae N [AGRON]" w:date="2017-06-13T13:32:00Z"/>
                <w:szCs w:val="20"/>
              </w:rPr>
            </w:pPr>
            <w:del w:id="432"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33" w:author="Dietzel, Ranae N [AGRON]" w:date="2017-06-13T13:32:00Z"/>
                <w:szCs w:val="20"/>
              </w:rPr>
            </w:pPr>
            <w:del w:id="434"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35" w:author="Dietzel, Ranae N [AGRON]" w:date="2017-06-13T13:32:00Z"/>
                <w:szCs w:val="20"/>
              </w:rPr>
            </w:pPr>
            <w:del w:id="436"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37" w:author="Dietzel, Ranae N [AGRON]" w:date="2017-06-13T13:32:00Z"/>
                <w:szCs w:val="20"/>
              </w:rPr>
            </w:pPr>
            <w:del w:id="438"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39" w:author="Dietzel, Ranae N [AGRON]" w:date="2017-06-13T13:32:00Z"/>
                <w:szCs w:val="20"/>
              </w:rPr>
            </w:pPr>
            <w:del w:id="440"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41" w:author="Dietzel, Ranae N [AGRON]" w:date="2017-06-13T13:32:00Z"/>
                <w:szCs w:val="20"/>
              </w:rPr>
            </w:pPr>
            <w:del w:id="442"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43" w:author="Dietzel, Ranae N [AGRON]" w:date="2017-06-13T13:32:00Z"/>
                <w:szCs w:val="20"/>
              </w:rPr>
            </w:pPr>
            <w:del w:id="444"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45" w:author="Dietzel, Ranae N [AGRON]" w:date="2017-06-13T13:32:00Z"/>
                <w:szCs w:val="20"/>
              </w:rPr>
            </w:pPr>
            <w:del w:id="446"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47" w:author="Dietzel, Ranae N [AGRON]" w:date="2017-06-13T13:32:00Z"/>
                <w:szCs w:val="20"/>
              </w:rPr>
            </w:pPr>
            <w:del w:id="448"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49"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50"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51" w:author="Dietzel, Ranae N [AGRON]" w:date="2017-06-13T13:32:00Z"/>
                <w:szCs w:val="20"/>
              </w:rPr>
            </w:pPr>
            <w:del w:id="452"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53" w:author="Dietzel, Ranae N [AGRON]" w:date="2017-06-13T13:32:00Z"/>
                <w:szCs w:val="20"/>
              </w:rPr>
            </w:pPr>
            <w:del w:id="454"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55" w:author="Dietzel, Ranae N [AGRON]" w:date="2017-06-13T13:32:00Z"/>
                <w:szCs w:val="20"/>
              </w:rPr>
            </w:pPr>
            <w:del w:id="456"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57" w:author="Dietzel, Ranae N [AGRON]" w:date="2017-06-13T13:32:00Z"/>
                <w:szCs w:val="20"/>
              </w:rPr>
            </w:pPr>
            <w:del w:id="458"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59" w:author="Dietzel, Ranae N [AGRON]" w:date="2017-06-13T13:32:00Z"/>
                <w:szCs w:val="20"/>
              </w:rPr>
            </w:pPr>
            <w:del w:id="460"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61" w:author="Dietzel, Ranae N [AGRON]" w:date="2017-06-13T13:32:00Z"/>
                <w:szCs w:val="20"/>
              </w:rPr>
            </w:pPr>
            <w:del w:id="462"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63" w:author="Dietzel, Ranae N [AGRON]" w:date="2017-06-13T13:32:00Z"/>
                <w:szCs w:val="20"/>
              </w:rPr>
            </w:pPr>
            <w:del w:id="464"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65" w:author="Dietzel, Ranae N [AGRON]" w:date="2017-06-13T13:32:00Z"/>
                <w:szCs w:val="20"/>
              </w:rPr>
            </w:pPr>
            <w:del w:id="466"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67" w:author="Dietzel, Ranae N [AGRON]" w:date="2017-06-13T13:32:00Z"/>
                <w:szCs w:val="20"/>
              </w:rPr>
            </w:pPr>
            <w:del w:id="468"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69" w:author="Dietzel, Ranae N [AGRON]" w:date="2017-06-13T13:32:00Z"/>
                <w:szCs w:val="20"/>
              </w:rPr>
            </w:pPr>
            <w:del w:id="470"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71"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72"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73" w:author="Dietzel, Ranae N [AGRON]" w:date="2017-06-13T13:32:00Z"/>
                <w:szCs w:val="20"/>
              </w:rPr>
            </w:pPr>
            <w:del w:id="474"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75" w:author="Dietzel, Ranae N [AGRON]" w:date="2017-06-13T13:32:00Z"/>
                <w:szCs w:val="20"/>
              </w:rPr>
            </w:pPr>
            <w:del w:id="476"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77" w:author="Dietzel, Ranae N [AGRON]" w:date="2017-06-13T13:32:00Z"/>
                <w:szCs w:val="20"/>
              </w:rPr>
            </w:pPr>
            <w:del w:id="478"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79" w:author="Dietzel, Ranae N [AGRON]" w:date="2017-06-13T13:32:00Z"/>
                <w:szCs w:val="20"/>
              </w:rPr>
            </w:pPr>
            <w:del w:id="480"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81" w:author="Dietzel, Ranae N [AGRON]" w:date="2017-06-13T13:32:00Z"/>
                <w:szCs w:val="20"/>
              </w:rPr>
            </w:pPr>
            <w:del w:id="482"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83" w:author="Dietzel, Ranae N [AGRON]" w:date="2017-06-13T13:32:00Z"/>
                <w:szCs w:val="20"/>
              </w:rPr>
            </w:pPr>
            <w:del w:id="484"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85" w:author="Dietzel, Ranae N [AGRON]" w:date="2017-06-13T13:32:00Z"/>
                <w:szCs w:val="20"/>
              </w:rPr>
            </w:pPr>
            <w:del w:id="486"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87" w:author="Dietzel, Ranae N [AGRON]" w:date="2017-06-13T13:32:00Z"/>
                <w:szCs w:val="20"/>
              </w:rPr>
            </w:pPr>
            <w:del w:id="488"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89" w:author="Dietzel, Ranae N [AGRON]" w:date="2017-06-13T13:32:00Z"/>
                <w:szCs w:val="20"/>
              </w:rPr>
            </w:pPr>
            <w:del w:id="490"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91" w:author="Dietzel, Ranae N [AGRON]" w:date="2017-06-13T13:32:00Z"/>
                <w:szCs w:val="20"/>
              </w:rPr>
            </w:pPr>
            <w:del w:id="492"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93"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94"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95" w:author="Dietzel, Ranae N [AGRON]" w:date="2017-06-13T13:32:00Z"/>
                <w:szCs w:val="20"/>
              </w:rPr>
            </w:pPr>
            <w:del w:id="496"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97" w:author="Dietzel, Ranae N [AGRON]" w:date="2017-06-13T13:32:00Z"/>
                <w:szCs w:val="20"/>
              </w:rPr>
            </w:pPr>
            <w:del w:id="498"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99" w:author="Dietzel, Ranae N [AGRON]" w:date="2017-06-13T13:32:00Z"/>
                <w:szCs w:val="20"/>
              </w:rPr>
            </w:pPr>
            <w:del w:id="500"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501" w:author="Dietzel, Ranae N [AGRON]" w:date="2017-06-13T13:32:00Z"/>
                <w:szCs w:val="20"/>
              </w:rPr>
            </w:pPr>
            <w:del w:id="502"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503" w:author="Dietzel, Ranae N [AGRON]" w:date="2017-06-13T13:32:00Z"/>
                <w:szCs w:val="20"/>
              </w:rPr>
            </w:pPr>
            <w:del w:id="504"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505" w:author="Dietzel, Ranae N [AGRON]" w:date="2017-06-13T13:32:00Z"/>
                <w:szCs w:val="20"/>
              </w:rPr>
            </w:pPr>
            <w:del w:id="506"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507" w:author="Dietzel, Ranae N [AGRON]" w:date="2017-06-13T13:32:00Z"/>
                <w:szCs w:val="20"/>
              </w:rPr>
            </w:pPr>
            <w:del w:id="508"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509" w:author="Dietzel, Ranae N [AGRON]" w:date="2017-06-13T13:32:00Z"/>
                <w:szCs w:val="20"/>
              </w:rPr>
            </w:pPr>
            <w:del w:id="510"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511" w:author="Dietzel, Ranae N [AGRON]" w:date="2017-06-13T13:32:00Z"/>
                <w:szCs w:val="20"/>
              </w:rPr>
            </w:pPr>
            <w:del w:id="512"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513" w:author="Dietzel, Ranae N [AGRON]" w:date="2017-06-13T13:32:00Z"/>
                <w:szCs w:val="20"/>
              </w:rPr>
            </w:pPr>
            <w:del w:id="514"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515"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516" w:author="Dietzel, Ranae N [AGRON]" w:date="2017-06-13T13:32:00Z"/>
                <w:szCs w:val="20"/>
              </w:rPr>
            </w:pPr>
            <w:del w:id="517"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518" w:author="Dietzel, Ranae N [AGRON]" w:date="2017-06-13T13:32:00Z"/>
                <w:szCs w:val="20"/>
              </w:rPr>
            </w:pPr>
            <w:del w:id="519"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520" w:author="Dietzel, Ranae N [AGRON]" w:date="2017-06-13T13:32:00Z"/>
                <w:szCs w:val="20"/>
              </w:rPr>
            </w:pPr>
            <w:del w:id="521"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22" w:author="Dietzel, Ranae N [AGRON]" w:date="2017-06-13T13:32:00Z"/>
                <w:szCs w:val="20"/>
              </w:rPr>
            </w:pPr>
            <w:del w:id="523"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24" w:author="Dietzel, Ranae N [AGRON]" w:date="2017-06-13T13:32:00Z"/>
                <w:szCs w:val="20"/>
              </w:rPr>
            </w:pPr>
            <w:del w:id="525"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26" w:author="Dietzel, Ranae N [AGRON]" w:date="2017-06-13T13:32:00Z"/>
                <w:szCs w:val="20"/>
              </w:rPr>
            </w:pPr>
            <w:del w:id="527"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28" w:author="Dietzel, Ranae N [AGRON]" w:date="2017-06-13T13:32:00Z"/>
                <w:szCs w:val="20"/>
              </w:rPr>
            </w:pPr>
            <w:del w:id="529"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30" w:author="Dietzel, Ranae N [AGRON]" w:date="2017-06-13T13:32:00Z"/>
                <w:szCs w:val="20"/>
              </w:rPr>
            </w:pPr>
            <w:del w:id="53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32" w:author="Dietzel, Ranae N [AGRON]" w:date="2017-06-13T13:32:00Z"/>
                <w:szCs w:val="20"/>
              </w:rPr>
            </w:pPr>
            <w:del w:id="533"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34" w:author="Dietzel, Ranae N [AGRON]" w:date="2017-06-13T13:32:00Z"/>
                <w:szCs w:val="20"/>
              </w:rPr>
            </w:pPr>
            <w:del w:id="535"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36" w:author="Dietzel, Ranae N [AGRON]" w:date="2017-06-13T13:32:00Z"/>
                <w:szCs w:val="20"/>
              </w:rPr>
            </w:pPr>
            <w:del w:id="537"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38"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39"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40" w:author="Dietzel, Ranae N [AGRON]" w:date="2017-06-13T13:32:00Z"/>
                <w:szCs w:val="20"/>
              </w:rPr>
            </w:pPr>
            <w:del w:id="541"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42" w:author="Dietzel, Ranae N [AGRON]" w:date="2017-06-13T13:32:00Z"/>
                <w:szCs w:val="20"/>
              </w:rPr>
            </w:pPr>
            <w:del w:id="543"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44" w:author="Dietzel, Ranae N [AGRON]" w:date="2017-06-13T13:32:00Z"/>
                <w:szCs w:val="20"/>
              </w:rPr>
            </w:pPr>
            <w:del w:id="545"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46" w:author="Dietzel, Ranae N [AGRON]" w:date="2017-06-13T13:32:00Z"/>
                <w:szCs w:val="20"/>
              </w:rPr>
            </w:pPr>
            <w:del w:id="547"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48" w:author="Dietzel, Ranae N [AGRON]" w:date="2017-06-13T13:32:00Z"/>
                <w:szCs w:val="20"/>
              </w:rPr>
            </w:pPr>
            <w:del w:id="549"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50" w:author="Dietzel, Ranae N [AGRON]" w:date="2017-06-13T13:32:00Z"/>
                <w:szCs w:val="20"/>
              </w:rPr>
            </w:pPr>
            <w:del w:id="551"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52" w:author="Dietzel, Ranae N [AGRON]" w:date="2017-06-13T13:32:00Z"/>
                <w:szCs w:val="20"/>
              </w:rPr>
            </w:pPr>
            <w:del w:id="553"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54" w:author="Dietzel, Ranae N [AGRON]" w:date="2017-06-13T13:32:00Z"/>
                <w:szCs w:val="20"/>
              </w:rPr>
            </w:pPr>
            <w:del w:id="555"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56" w:author="Dietzel, Ranae N [AGRON]" w:date="2017-06-13T13:32:00Z"/>
                <w:szCs w:val="20"/>
              </w:rPr>
            </w:pPr>
            <w:del w:id="557"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58" w:author="Dietzel, Ranae N [AGRON]" w:date="2017-06-13T13:32:00Z"/>
                <w:szCs w:val="20"/>
              </w:rPr>
            </w:pPr>
            <w:del w:id="559"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60"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61"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62" w:author="Dietzel, Ranae N [AGRON]" w:date="2017-06-13T13:32:00Z"/>
                <w:szCs w:val="20"/>
              </w:rPr>
            </w:pPr>
            <w:del w:id="563"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64" w:author="Dietzel, Ranae N [AGRON]" w:date="2017-06-13T13:32:00Z"/>
                <w:szCs w:val="20"/>
              </w:rPr>
            </w:pPr>
            <w:del w:id="565"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66" w:author="Dietzel, Ranae N [AGRON]" w:date="2017-06-13T13:32:00Z"/>
                <w:szCs w:val="20"/>
              </w:rPr>
            </w:pPr>
            <w:del w:id="567"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68" w:author="Dietzel, Ranae N [AGRON]" w:date="2017-06-13T13:32:00Z"/>
                <w:szCs w:val="20"/>
              </w:rPr>
            </w:pPr>
            <w:del w:id="569"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70" w:author="Dietzel, Ranae N [AGRON]" w:date="2017-06-13T13:32:00Z"/>
                <w:szCs w:val="20"/>
              </w:rPr>
            </w:pPr>
            <w:del w:id="571"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72" w:author="Dietzel, Ranae N [AGRON]" w:date="2017-06-13T13:32:00Z"/>
                <w:szCs w:val="20"/>
              </w:rPr>
            </w:pPr>
            <w:del w:id="573"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74" w:author="Dietzel, Ranae N [AGRON]" w:date="2017-06-13T13:32:00Z"/>
                <w:szCs w:val="20"/>
              </w:rPr>
            </w:pPr>
            <w:del w:id="575"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76" w:author="Dietzel, Ranae N [AGRON]" w:date="2017-06-13T13:32:00Z"/>
                <w:szCs w:val="20"/>
              </w:rPr>
            </w:pPr>
            <w:del w:id="577"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78" w:author="Dietzel, Ranae N [AGRON]" w:date="2017-06-13T13:32:00Z"/>
                <w:szCs w:val="20"/>
              </w:rPr>
            </w:pPr>
            <w:del w:id="579"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80" w:author="Dietzel, Ranae N [AGRON]" w:date="2017-06-13T13:32:00Z"/>
                <w:szCs w:val="20"/>
              </w:rPr>
            </w:pPr>
            <w:del w:id="581"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82"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83"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84" w:author="Dietzel, Ranae N [AGRON]" w:date="2017-06-13T13:32:00Z"/>
                <w:szCs w:val="20"/>
              </w:rPr>
            </w:pPr>
            <w:del w:id="585"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86" w:author="Dietzel, Ranae N [AGRON]" w:date="2017-06-13T13:32:00Z"/>
                <w:szCs w:val="20"/>
              </w:rPr>
            </w:pPr>
            <w:del w:id="587"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88" w:author="Dietzel, Ranae N [AGRON]" w:date="2017-06-13T13:32:00Z"/>
                <w:szCs w:val="20"/>
              </w:rPr>
            </w:pPr>
            <w:del w:id="589"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90" w:author="Dietzel, Ranae N [AGRON]" w:date="2017-06-13T13:32:00Z"/>
                <w:szCs w:val="20"/>
              </w:rPr>
            </w:pPr>
            <w:del w:id="591"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92" w:author="Dietzel, Ranae N [AGRON]" w:date="2017-06-13T13:32:00Z"/>
                <w:szCs w:val="20"/>
              </w:rPr>
            </w:pPr>
            <w:del w:id="593"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94" w:author="Dietzel, Ranae N [AGRON]" w:date="2017-06-13T13:32:00Z"/>
                <w:szCs w:val="20"/>
              </w:rPr>
            </w:pPr>
            <w:del w:id="595"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96" w:author="Dietzel, Ranae N [AGRON]" w:date="2017-06-13T13:32:00Z"/>
                <w:szCs w:val="20"/>
              </w:rPr>
            </w:pPr>
            <w:del w:id="597"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98" w:author="Dietzel, Ranae N [AGRON]" w:date="2017-06-13T13:32:00Z"/>
                <w:szCs w:val="20"/>
              </w:rPr>
            </w:pPr>
            <w:del w:id="599"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600" w:author="Dietzel, Ranae N [AGRON]" w:date="2017-06-13T13:32:00Z"/>
                <w:szCs w:val="20"/>
              </w:rPr>
            </w:pPr>
            <w:del w:id="601"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602" w:author="Dietzel, Ranae N [AGRON]" w:date="2017-06-13T13:32:00Z"/>
                <w:szCs w:val="20"/>
              </w:rPr>
            </w:pPr>
            <w:del w:id="603"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604"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605"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606" w:author="Dietzel, Ranae N [AGRON]" w:date="2017-06-13T13:32:00Z"/>
                <w:szCs w:val="20"/>
              </w:rPr>
            </w:pPr>
            <w:del w:id="607"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608" w:author="Dietzel, Ranae N [AGRON]" w:date="2017-06-13T13:32:00Z"/>
                <w:szCs w:val="20"/>
              </w:rPr>
            </w:pPr>
            <w:del w:id="609"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610" w:author="Dietzel, Ranae N [AGRON]" w:date="2017-06-13T13:32:00Z"/>
                <w:szCs w:val="20"/>
              </w:rPr>
            </w:pPr>
            <w:del w:id="611"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612" w:author="Dietzel, Ranae N [AGRON]" w:date="2017-06-13T13:32:00Z"/>
                <w:szCs w:val="20"/>
              </w:rPr>
            </w:pPr>
            <w:del w:id="613"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614" w:author="Dietzel, Ranae N [AGRON]" w:date="2017-06-13T13:32:00Z"/>
                <w:szCs w:val="20"/>
              </w:rPr>
            </w:pPr>
            <w:del w:id="615"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616" w:author="Dietzel, Ranae N [AGRON]" w:date="2017-06-13T13:32:00Z"/>
                <w:szCs w:val="20"/>
              </w:rPr>
            </w:pPr>
            <w:del w:id="617"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618" w:author="Dietzel, Ranae N [AGRON]" w:date="2017-06-13T13:32:00Z"/>
                <w:szCs w:val="20"/>
              </w:rPr>
            </w:pPr>
            <w:del w:id="619"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620" w:author="Dietzel, Ranae N [AGRON]" w:date="2017-06-13T13:32:00Z"/>
                <w:szCs w:val="20"/>
              </w:rPr>
            </w:pPr>
            <w:del w:id="621"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22" w:author="Dietzel, Ranae N [AGRON]" w:date="2017-06-13T13:32:00Z"/>
                <w:szCs w:val="20"/>
              </w:rPr>
            </w:pPr>
            <w:del w:id="623"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24" w:author="Dietzel, Ranae N [AGRON]" w:date="2017-06-13T13:32:00Z"/>
                <w:szCs w:val="20"/>
              </w:rPr>
            </w:pPr>
            <w:del w:id="625"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26"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27" w:author="Dietzel, Ranae N [AGRON]" w:date="2017-06-13T13:32:00Z"/>
                <w:szCs w:val="20"/>
              </w:rPr>
            </w:pPr>
            <w:del w:id="628"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29" w:author="Dietzel, Ranae N [AGRON]" w:date="2017-06-13T13:32:00Z"/>
                <w:szCs w:val="20"/>
              </w:rPr>
            </w:pPr>
            <w:del w:id="630"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31" w:author="Dietzel, Ranae N [AGRON]" w:date="2017-06-13T13:32:00Z"/>
                <w:szCs w:val="20"/>
              </w:rPr>
            </w:pPr>
            <w:del w:id="632"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33" w:author="Dietzel, Ranae N [AGRON]" w:date="2017-06-13T13:32:00Z"/>
                <w:szCs w:val="20"/>
              </w:rPr>
            </w:pPr>
            <w:del w:id="634"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35" w:author="Dietzel, Ranae N [AGRON]" w:date="2017-06-13T13:32:00Z"/>
                <w:szCs w:val="20"/>
              </w:rPr>
            </w:pPr>
            <w:del w:id="636"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37" w:author="Dietzel, Ranae N [AGRON]" w:date="2017-06-13T13:32:00Z"/>
                <w:szCs w:val="20"/>
              </w:rPr>
            </w:pPr>
            <w:del w:id="638"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39" w:author="Dietzel, Ranae N [AGRON]" w:date="2017-06-13T13:32:00Z"/>
                <w:szCs w:val="20"/>
              </w:rPr>
            </w:pPr>
            <w:del w:id="640"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41" w:author="Dietzel, Ranae N [AGRON]" w:date="2017-06-13T13:32:00Z"/>
                <w:szCs w:val="20"/>
              </w:rPr>
            </w:pPr>
            <w:del w:id="64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43" w:author="Dietzel, Ranae N [AGRON]" w:date="2017-06-13T13:32:00Z"/>
                <w:szCs w:val="20"/>
              </w:rPr>
            </w:pPr>
            <w:del w:id="644"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45" w:author="Dietzel, Ranae N [AGRON]" w:date="2017-06-13T13:32:00Z"/>
                <w:szCs w:val="20"/>
              </w:rPr>
            </w:pPr>
            <w:del w:id="646"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47" w:author="Dietzel, Ranae N [AGRON]" w:date="2017-06-13T13:32:00Z"/>
                <w:szCs w:val="20"/>
              </w:rPr>
            </w:pPr>
            <w:del w:id="648"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49"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50"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51" w:author="Dietzel, Ranae N [AGRON]" w:date="2017-06-13T13:32:00Z"/>
                <w:szCs w:val="20"/>
              </w:rPr>
            </w:pPr>
            <w:del w:id="652"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53" w:author="Dietzel, Ranae N [AGRON]" w:date="2017-06-13T13:32:00Z"/>
                <w:szCs w:val="20"/>
              </w:rPr>
            </w:pPr>
            <w:del w:id="654"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55" w:author="Dietzel, Ranae N [AGRON]" w:date="2017-06-13T13:32:00Z"/>
                <w:szCs w:val="20"/>
              </w:rPr>
            </w:pPr>
            <w:del w:id="656"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57" w:author="Dietzel, Ranae N [AGRON]" w:date="2017-06-13T13:32:00Z"/>
                <w:szCs w:val="20"/>
              </w:rPr>
            </w:pPr>
            <w:del w:id="658"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59" w:author="Dietzel, Ranae N [AGRON]" w:date="2017-06-13T13:32:00Z"/>
                <w:szCs w:val="20"/>
              </w:rPr>
            </w:pPr>
            <w:del w:id="660"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61" w:author="Dietzel, Ranae N [AGRON]" w:date="2017-06-13T13:32:00Z"/>
                <w:szCs w:val="20"/>
              </w:rPr>
            </w:pPr>
            <w:del w:id="662"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63" w:author="Dietzel, Ranae N [AGRON]" w:date="2017-06-13T13:32:00Z"/>
                <w:szCs w:val="20"/>
              </w:rPr>
            </w:pPr>
            <w:del w:id="664"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65" w:author="Dietzel, Ranae N [AGRON]" w:date="2017-06-13T13:32:00Z"/>
                <w:szCs w:val="20"/>
              </w:rPr>
            </w:pPr>
            <w:del w:id="666"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67" w:author="Dietzel, Ranae N [AGRON]" w:date="2017-06-13T13:32:00Z"/>
                <w:szCs w:val="20"/>
              </w:rPr>
            </w:pPr>
            <w:del w:id="668"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69" w:author="Dietzel, Ranae N [AGRON]" w:date="2017-06-13T13:32:00Z"/>
                <w:szCs w:val="20"/>
              </w:rPr>
            </w:pPr>
            <w:del w:id="670"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71"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72"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73" w:author="Dietzel, Ranae N [AGRON]" w:date="2017-06-13T13:32:00Z"/>
                <w:szCs w:val="20"/>
              </w:rPr>
            </w:pPr>
            <w:del w:id="674"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75" w:author="Dietzel, Ranae N [AGRON]" w:date="2017-06-13T13:32:00Z"/>
                <w:szCs w:val="20"/>
              </w:rPr>
            </w:pPr>
            <w:del w:id="676"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77" w:author="Dietzel, Ranae N [AGRON]" w:date="2017-06-13T13:32:00Z"/>
                <w:szCs w:val="20"/>
              </w:rPr>
            </w:pPr>
            <w:del w:id="678"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79" w:author="Dietzel, Ranae N [AGRON]" w:date="2017-06-13T13:32:00Z"/>
                <w:szCs w:val="20"/>
              </w:rPr>
            </w:pPr>
            <w:del w:id="680"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81" w:author="Dietzel, Ranae N [AGRON]" w:date="2017-06-13T13:32:00Z"/>
                <w:szCs w:val="20"/>
              </w:rPr>
            </w:pPr>
            <w:del w:id="682"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83" w:author="Dietzel, Ranae N [AGRON]" w:date="2017-06-13T13:32:00Z"/>
                <w:szCs w:val="20"/>
              </w:rPr>
            </w:pPr>
            <w:del w:id="684"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85" w:author="Dietzel, Ranae N [AGRON]" w:date="2017-06-13T13:32:00Z"/>
                <w:szCs w:val="20"/>
              </w:rPr>
            </w:pPr>
            <w:del w:id="686"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87" w:author="Dietzel, Ranae N [AGRON]" w:date="2017-06-13T13:32:00Z"/>
                <w:szCs w:val="20"/>
              </w:rPr>
            </w:pPr>
            <w:del w:id="688"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89" w:author="Dietzel, Ranae N [AGRON]" w:date="2017-06-13T13:32:00Z"/>
                <w:szCs w:val="20"/>
              </w:rPr>
            </w:pPr>
            <w:del w:id="690"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91" w:author="Dietzel, Ranae N [AGRON]" w:date="2017-06-13T13:32:00Z"/>
                <w:szCs w:val="20"/>
              </w:rPr>
            </w:pPr>
            <w:del w:id="692"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93"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94"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95" w:author="Dietzel, Ranae N [AGRON]" w:date="2017-06-13T13:32:00Z"/>
                <w:szCs w:val="20"/>
              </w:rPr>
            </w:pPr>
            <w:del w:id="696"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97" w:author="Dietzel, Ranae N [AGRON]" w:date="2017-06-13T13:32:00Z"/>
                <w:szCs w:val="20"/>
              </w:rPr>
            </w:pPr>
            <w:del w:id="698"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99" w:author="Dietzel, Ranae N [AGRON]" w:date="2017-06-13T13:32:00Z"/>
                <w:szCs w:val="20"/>
              </w:rPr>
            </w:pPr>
            <w:del w:id="700"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701" w:author="Dietzel, Ranae N [AGRON]" w:date="2017-06-13T13:32:00Z"/>
                <w:szCs w:val="20"/>
              </w:rPr>
            </w:pPr>
            <w:del w:id="702"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703" w:author="Dietzel, Ranae N [AGRON]" w:date="2017-06-13T13:32:00Z"/>
                <w:szCs w:val="20"/>
              </w:rPr>
            </w:pPr>
            <w:del w:id="704"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705" w:author="Dietzel, Ranae N [AGRON]" w:date="2017-06-13T13:32:00Z"/>
                <w:szCs w:val="20"/>
              </w:rPr>
            </w:pPr>
            <w:del w:id="706"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707" w:author="Dietzel, Ranae N [AGRON]" w:date="2017-06-13T13:32:00Z"/>
                <w:szCs w:val="20"/>
              </w:rPr>
            </w:pPr>
            <w:del w:id="708"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709" w:author="Dietzel, Ranae N [AGRON]" w:date="2017-06-13T13:32:00Z"/>
                <w:szCs w:val="20"/>
              </w:rPr>
            </w:pPr>
            <w:del w:id="710"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711" w:author="Dietzel, Ranae N [AGRON]" w:date="2017-06-13T13:32:00Z"/>
                <w:szCs w:val="20"/>
              </w:rPr>
            </w:pPr>
            <w:del w:id="712"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713" w:author="Dietzel, Ranae N [AGRON]" w:date="2017-06-13T13:32:00Z"/>
                <w:szCs w:val="20"/>
              </w:rPr>
            </w:pPr>
            <w:del w:id="714"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715"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716"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717" w:author="Dietzel, Ranae N [AGRON]" w:date="2017-06-13T13:32:00Z"/>
                <w:szCs w:val="20"/>
              </w:rPr>
            </w:pPr>
            <w:del w:id="718"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719" w:author="Dietzel, Ranae N [AGRON]" w:date="2017-06-13T13:32:00Z"/>
                <w:szCs w:val="20"/>
              </w:rPr>
            </w:pPr>
            <w:del w:id="720"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21" w:author="Dietzel, Ranae N [AGRON]" w:date="2017-06-13T13:32:00Z"/>
                <w:szCs w:val="20"/>
              </w:rPr>
            </w:pPr>
            <w:del w:id="722"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23" w:author="Dietzel, Ranae N [AGRON]" w:date="2017-06-13T13:32:00Z"/>
                <w:szCs w:val="20"/>
              </w:rPr>
            </w:pPr>
            <w:del w:id="724"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25" w:author="Dietzel, Ranae N [AGRON]" w:date="2017-06-13T13:32:00Z"/>
                <w:szCs w:val="20"/>
              </w:rPr>
            </w:pPr>
            <w:del w:id="726"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27" w:author="Dietzel, Ranae N [AGRON]" w:date="2017-06-13T13:32:00Z"/>
                <w:szCs w:val="20"/>
              </w:rPr>
            </w:pPr>
            <w:del w:id="728"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29" w:author="Dietzel, Ranae N [AGRON]" w:date="2017-06-13T13:32:00Z"/>
                <w:szCs w:val="20"/>
              </w:rPr>
            </w:pPr>
            <w:del w:id="730"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31" w:author="Dietzel, Ranae N [AGRON]" w:date="2017-06-13T13:32:00Z"/>
                <w:szCs w:val="20"/>
              </w:rPr>
            </w:pPr>
            <w:del w:id="732"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33" w:author="Dietzel, Ranae N [AGRON]" w:date="2017-06-13T13:32:00Z"/>
                <w:szCs w:val="20"/>
              </w:rPr>
            </w:pPr>
            <w:del w:id="734"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35" w:author="Dietzel, Ranae N [AGRON]" w:date="2017-06-13T13:32:00Z"/>
                <w:szCs w:val="20"/>
              </w:rPr>
            </w:pPr>
            <w:del w:id="736"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37" w:author="Dietzel, Ranae N [AGRON]" w:date="2017-06-13T13:32:00Z"/>
          <w:szCs w:val="20"/>
        </w:rPr>
      </w:pPr>
    </w:p>
    <w:p w14:paraId="701A572F" w14:textId="4C3BB72E" w:rsidR="00532388" w:rsidDel="00513FDC" w:rsidRDefault="00532388" w:rsidP="00532388">
      <w:pPr>
        <w:rPr>
          <w:del w:id="738" w:author="Dietzel, Ranae N [AGRON]" w:date="2017-06-13T13:33:00Z"/>
          <w:noProof/>
          <w:szCs w:val="20"/>
        </w:rPr>
      </w:pPr>
    </w:p>
    <w:p w14:paraId="3497408F" w14:textId="37EED18A" w:rsidR="00FB6429" w:rsidRPr="00532388" w:rsidDel="00513FDC" w:rsidRDefault="00FB6429" w:rsidP="00532388">
      <w:pPr>
        <w:rPr>
          <w:del w:id="739" w:author="Dietzel, Ranae N [AGRON]" w:date="2017-06-13T13:33:00Z"/>
          <w:noProof/>
          <w:szCs w:val="20"/>
        </w:rPr>
      </w:pPr>
    </w:p>
    <w:p w14:paraId="3D8FA095" w14:textId="6971CF7D" w:rsidR="00532388" w:rsidRPr="00532388" w:rsidDel="00513FDC" w:rsidRDefault="00532388" w:rsidP="00532388">
      <w:pPr>
        <w:rPr>
          <w:del w:id="740" w:author="Dietzel, Ranae N [AGRON]" w:date="2017-06-13T13:33:00Z"/>
          <w:szCs w:val="20"/>
        </w:rPr>
      </w:pPr>
    </w:p>
    <w:p w14:paraId="4F773DBC" w14:textId="77777777" w:rsidR="00513FDC" w:rsidRDefault="00513FDC" w:rsidP="00532388">
      <w:pPr>
        <w:rPr>
          <w:ins w:id="741" w:author="Dietzel, Ranae N [AGRON]" w:date="2017-06-13T13:33:00Z"/>
          <w:szCs w:val="20"/>
        </w:rPr>
      </w:pPr>
    </w:p>
    <w:p w14:paraId="4A104D5E" w14:textId="28152D4A" w:rsidR="00532388" w:rsidRPr="00532388" w:rsidRDefault="00532388" w:rsidP="00532388">
      <w:pPr>
        <w:rPr>
          <w:szCs w:val="20"/>
        </w:rPr>
      </w:pPr>
      <w:r w:rsidRPr="00532388">
        <w:rPr>
          <w:szCs w:val="20"/>
        </w:rPr>
        <w:t>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w:t>
      </w:r>
      <w:r w:rsidRPr="00532388">
        <w:rPr>
          <w:szCs w:val="20"/>
        </w:rPr>
        <w:lastRenderedPageBreak/>
        <w:t xml:space="preserve">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42" w:author="Dietzel, Ranae N [AGRON]" w:date="2017-06-13T13:32:00Z">
        <w:r w:rsidR="00513FDC">
          <w:rPr>
            <w:szCs w:val="20"/>
          </w:rPr>
          <w:t>3</w:t>
        </w:r>
      </w:ins>
      <w:del w:id="743"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44"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45">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46"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47"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48"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pPr>
              <w:pStyle w:val="Compact"/>
              <w:jc w:val="center"/>
              <w:rPr>
                <w:sz w:val="20"/>
                <w:szCs w:val="20"/>
              </w:rPr>
            </w:pPr>
            <w:r w:rsidRPr="00B901D7">
              <w:rPr>
                <w:sz w:val="20"/>
                <w:szCs w:val="20"/>
              </w:rPr>
              <w:t>Input (</w:t>
            </w:r>
            <w:ins w:id="749" w:author="Dietzel, Ranae N [AGRON]" w:date="2017-06-13T15:33:00Z">
              <w:r w:rsidR="00971CB0">
                <w:rPr>
                  <w:sz w:val="20"/>
                  <w:szCs w:val="20"/>
                </w:rPr>
                <w:t>M</w:t>
              </w:r>
            </w:ins>
            <w:r w:rsidRPr="00B901D7">
              <w:rPr>
                <w:sz w:val="20"/>
                <w:szCs w:val="20"/>
              </w:rPr>
              <w:t xml:space="preserve">g </w:t>
            </w:r>
            <w:del w:id="750" w:author="Dietzel, Ranae N [AGRON]" w:date="2017-06-13T15:33:00Z">
              <w:r w:rsidRPr="00B901D7" w:rsidDel="00971CB0">
                <w:rPr>
                  <w:sz w:val="20"/>
                  <w:szCs w:val="20"/>
                </w:rPr>
                <w:delText>m</w:delText>
              </w:r>
            </w:del>
            <w:ins w:id="751"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52"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pPr>
              <w:pStyle w:val="Compact"/>
              <w:jc w:val="center"/>
              <w:rPr>
                <w:sz w:val="20"/>
                <w:szCs w:val="20"/>
              </w:rPr>
            </w:pPr>
            <w:r w:rsidRPr="00B901D7">
              <w:rPr>
                <w:sz w:val="20"/>
                <w:szCs w:val="20"/>
              </w:rPr>
              <w:t>(</w:t>
            </w:r>
            <w:ins w:id="753" w:author="Dietzel, Ranae N [AGRON]" w:date="2017-06-13T15:33:00Z">
              <w:r w:rsidR="00971CB0">
                <w:rPr>
                  <w:sz w:val="20"/>
                  <w:szCs w:val="20"/>
                </w:rPr>
                <w:t>M</w:t>
              </w:r>
            </w:ins>
            <w:r w:rsidRPr="00B901D7">
              <w:rPr>
                <w:sz w:val="20"/>
                <w:szCs w:val="20"/>
              </w:rPr>
              <w:t xml:space="preserve">g </w:t>
            </w:r>
            <w:del w:id="754" w:author="Dietzel, Ranae N [AGRON]" w:date="2017-06-13T15:33:00Z">
              <w:r w:rsidRPr="00B901D7" w:rsidDel="00971CB0">
                <w:rPr>
                  <w:sz w:val="20"/>
                  <w:szCs w:val="20"/>
                </w:rPr>
                <w:delText>m</w:delText>
              </w:r>
            </w:del>
            <w:ins w:id="755"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56"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57"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r w:rsidRPr="00B901D7">
              <w:rPr>
                <w:sz w:val="20"/>
                <w:szCs w:val="20"/>
              </w:rPr>
              <w:t>mrt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58"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59"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60"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61"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62"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63"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64"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65" w:author="Dietzel, Ranae N [AGRON]" w:date="2017-06-13T13:21:00Z">
              <w:r>
                <w:rPr>
                  <w:sz w:val="20"/>
                  <w:szCs w:val="20"/>
                </w:rPr>
                <w:t>49</w:t>
              </w:r>
            </w:ins>
            <w:del w:id="766" w:author="Dietzel, Ranae N [AGRON]" w:date="2017-06-12T13:48:00Z">
              <w:r w:rsidRPr="00B901D7" w:rsidDel="00273B2A">
                <w:rPr>
                  <w:sz w:val="20"/>
                  <w:szCs w:val="20"/>
                </w:rPr>
                <w:delText>35</w:delText>
              </w:r>
            </w:del>
          </w:p>
        </w:tc>
        <w:tc>
          <w:tcPr>
            <w:tcW w:w="685" w:type="pct"/>
            <w:tcBorders>
              <w:top w:val="single" w:sz="2" w:space="0" w:color="auto"/>
            </w:tcBorders>
            <w:hideMark/>
            <w:tcPrChange w:id="767" w:author="Dietzel, Ranae N [AGRON]" w:date="2017-06-13T15:33:00Z">
              <w:tcPr>
                <w:tcW w:w="604" w:type="pct"/>
                <w:tcBorders>
                  <w:top w:val="single" w:sz="2" w:space="0" w:color="auto"/>
                </w:tcBorders>
                <w:hideMark/>
              </w:tcPr>
            </w:tcPrChange>
          </w:tcPr>
          <w:p w14:paraId="3019848C" w14:textId="4AB467A0" w:rsidR="00B17AB0" w:rsidRPr="00B901D7" w:rsidRDefault="00B17AB0">
            <w:pPr>
              <w:pStyle w:val="Compact"/>
              <w:jc w:val="right"/>
              <w:rPr>
                <w:sz w:val="20"/>
                <w:szCs w:val="20"/>
              </w:rPr>
            </w:pPr>
            <w:del w:id="768" w:author="Dietzel, Ranae N [AGRON]" w:date="2017-06-12T13:49:00Z">
              <w:r w:rsidRPr="00B901D7" w:rsidDel="00273B2A">
                <w:rPr>
                  <w:sz w:val="20"/>
                  <w:szCs w:val="20"/>
                </w:rPr>
                <w:delText>2.85</w:delText>
              </w:r>
            </w:del>
            <w:ins w:id="769"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70"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71"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72"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73" w:author="Dietzel, Ranae N [AGRON]" w:date="2017-06-13T15:32:00Z">
              <w:r w:rsidR="00971CB0">
                <w:rPr>
                  <w:sz w:val="20"/>
                  <w:szCs w:val="20"/>
                </w:rPr>
                <w:t>.</w:t>
              </w:r>
            </w:ins>
            <w:r w:rsidRPr="00B901D7">
              <w:rPr>
                <w:sz w:val="20"/>
                <w:szCs w:val="20"/>
              </w:rPr>
              <w:t>46</w:t>
            </w:r>
          </w:p>
        </w:tc>
        <w:tc>
          <w:tcPr>
            <w:tcW w:w="703" w:type="pct"/>
            <w:hideMark/>
            <w:tcPrChange w:id="774"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75" w:author="Dietzel, Ranae N [AGRON]" w:date="2017-06-13T15:33:00Z">
              <w:r w:rsidR="00971CB0">
                <w:rPr>
                  <w:sz w:val="20"/>
                  <w:szCs w:val="20"/>
                </w:rPr>
                <w:t>.</w:t>
              </w:r>
            </w:ins>
            <w:r w:rsidRPr="00B901D7">
              <w:rPr>
                <w:sz w:val="20"/>
                <w:szCs w:val="20"/>
              </w:rPr>
              <w:t>31</w:t>
            </w:r>
          </w:p>
        </w:tc>
        <w:tc>
          <w:tcPr>
            <w:tcW w:w="419" w:type="pct"/>
            <w:hideMark/>
            <w:tcPrChange w:id="776"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77" w:author="Dietzel, Ranae N [AGRON]" w:date="2017-06-12T13:48:00Z">
              <w:r w:rsidRPr="00B901D7" w:rsidDel="00273B2A">
                <w:rPr>
                  <w:sz w:val="20"/>
                  <w:szCs w:val="20"/>
                </w:rPr>
                <w:delText>37</w:delText>
              </w:r>
            </w:del>
            <w:ins w:id="778" w:author="Dietzel, Ranae N [AGRON]" w:date="2017-06-12T13:48:00Z">
              <w:r>
                <w:rPr>
                  <w:sz w:val="20"/>
                  <w:szCs w:val="20"/>
                </w:rPr>
                <w:t>63</w:t>
              </w:r>
            </w:ins>
          </w:p>
        </w:tc>
        <w:tc>
          <w:tcPr>
            <w:tcW w:w="685" w:type="pct"/>
            <w:hideMark/>
            <w:tcPrChange w:id="779" w:author="Dietzel, Ranae N [AGRON]" w:date="2017-06-13T15:33:00Z">
              <w:tcPr>
                <w:tcW w:w="604" w:type="pct"/>
                <w:hideMark/>
              </w:tcPr>
            </w:tcPrChange>
          </w:tcPr>
          <w:p w14:paraId="468D194B" w14:textId="68FAD77D" w:rsidR="00B17AB0" w:rsidRPr="00B901D7" w:rsidRDefault="00B17AB0">
            <w:pPr>
              <w:pStyle w:val="Compact"/>
              <w:jc w:val="right"/>
              <w:rPr>
                <w:sz w:val="20"/>
                <w:szCs w:val="20"/>
              </w:rPr>
            </w:pPr>
            <w:del w:id="780" w:author="Dietzel, Ranae N [AGRON]" w:date="2017-06-12T13:49:00Z">
              <w:r w:rsidRPr="00B901D7" w:rsidDel="00273B2A">
                <w:rPr>
                  <w:sz w:val="20"/>
                  <w:szCs w:val="20"/>
                </w:rPr>
                <w:delText>2.74</w:delText>
              </w:r>
            </w:del>
            <w:ins w:id="781"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82"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83"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84"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85"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86"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87"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88" w:author="Dietzel, Ranae N [AGRON]" w:date="2017-06-13T15:33:00Z">
              <w:tcPr>
                <w:tcW w:w="433" w:type="pct"/>
                <w:tcBorders>
                  <w:bottom w:val="dotted" w:sz="4" w:space="0" w:color="auto"/>
                </w:tcBorders>
              </w:tcPr>
            </w:tcPrChange>
          </w:tcPr>
          <w:p w14:paraId="5CB4498C" w14:textId="19A65521" w:rsidR="00B17AB0" w:rsidRPr="00B901D7" w:rsidRDefault="00B17AB0">
            <w:pPr>
              <w:pStyle w:val="Compact"/>
              <w:jc w:val="right"/>
              <w:rPr>
                <w:sz w:val="20"/>
                <w:szCs w:val="20"/>
              </w:rPr>
            </w:pPr>
            <w:ins w:id="789" w:author="Dietzel, Ranae N [AGRON]" w:date="2017-06-13T13:21:00Z">
              <w:r>
                <w:rPr>
                  <w:sz w:val="20"/>
                  <w:szCs w:val="20"/>
                </w:rPr>
                <w:t>1.27</w:t>
              </w:r>
            </w:ins>
            <w:del w:id="790" w:author="Dietzel, Ranae N [AGRON]" w:date="2017-06-13T13:21:00Z">
              <w:r w:rsidRPr="00B901D7" w:rsidDel="00B17AB0">
                <w:rPr>
                  <w:sz w:val="20"/>
                  <w:szCs w:val="20"/>
                </w:rPr>
                <w:delText>0.</w:delText>
              </w:r>
            </w:del>
            <w:del w:id="791" w:author="Dietzel, Ranae N [AGRON]" w:date="2017-06-12T13:48:00Z">
              <w:r w:rsidRPr="00B901D7" w:rsidDel="00273B2A">
                <w:rPr>
                  <w:sz w:val="20"/>
                  <w:szCs w:val="20"/>
                </w:rPr>
                <w:delText>86</w:delText>
              </w:r>
            </w:del>
          </w:p>
        </w:tc>
        <w:tc>
          <w:tcPr>
            <w:tcW w:w="685" w:type="pct"/>
            <w:tcBorders>
              <w:bottom w:val="dotted" w:sz="4" w:space="0" w:color="auto"/>
            </w:tcBorders>
            <w:tcPrChange w:id="792"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93" w:author="Dietzel, Ranae N [AGRON]" w:date="2017-06-12T13:50:00Z">
              <w:r>
                <w:rPr>
                  <w:sz w:val="20"/>
                  <w:szCs w:val="20"/>
                </w:rPr>
                <w:t>0.79</w:t>
              </w:r>
            </w:ins>
            <w:del w:id="794" w:author="Dietzel, Ranae N [AGRON]" w:date="2017-06-12T13:50:00Z">
              <w:r w:rsidRPr="00B901D7" w:rsidDel="00273B2A">
                <w:rPr>
                  <w:sz w:val="20"/>
                  <w:szCs w:val="20"/>
                </w:rPr>
                <w:delText>1.</w:delText>
              </w:r>
            </w:del>
            <w:del w:id="795"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96"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97"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798"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799"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800"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801"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802"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803" w:author="Dietzel, Ranae N [AGRON]" w:date="2017-06-12T13:49:00Z">
              <w:r w:rsidRPr="00B901D7" w:rsidDel="00273B2A">
                <w:rPr>
                  <w:sz w:val="20"/>
                  <w:szCs w:val="20"/>
                </w:rPr>
                <w:delText>41</w:delText>
              </w:r>
            </w:del>
            <w:ins w:id="804" w:author="Dietzel, Ranae N [AGRON]" w:date="2017-06-12T13:49:00Z">
              <w:r>
                <w:rPr>
                  <w:sz w:val="20"/>
                  <w:szCs w:val="20"/>
                </w:rPr>
                <w:t>51</w:t>
              </w:r>
            </w:ins>
          </w:p>
        </w:tc>
        <w:tc>
          <w:tcPr>
            <w:tcW w:w="685" w:type="pct"/>
            <w:tcBorders>
              <w:top w:val="dotted" w:sz="4" w:space="0" w:color="auto"/>
            </w:tcBorders>
            <w:tcPrChange w:id="805"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806" w:author="Dietzel, Ranae N [AGRON]" w:date="2017-06-12T13:50:00Z">
              <w:r w:rsidRPr="00B901D7" w:rsidDel="00273B2A">
                <w:rPr>
                  <w:sz w:val="20"/>
                  <w:szCs w:val="20"/>
                </w:rPr>
                <w:delText>2.45</w:delText>
              </w:r>
            </w:del>
            <w:ins w:id="807"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808"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809"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810"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811" w:author="Dietzel, Ranae N [AGRON]" w:date="2017-06-13T15:32:00Z">
              <w:r w:rsidR="00971CB0">
                <w:rPr>
                  <w:sz w:val="20"/>
                  <w:szCs w:val="20"/>
                </w:rPr>
                <w:t>.</w:t>
              </w:r>
            </w:ins>
            <w:r w:rsidRPr="00B901D7">
              <w:rPr>
                <w:sz w:val="20"/>
                <w:szCs w:val="20"/>
              </w:rPr>
              <w:t>68</w:t>
            </w:r>
          </w:p>
        </w:tc>
        <w:tc>
          <w:tcPr>
            <w:tcW w:w="703" w:type="pct"/>
            <w:tcPrChange w:id="812"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813" w:author="Dietzel, Ranae N [AGRON]" w:date="2017-06-13T15:33:00Z">
              <w:r w:rsidR="00971CB0">
                <w:rPr>
                  <w:sz w:val="20"/>
                  <w:szCs w:val="20"/>
                </w:rPr>
                <w:t>.</w:t>
              </w:r>
            </w:ins>
            <w:r w:rsidRPr="00B901D7">
              <w:rPr>
                <w:sz w:val="20"/>
                <w:szCs w:val="20"/>
              </w:rPr>
              <w:t>42</w:t>
            </w:r>
          </w:p>
        </w:tc>
        <w:tc>
          <w:tcPr>
            <w:tcW w:w="419" w:type="pct"/>
            <w:tcPrChange w:id="814"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815" w:author="Dietzel, Ranae N [AGRON]" w:date="2017-06-12T13:49:00Z">
              <w:r w:rsidRPr="00B901D7" w:rsidDel="00273B2A">
                <w:rPr>
                  <w:sz w:val="20"/>
                  <w:szCs w:val="20"/>
                </w:rPr>
                <w:delText>33</w:delText>
              </w:r>
            </w:del>
            <w:ins w:id="816" w:author="Dietzel, Ranae N [AGRON]" w:date="2017-06-12T13:49:00Z">
              <w:r>
                <w:rPr>
                  <w:sz w:val="20"/>
                  <w:szCs w:val="20"/>
                </w:rPr>
                <w:t>49</w:t>
              </w:r>
            </w:ins>
          </w:p>
        </w:tc>
        <w:tc>
          <w:tcPr>
            <w:tcW w:w="685" w:type="pct"/>
            <w:tcPrChange w:id="817"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818" w:author="Dietzel, Ranae N [AGRON]" w:date="2017-06-12T13:50:00Z">
              <w:r w:rsidRPr="00B901D7" w:rsidDel="00273B2A">
                <w:rPr>
                  <w:sz w:val="20"/>
                  <w:szCs w:val="20"/>
                </w:rPr>
                <w:delText>3.02</w:delText>
              </w:r>
            </w:del>
            <w:ins w:id="819"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20"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21"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22"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23"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24"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25"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26"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27" w:author="Dietzel, Ranae N [AGRON]" w:date="2017-06-13T13:22:00Z">
              <w:r>
                <w:rPr>
                  <w:sz w:val="20"/>
                  <w:szCs w:val="20"/>
                </w:rPr>
                <w:t>1.01</w:t>
              </w:r>
            </w:ins>
            <w:del w:id="828" w:author="Dietzel, Ranae N [AGRON]" w:date="2017-06-13T13:22:00Z">
              <w:r w:rsidRPr="00B901D7" w:rsidDel="00B17AB0">
                <w:rPr>
                  <w:sz w:val="20"/>
                  <w:szCs w:val="20"/>
                </w:rPr>
                <w:delText>0.</w:delText>
              </w:r>
            </w:del>
            <w:del w:id="829" w:author="Dietzel, Ranae N [AGRON]" w:date="2017-06-12T13:49:00Z">
              <w:r w:rsidRPr="00B901D7" w:rsidDel="00273B2A">
                <w:rPr>
                  <w:sz w:val="20"/>
                  <w:szCs w:val="20"/>
                </w:rPr>
                <w:delText>67</w:delText>
              </w:r>
            </w:del>
          </w:p>
        </w:tc>
        <w:tc>
          <w:tcPr>
            <w:tcW w:w="685" w:type="pct"/>
            <w:tcBorders>
              <w:bottom w:val="single" w:sz="2" w:space="0" w:color="auto"/>
            </w:tcBorders>
            <w:hideMark/>
            <w:tcPrChange w:id="830"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31" w:author="Dietzel, Ranae N [AGRON]" w:date="2017-06-12T13:51:00Z">
              <w:r>
                <w:rPr>
                  <w:sz w:val="20"/>
                  <w:szCs w:val="20"/>
                </w:rPr>
                <w:t>0.99</w:t>
              </w:r>
            </w:ins>
            <w:del w:id="832"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 xml:space="preserve">Prairie roots had a mean residence time (mrt) of </w:t>
      </w:r>
      <w:del w:id="833" w:author="Dietzel, Ranae N [AGRON]" w:date="2017-06-13T13:27:00Z">
        <w:r w:rsidRPr="00532388" w:rsidDel="00F22177">
          <w:rPr>
            <w:szCs w:val="20"/>
          </w:rPr>
          <w:delText>2.75</w:delText>
        </w:r>
      </w:del>
      <w:ins w:id="834"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835" w:author="Dietzel, Ranae N [AGRON]" w:date="2017-06-13T13:28:00Z">
        <w:r w:rsidR="00F22177">
          <w:rPr>
            <w:szCs w:val="20"/>
          </w:rPr>
          <w:t>a</w:t>
        </w:r>
      </w:ins>
      <w:ins w:id="836" w:author="Dietzel, Ranae N [AGRON]" w:date="2017-06-13T13:29:00Z">
        <w:r w:rsidR="00F22177">
          <w:rPr>
            <w:szCs w:val="20"/>
          </w:rPr>
          <w:t>l</w:t>
        </w:r>
      </w:ins>
      <w:ins w:id="837"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r w:rsidRPr="00532388">
        <w:rPr>
          <w:b/>
          <w:szCs w:val="20"/>
        </w:rPr>
        <w:lastRenderedPageBreak/>
        <w:t>4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729C5143" w:rsidR="006A43B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38" w:author="Dietzel, Ranae N [AGRON]" w:date="2017-06-13T15:11:00Z">
        <w:r w:rsidRPr="00532388" w:rsidDel="00FF0BCA">
          <w:rPr>
            <w:szCs w:val="20"/>
          </w:rPr>
          <w:delText>to its fullest extent, and then remains in the soil functionally inert</w:delText>
        </w:r>
      </w:del>
      <w:ins w:id="839" w:author="Dietzel, Ranae N [AGRON]" w:date="2017-06-13T15:11:00Z">
        <w:r w:rsidR="00FF0BCA">
          <w:rPr>
            <w:szCs w:val="20"/>
          </w:rPr>
          <w:t xml:space="preserve">until it </w:t>
        </w:r>
      </w:ins>
      <w:ins w:id="840" w:author="Dietzel, Ranae N [AGRON]" w:date="2017-06-14T12:34:00Z">
        <w:r w:rsidR="0019073C">
          <w:rPr>
            <w:szCs w:val="20"/>
          </w:rPr>
          <w:t xml:space="preserve">remains </w:t>
        </w:r>
      </w:ins>
      <w:ins w:id="841" w:author="Dietzel, Ranae N [AGRON]" w:date="2017-06-14T12:35:00Z">
        <w:r w:rsidR="0019073C">
          <w:rPr>
            <w:szCs w:val="20"/>
          </w:rPr>
          <w:t>in the</w:t>
        </w:r>
      </w:ins>
      <w:ins w:id="842" w:author="Dietzel, Ranae N [AGRON]" w:date="2017-06-14T12:34:00Z">
        <w:r w:rsidR="0019073C">
          <w:rPr>
            <w:szCs w:val="20"/>
          </w:rPr>
          <w:t xml:space="preserve"> </w:t>
        </w:r>
      </w:ins>
      <w:ins w:id="843" w:author="Dietzel, Ranae N [AGRON]" w:date="2017-06-14T12:35:00Z">
        <w:r w:rsidR="0019073C">
          <w:rPr>
            <w:szCs w:val="20"/>
          </w:rPr>
          <w:t>soil due to</w:t>
        </w:r>
      </w:ins>
      <w:ins w:id="844" w:author="Dietzel, Ranae N [AGRON]" w:date="2017-06-13T15:11:00Z">
        <w:r w:rsidR="00FF0BCA">
          <w:rPr>
            <w:szCs w:val="20"/>
          </w:rPr>
          <w:t xml:space="preserve"> inherent chemical recalcitrance</w:t>
        </w:r>
      </w:ins>
      <w:r w:rsidRPr="00532388">
        <w:rPr>
          <w:szCs w:val="20"/>
        </w:rPr>
        <w:t xml:space="preserve">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w:t>
      </w:r>
      <w:del w:id="845" w:author="Dietzel, Ranae N [AGRON]" w:date="2017-06-14T12:35:00Z">
        <w:r w:rsidRPr="00532388" w:rsidDel="0019073C">
          <w:rPr>
            <w:szCs w:val="20"/>
          </w:rPr>
          <w:delText xml:space="preserve"> </w:delText>
        </w:r>
      </w:del>
      <w:r w:rsidRPr="00532388">
        <w:rPr>
          <w:szCs w:val="20"/>
        </w:rPr>
        <w:t>This is a possible mechanism by which the amount of soil organic C found at depth is disproportionately large compared to the size of the root C pool.</w:t>
      </w:r>
      <w:ins w:id="846" w:author="Dietzel, Ranae N [AGRON]" w:date="2017-06-13T15:13:00Z">
        <w:r w:rsidR="00FF0BCA">
          <w:rPr>
            <w:szCs w:val="20"/>
          </w:rPr>
          <w:t xml:space="preserve"> This mechanism would be particularly strong </w:t>
        </w:r>
      </w:ins>
      <w:ins w:id="847" w:author="Dietzel, Ranae N [AGRON]" w:date="2017-06-13T15:14:00Z">
        <w:r w:rsidR="00FF0BCA">
          <w:rPr>
            <w:szCs w:val="20"/>
          </w:rPr>
          <w:t>in soils that are high in C and have a reduced capacity for C stabilization</w:t>
        </w:r>
      </w:ins>
      <w:ins w:id="848" w:author="Dietzel, Ranae N [AGRON]" w:date="2017-06-13T15:17:00Z">
        <w:r w:rsidR="00BB6E2E">
          <w:rPr>
            <w:szCs w:val="20"/>
          </w:rPr>
          <w:t xml:space="preserve"> nearer to the surface</w:t>
        </w:r>
      </w:ins>
      <w:ins w:id="849"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w:t>
      </w:r>
      <w:del w:id="850" w:author="Dietzel, Ranae N [AGRON]" w:date="2017-06-14T12:36:00Z">
        <w:r w:rsidRPr="00532388" w:rsidDel="0019073C">
          <w:rPr>
            <w:szCs w:val="20"/>
          </w:rPr>
          <w:delText xml:space="preserve">ese findings are </w:delText>
        </w:r>
      </w:del>
      <w:ins w:id="851" w:author="Dietzel, Ranae N [AGRON]" w:date="2017-06-14T12:36:00Z">
        <w:r w:rsidR="0019073C">
          <w:rPr>
            <w:szCs w:val="20"/>
          </w:rPr>
          <w:t xml:space="preserve">is suggested mechanism is also </w:t>
        </w:r>
      </w:ins>
      <w:r w:rsidRPr="00532388">
        <w:rPr>
          <w:szCs w:val="20"/>
        </w:rPr>
        <w:t>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Badri and Vivanco, 2009)</w:t>
      </w:r>
      <w:ins w:id="852" w:author="Dietzel, Ranae N [AGRON]" w:date="2017-06-13T15:22:00Z">
        <w:r w:rsidR="00AA225B">
          <w:rPr>
            <w:szCs w:val="20"/>
          </w:rPr>
          <w:t xml:space="preserve">, again under conditions that do not </w:t>
        </w:r>
      </w:ins>
      <w:ins w:id="853" w:author="Dietzel, Ranae N [AGRON]" w:date="2017-06-14T12:37:00Z">
        <w:r w:rsidR="0019073C">
          <w:rPr>
            <w:szCs w:val="20"/>
          </w:rPr>
          <w:t>favour</w:t>
        </w:r>
      </w:ins>
      <w:ins w:id="854" w:author="Dietzel, Ranae N [AGRON]" w:date="2017-06-13T15:22:00Z">
        <w:r w:rsidR="00AA225B">
          <w:rPr>
            <w:szCs w:val="20"/>
          </w:rPr>
          <w:t xml:space="preserve">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65B1D0F2" w:rsidR="00532388" w:rsidRPr="00532388" w:rsidRDefault="00532388" w:rsidP="00532388">
      <w:pPr>
        <w:rPr>
          <w:szCs w:val="20"/>
        </w:rPr>
      </w:pPr>
      <w:r w:rsidRPr="00532388">
        <w:rPr>
          <w:szCs w:val="20"/>
        </w:rPr>
        <w:t>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w:t>
      </w:r>
      <w:ins w:id="855" w:author="Dietzel, Ranae N [AGRON]" w:date="2017-06-14T12:40:00Z">
        <w:r w:rsidR="0019073C">
          <w:rPr>
            <w:szCs w:val="20"/>
          </w:rPr>
          <w:t>, although annual root inputs were not directly measured in this study</w:t>
        </w:r>
      </w:ins>
      <w:r w:rsidRPr="00532388">
        <w:rPr>
          <w:szCs w:val="20"/>
        </w:rPr>
        <w:t xml:space="preserve">. </w:t>
      </w:r>
    </w:p>
    <w:p w14:paraId="4F3E9E7D" w14:textId="77777777" w:rsidR="00532388" w:rsidRDefault="00532388" w:rsidP="00532388">
      <w:pPr>
        <w:rPr>
          <w:szCs w:val="20"/>
        </w:rPr>
      </w:pPr>
    </w:p>
    <w:p w14:paraId="30530105" w14:textId="2D55DBE5"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w:t>
      </w:r>
      <w:del w:id="856" w:author="Dietzel, Ranae N [AGRON]" w:date="2017-06-13T14:23:00Z">
        <w:r w:rsidRPr="00532388" w:rsidDel="00DE704E">
          <w:rPr>
            <w:szCs w:val="20"/>
          </w:rPr>
          <w:delText xml:space="preserve">contributions </w:delText>
        </w:r>
      </w:del>
      <w:ins w:id="857"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This was indicated by the finding that the majority of prairie roots (75%) was found in this depth fraction, where mean residence time was measured to be </w:t>
      </w:r>
      <w:del w:id="858" w:author="Dietzel, Ranae N [AGRON]" w:date="2017-06-14T12:41:00Z">
        <w:r w:rsidRPr="00532388" w:rsidDel="0019073C">
          <w:rPr>
            <w:szCs w:val="20"/>
          </w:rPr>
          <w:delText>2.5-3</w:delText>
        </w:r>
      </w:del>
      <w:ins w:id="859" w:author="Dietzel, Ranae N [AGRON]" w:date="2017-06-14T12:41:00Z">
        <w:r w:rsidR="0019073C">
          <w:rPr>
            <w:szCs w:val="20"/>
          </w:rPr>
          <w:t>~2</w:t>
        </w:r>
      </w:ins>
      <w:r w:rsidRPr="00532388">
        <w:rPr>
          <w:szCs w:val="20"/>
        </w:rPr>
        <w:t xml:space="preserve">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w:t>
      </w:r>
      <w:r w:rsidRPr="00532388">
        <w:rPr>
          <w:szCs w:val="20"/>
        </w:rPr>
        <w:lastRenderedPageBreak/>
        <w:t xml:space="preserve">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t>Nitrogen fertilization of prairies led to a smaller root pool at every depth, with lower rates of accumulation</w:t>
      </w:r>
      <w:del w:id="860" w:author="Dietzel, Ranae N [AGRON]" w:date="2017-06-14T12:42:00Z">
        <w:r w:rsidRPr="00532388" w:rsidDel="0019073C">
          <w:rPr>
            <w:szCs w:val="20"/>
          </w:rPr>
          <w:delText>,</w:delText>
        </w:r>
      </w:del>
      <w:r w:rsidRPr="00532388">
        <w:rPr>
          <w:szCs w:val="20"/>
        </w:rPr>
        <w:t xml:space="preserve"> and lower C:N ratios.  However, fertilization did not affect the time until root systems were fully established or the turnover rate of roots in the top 30 cm.  Differences between fertilized and unfertilized prairie showed that the pattern of </w:t>
      </w:r>
      <w:ins w:id="861" w:author="Dietzel, Ranae N [AGRON]" w:date="2017-06-13T14:42:00Z">
        <w:r w:rsidR="00794933">
          <w:rPr>
            <w:szCs w:val="20"/>
          </w:rPr>
          <w:t xml:space="preserve"> root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302372F" w:rsidR="00532388" w:rsidRPr="00532388" w:rsidRDefault="00532388" w:rsidP="00532388">
      <w:pPr>
        <w:rPr>
          <w:szCs w:val="20"/>
        </w:rPr>
      </w:pPr>
      <w:r w:rsidRPr="00532388">
        <w:rPr>
          <w:szCs w:val="20"/>
        </w:rPr>
        <w:t xml:space="preserve">It is possible that maize roots </w:t>
      </w:r>
      <w:ins w:id="862" w:author="Dietzel, Ranae N [AGRON]" w:date="2017-06-13T14:24:00Z">
        <w:r w:rsidR="00DE704E">
          <w:rPr>
            <w:szCs w:val="20"/>
          </w:rPr>
          <w:t>had greater C inputs</w:t>
        </w:r>
      </w:ins>
      <w:del w:id="863"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ins w:id="864" w:author="Dietzel, Ranae N [AGRON]" w:date="2017-06-14T12:22:00Z">
        <w:r w:rsidR="009A5D78">
          <w:rPr>
            <w:szCs w:val="20"/>
          </w:rPr>
          <w:t xml:space="preserve"> </w:t>
        </w:r>
      </w:ins>
      <w:ins w:id="865" w:author="Dietzel, Ranae N [AGRON]" w:date="2017-06-14T11:42:00Z">
        <w:r w:rsidR="000611AC">
          <w:rPr>
            <w:szCs w:val="20"/>
          </w:rPr>
          <w:t>Although we do not have</w:t>
        </w:r>
      </w:ins>
      <w:ins w:id="866" w:author="Dietzel, Ranae N [AGRON]" w:date="2017-06-14T11:52:00Z">
        <w:r w:rsidR="000611AC">
          <w:rPr>
            <w:szCs w:val="20"/>
          </w:rPr>
          <w:t xml:space="preserve"> </w:t>
        </w:r>
      </w:ins>
      <w:ins w:id="867" w:author="Dietzel, Ranae N [AGRON]" w:date="2017-06-14T11:54:00Z">
        <w:r w:rsidR="00C70FBD">
          <w:rPr>
            <w:szCs w:val="20"/>
          </w:rPr>
          <w:t xml:space="preserve">measurements of distribution of soil C through the soil profile previous to cultivation, data from this experiment show that the pattern of </w:t>
        </w:r>
      </w:ins>
      <w:ins w:id="868" w:author="Dietzel, Ranae N [AGRON]" w:date="2017-06-14T11:56:00Z">
        <w:r w:rsidR="00C70FBD">
          <w:rPr>
            <w:szCs w:val="20"/>
          </w:rPr>
          <w:t xml:space="preserve">soil </w:t>
        </w:r>
      </w:ins>
      <w:ins w:id="869" w:author="Dietzel, Ranae N [AGRON]" w:date="2017-06-14T11:54:00Z">
        <w:r w:rsidR="00C70FBD">
          <w:rPr>
            <w:szCs w:val="20"/>
          </w:rPr>
          <w:t>C distribution</w:t>
        </w:r>
      </w:ins>
      <w:ins w:id="870" w:author="Dietzel, Ranae N [AGRON]" w:date="2017-06-14T11:56:00Z">
        <w:r w:rsidR="00C70FBD">
          <w:rPr>
            <w:szCs w:val="20"/>
          </w:rPr>
          <w:t xml:space="preserve"> is much more similar to the distribution of maize roots than the distribution of prairie roots</w:t>
        </w:r>
      </w:ins>
      <w:ins w:id="871" w:author="Dietzel, Ranae N [AGRON]" w:date="2017-06-14T11:59:00Z">
        <w:r w:rsidR="009B08D9">
          <w:rPr>
            <w:szCs w:val="20"/>
          </w:rPr>
          <w:t xml:space="preserve"> (Fig. 1)</w:t>
        </w:r>
      </w:ins>
      <w:ins w:id="872" w:author="Dietzel, Ranae N [AGRON]" w:date="2017-06-14T11:56:00Z">
        <w:r w:rsidR="009A5D78">
          <w:rPr>
            <w:szCs w:val="20"/>
          </w:rPr>
          <w:t xml:space="preserve">, demonstrating the importance of differing root systems in the </w:t>
        </w:r>
      </w:ins>
      <w:ins w:id="873" w:author="Dietzel, Ranae N [AGRON]" w:date="2017-06-14T12:29:00Z">
        <w:r w:rsidR="009A5D78">
          <w:rPr>
            <w:szCs w:val="20"/>
          </w:rPr>
          <w:t>development</w:t>
        </w:r>
      </w:ins>
      <w:ins w:id="874" w:author="Dietzel, Ranae N [AGRON]" w:date="2017-06-14T11:56:00Z">
        <w:r w:rsidR="009A5D78">
          <w:rPr>
            <w:szCs w:val="20"/>
          </w:rPr>
          <w:t xml:space="preserve"> </w:t>
        </w:r>
      </w:ins>
      <w:ins w:id="875" w:author="Dietzel, Ranae N [AGRON]" w:date="2017-06-14T12:29:00Z">
        <w:r w:rsidR="009A5D78">
          <w:rPr>
            <w:szCs w:val="20"/>
          </w:rPr>
          <w:t xml:space="preserve">of the soil C profile. </w:t>
        </w:r>
      </w:ins>
      <w:del w:id="876" w:author="Dietzel, Ranae N [AGRON]" w:date="2017-06-14T12:16:00Z">
        <w:r w:rsidRPr="00532388" w:rsidDel="001A084F">
          <w:rPr>
            <w:szCs w:val="20"/>
          </w:rPr>
          <w:delText xml:space="preserve">  </w:delText>
        </w:r>
      </w:del>
    </w:p>
    <w:p w14:paraId="4A23541E" w14:textId="77777777" w:rsidR="00532388" w:rsidRDefault="00532388" w:rsidP="00532388">
      <w:pPr>
        <w:rPr>
          <w:b/>
          <w:szCs w:val="20"/>
        </w:rPr>
      </w:pPr>
    </w:p>
    <w:p w14:paraId="485EEEA5" w14:textId="1B7F7A23" w:rsidR="00532388" w:rsidRPr="00532388" w:rsidRDefault="00532388" w:rsidP="00532388">
      <w:pPr>
        <w:rPr>
          <w:b/>
          <w:szCs w:val="20"/>
        </w:rPr>
      </w:pPr>
      <w:r w:rsidRPr="00532388">
        <w:rPr>
          <w:b/>
          <w:szCs w:val="20"/>
        </w:rPr>
        <w:t xml:space="preserve">4.3 </w:t>
      </w:r>
      <w:ins w:id="877" w:author="Dietzel, Ranae N [AGRON]" w:date="2017-06-14T12:24:00Z">
        <w:r w:rsidR="009A5D78">
          <w:rPr>
            <w:b/>
            <w:bCs/>
            <w:iCs/>
          </w:rPr>
          <w:t>W</w:t>
        </w:r>
        <w:r w:rsidR="009A5D78" w:rsidRPr="00DC393C">
          <w:rPr>
            <w:b/>
            <w:bCs/>
            <w:iCs/>
          </w:rPr>
          <w:t xml:space="preserve">hat do these differences in inputs tell us about the </w:t>
        </w:r>
        <w:r w:rsidR="009A5D78">
          <w:rPr>
            <w:b/>
            <w:bCs/>
            <w:iCs/>
          </w:rPr>
          <w:t>perennial prairie</w:t>
        </w:r>
        <w:r w:rsidR="009A5D78" w:rsidRPr="00DC393C">
          <w:rPr>
            <w:b/>
            <w:bCs/>
            <w:iCs/>
          </w:rPr>
          <w:t xml:space="preserve"> ecosystem under which these soils developed and the </w:t>
        </w:r>
        <w:r w:rsidR="009A5D78">
          <w:rPr>
            <w:b/>
            <w:bCs/>
            <w:iCs/>
          </w:rPr>
          <w:t xml:space="preserve">annual cropping </w:t>
        </w:r>
        <w:r w:rsidR="009A5D78" w:rsidRPr="00DC393C">
          <w:rPr>
            <w:b/>
            <w:bCs/>
            <w:iCs/>
          </w:rPr>
          <w:t>systems under which these soils continue to change</w:t>
        </w:r>
      </w:ins>
      <w:del w:id="878" w:author="Dietzel, Ranae N [AGRON]" w:date="2017-06-14T12:24:00Z">
        <w:r w:rsidRPr="00532388" w:rsidDel="009A5D78">
          <w:rPr>
            <w:b/>
            <w:szCs w:val="20"/>
          </w:rPr>
          <w:delText>What do these differences in inputs tell us about the historical belowground ecosystem under which these soils developed in comparison to the systems under which these soils continue to change</w:delText>
        </w:r>
      </w:del>
      <w:r w:rsidRPr="00532388">
        <w:rPr>
          <w:b/>
          <w:szCs w:val="20"/>
        </w:rPr>
        <w:t>?</w:t>
      </w:r>
    </w:p>
    <w:p w14:paraId="7CF6116B" w14:textId="68D91C8A" w:rsidR="00532388" w:rsidRPr="00532388" w:rsidRDefault="00532388" w:rsidP="00532388">
      <w:pPr>
        <w:rPr>
          <w:szCs w:val="20"/>
        </w:rPr>
      </w:pPr>
      <w:r w:rsidRPr="00532388">
        <w:rPr>
          <w:szCs w:val="20"/>
        </w:rPr>
        <w:t>The experimental location was a site of cultivation under annual crops for over 100 years</w:t>
      </w:r>
      <w:ins w:id="879" w:author="Dietzel, Ranae N [AGRON]" w:date="2017-06-14T12:45:00Z">
        <w:r w:rsidR="004A607E">
          <w:rPr>
            <w:szCs w:val="20"/>
          </w:rPr>
          <w:t>, following ~10,000 years of perennial prairie systems</w:t>
        </w:r>
      </w:ins>
      <w:r w:rsidRPr="00532388">
        <w:rPr>
          <w:szCs w:val="20"/>
        </w:rPr>
        <w:t xml:space="preserve">. </w:t>
      </w:r>
      <w:del w:id="880" w:author="Dietzel, Ranae N [AGRON]" w:date="2017-06-14T12:45:00Z">
        <w:r w:rsidRPr="00532388" w:rsidDel="004A607E">
          <w:rPr>
            <w:szCs w:val="20"/>
          </w:rPr>
          <w:delText xml:space="preserve"> </w:delText>
        </w:r>
      </w:del>
      <w:r w:rsidRPr="00532388">
        <w:rPr>
          <w:szCs w:val="20"/>
        </w:rPr>
        <w:t>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59038A07" w:rsidR="008F6F13" w:rsidRDefault="00532388" w:rsidP="00532388">
      <w:pPr>
        <w:rPr>
          <w:szCs w:val="20"/>
        </w:rPr>
      </w:pPr>
      <w:r w:rsidRPr="00532388">
        <w:rPr>
          <w:szCs w:val="20"/>
        </w:rPr>
        <w:t>Our relatively short-term study of 6 years did not detect significant changes in soil C at any depth</w:t>
      </w:r>
      <w:del w:id="881" w:author="Dietzel, Ranae N [AGRON]" w:date="2017-06-13T14:43:00Z">
        <w:r w:rsidRPr="00532388" w:rsidDel="00794933">
          <w:rPr>
            <w:szCs w:val="20"/>
          </w:rPr>
          <w:delText>,</w:delText>
        </w:r>
      </w:del>
      <w:ins w:id="882" w:author="Dietzel, Ranae N [AGRON]" w:date="2017-06-13T14:43:00Z">
        <w:r w:rsidR="00794933">
          <w:rPr>
            <w:szCs w:val="20"/>
          </w:rPr>
          <w:t>.</w:t>
        </w:r>
      </w:ins>
      <w:r w:rsidRPr="00532388">
        <w:rPr>
          <w:szCs w:val="20"/>
        </w:rPr>
        <w:t xml:space="preserve"> </w:t>
      </w:r>
      <w:del w:id="883" w:author="Dietzel, Ranae N [AGRON]" w:date="2017-06-13T14:44:00Z">
        <w:r w:rsidRPr="00532388" w:rsidDel="00794933">
          <w:rPr>
            <w:szCs w:val="20"/>
          </w:rPr>
          <w:delText>but</w:delText>
        </w:r>
      </w:del>
      <w:ins w:id="884" w:author="Dietzel, Ranae N [AGRON]" w:date="2017-06-13T14:44:00Z">
        <w:r w:rsidR="00794933">
          <w:rPr>
            <w:szCs w:val="20"/>
          </w:rPr>
          <w:t>However,</w:t>
        </w:r>
      </w:ins>
      <w:r w:rsidRPr="00532388">
        <w:rPr>
          <w:szCs w:val="20"/>
        </w:rPr>
        <w:t xml:space="preserve"> differences in quantity, distribution, and C:N ratios between the annual and perennial rooting systems we studied have important implications for how deep soil organic C may have changed and continues to change with the implementation of annual cropping systems.</w:t>
      </w:r>
      <w:del w:id="885"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 xml:space="preserve">l-tissue </w:t>
      </w:r>
      <w:r w:rsidRPr="00532388">
        <w:rPr>
          <w:szCs w:val="20"/>
        </w:rPr>
        <w:lastRenderedPageBreak/>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2667456A" w:rsidR="003D4C84" w:rsidRDefault="003D4C84" w:rsidP="00532388">
      <w:pPr>
        <w:rPr>
          <w:szCs w:val="20"/>
        </w:rPr>
      </w:pPr>
      <w:r>
        <w:rPr>
          <w:szCs w:val="20"/>
        </w:rPr>
        <w:t xml:space="preserve">Data and code for this work is currently publicly stored in a GitHub repository. </w:t>
      </w:r>
      <w:del w:id="886" w:author="Dietzel, Ranae N [AGRON]" w:date="2017-06-14T12:58:00Z">
        <w:r w:rsidDel="00D31B19">
          <w:rPr>
            <w:szCs w:val="20"/>
          </w:rPr>
          <w:delText xml:space="preserve">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delText>
        </w:r>
      </w:del>
      <w:ins w:id="887" w:author="Dietzel, Ranae N [AGRON]" w:date="2017-06-14T12:58:00Z">
        <w:r w:rsidR="00D31B19">
          <w:rPr>
            <w:szCs w:val="20"/>
          </w:rPr>
          <w:t xml:space="preserve">The DOI to </w:t>
        </w:r>
      </w:ins>
      <w:ins w:id="888" w:author="Dietzel, Ranae N [AGRON]" w:date="2017-06-14T12:59:00Z">
        <w:r w:rsidR="00D31B19">
          <w:rPr>
            <w:szCs w:val="20"/>
          </w:rPr>
          <w:t>find and access these files is</w:t>
        </w:r>
      </w:ins>
      <w:ins w:id="889" w:author="Dietzel, Ranae N [AGRON]" w:date="2017-06-14T12:58:00Z">
        <w:r w:rsidR="00D31B19">
          <w:rPr>
            <w:szCs w:val="20"/>
          </w:rPr>
          <w:t xml:space="preserve"> 10.5281/zenodo.321910 . </w:t>
        </w:r>
      </w:ins>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standard error of these curves are</w:t>
      </w:r>
      <w:r w:rsidRPr="00532388">
        <w:rPr>
          <w:i/>
          <w:color w:val="000000" w:themeColor="text1"/>
          <w:szCs w:val="20"/>
        </w:rPr>
        <w:t xml:space="preserve"> found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90"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91" w:author="Dietzel, Ranae N [AGRON]" w:date="2017-06-13T13:31:00Z">
        <w:r w:rsidR="00513FDC">
          <w:rPr>
            <w:color w:val="000000" w:themeColor="text1"/>
            <w:szCs w:val="20"/>
          </w:rPr>
          <w:t xml:space="preserve">  </w:t>
        </w:r>
      </w:ins>
    </w:p>
    <w:p w14:paraId="5C08A479" w14:textId="566B60AB" w:rsidR="00513FDC" w:rsidRDefault="00513FDC" w:rsidP="00F03621">
      <w:pPr>
        <w:rPr>
          <w:ins w:id="892" w:author="Dietzel, Ranae N [AGRON]" w:date="2017-06-13T13:31:00Z"/>
          <w:color w:val="000000" w:themeColor="text1"/>
          <w:szCs w:val="20"/>
        </w:rPr>
      </w:pPr>
    </w:p>
    <w:p w14:paraId="5148D983" w14:textId="6F95B3AE" w:rsidR="00513FDC" w:rsidRDefault="00513FDC" w:rsidP="00513FDC">
      <w:pPr>
        <w:rPr>
          <w:ins w:id="893" w:author="Dietzel, Ranae N [AGRON]" w:date="2017-06-13T13:31:00Z"/>
          <w:szCs w:val="20"/>
        </w:rPr>
      </w:pPr>
      <w:ins w:id="894"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95"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96" w:author="Dietzel, Ranae N [AGRON]" w:date="2017-06-13T13:31:00Z"/>
                <w:szCs w:val="20"/>
              </w:rPr>
            </w:pPr>
            <w:ins w:id="897"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98" w:author="Dietzel, Ranae N [AGRON]" w:date="2017-06-13T13:31:00Z"/>
                <w:szCs w:val="20"/>
              </w:rPr>
            </w:pPr>
            <w:ins w:id="899"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900" w:author="Dietzel, Ranae N [AGRON]" w:date="2017-06-13T13:31:00Z"/>
                <w:szCs w:val="20"/>
              </w:rPr>
            </w:pPr>
            <w:ins w:id="901"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902" w:author="Dietzel, Ranae N [AGRON]" w:date="2017-06-13T13:31:00Z"/>
                <w:szCs w:val="20"/>
              </w:rPr>
            </w:pPr>
            <w:ins w:id="903"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904" w:author="Dietzel, Ranae N [AGRON]" w:date="2017-06-13T13:31:00Z"/>
                <w:szCs w:val="20"/>
              </w:rPr>
            </w:pPr>
            <w:ins w:id="905"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906"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907" w:author="Dietzel, Ranae N [AGRON]" w:date="2017-06-13T13:31:00Z"/>
                <w:szCs w:val="20"/>
              </w:rPr>
            </w:pPr>
            <w:ins w:id="908"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909" w:author="Dietzel, Ranae N [AGRON]" w:date="2017-06-13T13:31:00Z"/>
                <w:szCs w:val="20"/>
              </w:rPr>
            </w:pPr>
            <w:ins w:id="910"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911" w:author="Dietzel, Ranae N [AGRON]" w:date="2017-06-13T13:31:00Z"/>
                <w:szCs w:val="20"/>
              </w:rPr>
            </w:pPr>
            <w:ins w:id="912"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913" w:author="Dietzel, Ranae N [AGRON]" w:date="2017-06-13T13:31:00Z"/>
                <w:szCs w:val="20"/>
              </w:rPr>
            </w:pPr>
            <w:ins w:id="914"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915" w:author="Dietzel, Ranae N [AGRON]" w:date="2017-06-13T13:31:00Z"/>
                <w:szCs w:val="20"/>
              </w:rPr>
            </w:pPr>
            <w:ins w:id="916"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917" w:author="Dietzel, Ranae N [AGRON]" w:date="2017-06-13T13:31:00Z"/>
                <w:szCs w:val="20"/>
              </w:rPr>
            </w:pPr>
            <w:ins w:id="918"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919" w:author="Dietzel, Ranae N [AGRON]" w:date="2017-06-13T13:31:00Z"/>
                <w:szCs w:val="20"/>
              </w:rPr>
            </w:pPr>
            <w:ins w:id="920"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921" w:author="Dietzel, Ranae N [AGRON]" w:date="2017-06-13T13:31:00Z"/>
                <w:szCs w:val="20"/>
              </w:rPr>
            </w:pPr>
            <w:ins w:id="922"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923" w:author="Dietzel, Ranae N [AGRON]" w:date="2017-06-13T13:31:00Z"/>
                <w:szCs w:val="20"/>
              </w:rPr>
            </w:pPr>
            <w:ins w:id="924"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925" w:author="Dietzel, Ranae N [AGRON]" w:date="2017-06-13T13:31:00Z"/>
                <w:szCs w:val="20"/>
              </w:rPr>
            </w:pPr>
            <w:ins w:id="926"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927" w:author="Dietzel, Ranae N [AGRON]" w:date="2017-06-13T13:31:00Z"/>
                <w:szCs w:val="20"/>
              </w:rPr>
            </w:pPr>
            <w:ins w:id="928" w:author="Dietzel, Ranae N [AGRON]" w:date="2017-06-13T13:31:00Z">
              <w:r w:rsidRPr="00B901D7">
                <w:rPr>
                  <w:szCs w:val="20"/>
                </w:rPr>
                <w:t>A</w:t>
              </w:r>
            </w:ins>
          </w:p>
        </w:tc>
      </w:tr>
      <w:tr w:rsidR="00513FDC" w:rsidRPr="00CE3A2F" w14:paraId="763301A3" w14:textId="77777777" w:rsidTr="00A70798">
        <w:trPr>
          <w:trHeight w:val="288"/>
          <w:jc w:val="center"/>
          <w:ins w:id="929"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930"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931" w:author="Dietzel, Ranae N [AGRON]" w:date="2017-06-13T13:31:00Z"/>
                <w:szCs w:val="20"/>
              </w:rPr>
            </w:pPr>
            <w:ins w:id="932"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933" w:author="Dietzel, Ranae N [AGRON]" w:date="2017-06-13T13:31:00Z"/>
                <w:szCs w:val="20"/>
              </w:rPr>
            </w:pPr>
            <w:ins w:id="934"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935" w:author="Dietzel, Ranae N [AGRON]" w:date="2017-06-13T13:31:00Z"/>
                <w:szCs w:val="20"/>
              </w:rPr>
            </w:pPr>
            <w:ins w:id="936"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937" w:author="Dietzel, Ranae N [AGRON]" w:date="2017-06-13T13:31:00Z"/>
                <w:szCs w:val="20"/>
              </w:rPr>
            </w:pPr>
            <w:ins w:id="938"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939" w:author="Dietzel, Ranae N [AGRON]" w:date="2017-06-13T13:31:00Z"/>
                <w:szCs w:val="20"/>
              </w:rPr>
            </w:pPr>
            <w:ins w:id="940"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941" w:author="Dietzel, Ranae N [AGRON]" w:date="2017-06-13T13:31:00Z"/>
                <w:szCs w:val="20"/>
              </w:rPr>
            </w:pPr>
            <w:ins w:id="942"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943" w:author="Dietzel, Ranae N [AGRON]" w:date="2017-06-13T13:31:00Z"/>
                <w:szCs w:val="20"/>
              </w:rPr>
            </w:pPr>
            <w:ins w:id="944"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945" w:author="Dietzel, Ranae N [AGRON]" w:date="2017-06-13T13:31:00Z"/>
                <w:szCs w:val="20"/>
              </w:rPr>
            </w:pPr>
            <w:ins w:id="946"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947" w:author="Dietzel, Ranae N [AGRON]" w:date="2017-06-13T13:31:00Z"/>
                <w:szCs w:val="20"/>
              </w:rPr>
            </w:pPr>
            <w:ins w:id="948"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949" w:author="Dietzel, Ranae N [AGRON]" w:date="2017-06-13T13:31:00Z"/>
                <w:szCs w:val="20"/>
              </w:rPr>
            </w:pPr>
            <w:ins w:id="950" w:author="Dietzel, Ranae N [AGRON]" w:date="2017-06-13T13:31:00Z">
              <w:r w:rsidRPr="00B901D7">
                <w:rPr>
                  <w:szCs w:val="20"/>
                </w:rPr>
                <w:t>A</w:t>
              </w:r>
            </w:ins>
          </w:p>
        </w:tc>
      </w:tr>
      <w:tr w:rsidR="00513FDC" w:rsidRPr="00CE3A2F" w14:paraId="4EA5A855" w14:textId="77777777" w:rsidTr="00A70798">
        <w:trPr>
          <w:trHeight w:val="288"/>
          <w:jc w:val="center"/>
          <w:ins w:id="951"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952"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953" w:author="Dietzel, Ranae N [AGRON]" w:date="2017-06-13T13:31:00Z"/>
                <w:szCs w:val="20"/>
              </w:rPr>
            </w:pPr>
            <w:ins w:id="954"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55" w:author="Dietzel, Ranae N [AGRON]" w:date="2017-06-13T13:31:00Z"/>
                <w:szCs w:val="20"/>
              </w:rPr>
            </w:pPr>
            <w:ins w:id="956"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57" w:author="Dietzel, Ranae N [AGRON]" w:date="2017-06-13T13:31:00Z"/>
                <w:szCs w:val="20"/>
              </w:rPr>
            </w:pPr>
            <w:ins w:id="958"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59" w:author="Dietzel, Ranae N [AGRON]" w:date="2017-06-13T13:31:00Z"/>
                <w:szCs w:val="20"/>
              </w:rPr>
            </w:pPr>
            <w:ins w:id="960"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61" w:author="Dietzel, Ranae N [AGRON]" w:date="2017-06-13T13:31:00Z"/>
                <w:szCs w:val="20"/>
              </w:rPr>
            </w:pPr>
            <w:ins w:id="962"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63" w:author="Dietzel, Ranae N [AGRON]" w:date="2017-06-13T13:31:00Z"/>
                <w:szCs w:val="20"/>
              </w:rPr>
            </w:pPr>
            <w:ins w:id="964"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65" w:author="Dietzel, Ranae N [AGRON]" w:date="2017-06-13T13:31:00Z"/>
                <w:szCs w:val="20"/>
              </w:rPr>
            </w:pPr>
            <w:ins w:id="966"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67" w:author="Dietzel, Ranae N [AGRON]" w:date="2017-06-13T13:31:00Z"/>
                <w:szCs w:val="20"/>
              </w:rPr>
            </w:pPr>
            <w:ins w:id="968"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69" w:author="Dietzel, Ranae N [AGRON]" w:date="2017-06-13T13:31:00Z"/>
                <w:szCs w:val="20"/>
              </w:rPr>
            </w:pPr>
            <w:ins w:id="970"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71" w:author="Dietzel, Ranae N [AGRON]" w:date="2017-06-13T13:31:00Z"/>
                <w:szCs w:val="20"/>
              </w:rPr>
            </w:pPr>
            <w:ins w:id="972" w:author="Dietzel, Ranae N [AGRON]" w:date="2017-06-13T13:31:00Z">
              <w:r w:rsidRPr="00B901D7">
                <w:rPr>
                  <w:szCs w:val="20"/>
                </w:rPr>
                <w:t>A</w:t>
              </w:r>
            </w:ins>
          </w:p>
        </w:tc>
      </w:tr>
      <w:tr w:rsidR="00513FDC" w:rsidRPr="00CE3A2F" w14:paraId="65257386" w14:textId="77777777" w:rsidTr="00A70798">
        <w:trPr>
          <w:trHeight w:val="288"/>
          <w:jc w:val="center"/>
          <w:ins w:id="973"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74"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75" w:author="Dietzel, Ranae N [AGRON]" w:date="2017-06-13T13:31:00Z"/>
                <w:szCs w:val="20"/>
              </w:rPr>
            </w:pPr>
            <w:ins w:id="976"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77" w:author="Dietzel, Ranae N [AGRON]" w:date="2017-06-13T13:31:00Z"/>
                <w:szCs w:val="20"/>
              </w:rPr>
            </w:pPr>
            <w:ins w:id="978"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79" w:author="Dietzel, Ranae N [AGRON]" w:date="2017-06-13T13:31:00Z"/>
                <w:szCs w:val="20"/>
              </w:rPr>
            </w:pPr>
            <w:ins w:id="980"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81" w:author="Dietzel, Ranae N [AGRON]" w:date="2017-06-13T13:31:00Z"/>
                <w:szCs w:val="20"/>
              </w:rPr>
            </w:pPr>
            <w:ins w:id="982"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83" w:author="Dietzel, Ranae N [AGRON]" w:date="2017-06-13T13:31:00Z"/>
                <w:szCs w:val="20"/>
              </w:rPr>
            </w:pPr>
            <w:ins w:id="984"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85" w:author="Dietzel, Ranae N [AGRON]" w:date="2017-06-13T13:31:00Z"/>
                <w:szCs w:val="20"/>
              </w:rPr>
            </w:pPr>
            <w:ins w:id="986"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87" w:author="Dietzel, Ranae N [AGRON]" w:date="2017-06-13T13:31:00Z"/>
                <w:szCs w:val="20"/>
              </w:rPr>
            </w:pPr>
            <w:ins w:id="988"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89" w:author="Dietzel, Ranae N [AGRON]" w:date="2017-06-13T13:31:00Z"/>
                <w:szCs w:val="20"/>
              </w:rPr>
            </w:pPr>
            <w:ins w:id="990"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91" w:author="Dietzel, Ranae N [AGRON]" w:date="2017-06-13T13:31:00Z"/>
                <w:szCs w:val="20"/>
              </w:rPr>
            </w:pPr>
            <w:ins w:id="992"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93" w:author="Dietzel, Ranae N [AGRON]" w:date="2017-06-13T13:31:00Z"/>
                <w:szCs w:val="20"/>
              </w:rPr>
            </w:pPr>
            <w:ins w:id="994" w:author="Dietzel, Ranae N [AGRON]" w:date="2017-06-13T13:31:00Z">
              <w:r w:rsidRPr="00B901D7">
                <w:rPr>
                  <w:szCs w:val="20"/>
                </w:rPr>
                <w:t>A</w:t>
              </w:r>
            </w:ins>
          </w:p>
        </w:tc>
      </w:tr>
      <w:tr w:rsidR="00513FDC" w:rsidRPr="00CE3A2F" w14:paraId="1E5C0740" w14:textId="77777777" w:rsidTr="00A70798">
        <w:trPr>
          <w:trHeight w:val="288"/>
          <w:jc w:val="center"/>
          <w:ins w:id="995"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96"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97" w:author="Dietzel, Ranae N [AGRON]" w:date="2017-06-13T13:31:00Z"/>
                <w:szCs w:val="20"/>
              </w:rPr>
            </w:pPr>
            <w:ins w:id="998"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99" w:author="Dietzel, Ranae N [AGRON]" w:date="2017-06-13T13:31:00Z"/>
                <w:szCs w:val="20"/>
              </w:rPr>
            </w:pPr>
            <w:ins w:id="1000"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1001" w:author="Dietzel, Ranae N [AGRON]" w:date="2017-06-13T13:31:00Z"/>
                <w:szCs w:val="20"/>
              </w:rPr>
            </w:pPr>
            <w:ins w:id="1002"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1003" w:author="Dietzel, Ranae N [AGRON]" w:date="2017-06-13T13:31:00Z"/>
                <w:szCs w:val="20"/>
              </w:rPr>
            </w:pPr>
            <w:ins w:id="1004"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1005" w:author="Dietzel, Ranae N [AGRON]" w:date="2017-06-13T13:31:00Z"/>
                <w:szCs w:val="20"/>
              </w:rPr>
            </w:pPr>
            <w:ins w:id="1006"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1007" w:author="Dietzel, Ranae N [AGRON]" w:date="2017-06-13T13:31:00Z"/>
                <w:szCs w:val="20"/>
              </w:rPr>
            </w:pPr>
            <w:ins w:id="1008"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1009" w:author="Dietzel, Ranae N [AGRON]" w:date="2017-06-13T13:31:00Z"/>
                <w:szCs w:val="20"/>
              </w:rPr>
            </w:pPr>
            <w:ins w:id="1010"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1011" w:author="Dietzel, Ranae N [AGRON]" w:date="2017-06-13T13:31:00Z"/>
                <w:szCs w:val="20"/>
              </w:rPr>
            </w:pPr>
            <w:ins w:id="1012"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1013" w:author="Dietzel, Ranae N [AGRON]" w:date="2017-06-13T13:31:00Z"/>
                <w:szCs w:val="20"/>
              </w:rPr>
            </w:pPr>
            <w:ins w:id="1014"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1015" w:author="Dietzel, Ranae N [AGRON]" w:date="2017-06-13T13:31:00Z"/>
                <w:szCs w:val="20"/>
              </w:rPr>
            </w:pPr>
            <w:ins w:id="1016" w:author="Dietzel, Ranae N [AGRON]" w:date="2017-06-13T13:31:00Z">
              <w:r w:rsidRPr="00B901D7">
                <w:rPr>
                  <w:szCs w:val="20"/>
                </w:rPr>
                <w:t>A</w:t>
              </w:r>
            </w:ins>
          </w:p>
        </w:tc>
      </w:tr>
      <w:tr w:rsidR="00513FDC" w:rsidRPr="00CE3A2F" w14:paraId="2E879DDC" w14:textId="77777777" w:rsidTr="00A70798">
        <w:trPr>
          <w:trHeight w:val="288"/>
          <w:jc w:val="center"/>
          <w:ins w:id="1017"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1018" w:author="Dietzel, Ranae N [AGRON]" w:date="2017-06-13T13:31:00Z"/>
                <w:szCs w:val="20"/>
              </w:rPr>
            </w:pPr>
            <w:ins w:id="1019"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1020" w:author="Dietzel, Ranae N [AGRON]" w:date="2017-06-13T13:31:00Z"/>
                <w:szCs w:val="20"/>
              </w:rPr>
            </w:pPr>
            <w:ins w:id="1021"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1022" w:author="Dietzel, Ranae N [AGRON]" w:date="2017-06-13T13:31:00Z"/>
                <w:szCs w:val="20"/>
              </w:rPr>
            </w:pPr>
            <w:ins w:id="1023"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1024" w:author="Dietzel, Ranae N [AGRON]" w:date="2017-06-13T13:31:00Z"/>
                <w:szCs w:val="20"/>
              </w:rPr>
            </w:pPr>
            <w:ins w:id="1025"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1026" w:author="Dietzel, Ranae N [AGRON]" w:date="2017-06-13T13:31:00Z"/>
                <w:szCs w:val="20"/>
              </w:rPr>
            </w:pPr>
            <w:ins w:id="1027"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1028" w:author="Dietzel, Ranae N [AGRON]" w:date="2017-06-13T13:31:00Z"/>
                <w:szCs w:val="20"/>
              </w:rPr>
            </w:pPr>
            <w:ins w:id="1029"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1030" w:author="Dietzel, Ranae N [AGRON]" w:date="2017-06-13T13:31:00Z"/>
                <w:szCs w:val="20"/>
              </w:rPr>
            </w:pPr>
            <w:ins w:id="1031"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1032" w:author="Dietzel, Ranae N [AGRON]" w:date="2017-06-13T13:31:00Z"/>
                <w:szCs w:val="20"/>
              </w:rPr>
            </w:pPr>
            <w:ins w:id="1033"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1034" w:author="Dietzel, Ranae N [AGRON]" w:date="2017-06-13T13:31:00Z"/>
                <w:szCs w:val="20"/>
              </w:rPr>
            </w:pPr>
            <w:ins w:id="1035"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1036" w:author="Dietzel, Ranae N [AGRON]" w:date="2017-06-13T13:31:00Z"/>
                <w:szCs w:val="20"/>
              </w:rPr>
            </w:pPr>
            <w:ins w:id="1037"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1038" w:author="Dietzel, Ranae N [AGRON]" w:date="2017-06-13T13:31:00Z"/>
                <w:szCs w:val="20"/>
              </w:rPr>
            </w:pPr>
            <w:ins w:id="1039" w:author="Dietzel, Ranae N [AGRON]" w:date="2017-06-13T13:31:00Z">
              <w:r w:rsidRPr="00B901D7">
                <w:rPr>
                  <w:szCs w:val="20"/>
                </w:rPr>
                <w:t>A</w:t>
              </w:r>
            </w:ins>
          </w:p>
        </w:tc>
      </w:tr>
      <w:tr w:rsidR="00513FDC" w:rsidRPr="00CE3A2F" w14:paraId="528BA61E" w14:textId="77777777" w:rsidTr="00A70798">
        <w:trPr>
          <w:trHeight w:val="288"/>
          <w:jc w:val="center"/>
          <w:ins w:id="1040"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1041"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1042" w:author="Dietzel, Ranae N [AGRON]" w:date="2017-06-13T13:31:00Z"/>
                <w:szCs w:val="20"/>
              </w:rPr>
            </w:pPr>
            <w:ins w:id="1043"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1044" w:author="Dietzel, Ranae N [AGRON]" w:date="2017-06-13T13:31:00Z"/>
                <w:szCs w:val="20"/>
              </w:rPr>
            </w:pPr>
            <w:ins w:id="1045"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1046" w:author="Dietzel, Ranae N [AGRON]" w:date="2017-06-13T13:31:00Z"/>
                <w:szCs w:val="20"/>
              </w:rPr>
            </w:pPr>
            <w:ins w:id="1047"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1048" w:author="Dietzel, Ranae N [AGRON]" w:date="2017-06-13T13:31:00Z"/>
                <w:szCs w:val="20"/>
              </w:rPr>
            </w:pPr>
            <w:ins w:id="1049"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1050" w:author="Dietzel, Ranae N [AGRON]" w:date="2017-06-13T13:31:00Z"/>
                <w:szCs w:val="20"/>
              </w:rPr>
            </w:pPr>
            <w:ins w:id="1051"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1052" w:author="Dietzel, Ranae N [AGRON]" w:date="2017-06-13T13:31:00Z"/>
                <w:szCs w:val="20"/>
              </w:rPr>
            </w:pPr>
            <w:ins w:id="1053"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54" w:author="Dietzel, Ranae N [AGRON]" w:date="2017-06-13T13:31:00Z"/>
                <w:szCs w:val="20"/>
              </w:rPr>
            </w:pPr>
            <w:ins w:id="1055"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56" w:author="Dietzel, Ranae N [AGRON]" w:date="2017-06-13T13:31:00Z"/>
                <w:szCs w:val="20"/>
              </w:rPr>
            </w:pPr>
            <w:ins w:id="1057"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58" w:author="Dietzel, Ranae N [AGRON]" w:date="2017-06-13T13:31:00Z"/>
                <w:szCs w:val="20"/>
              </w:rPr>
            </w:pPr>
            <w:ins w:id="1059"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60" w:author="Dietzel, Ranae N [AGRON]" w:date="2017-06-13T13:31:00Z"/>
                <w:szCs w:val="20"/>
              </w:rPr>
            </w:pPr>
            <w:ins w:id="1061" w:author="Dietzel, Ranae N [AGRON]" w:date="2017-06-13T13:31:00Z">
              <w:r w:rsidRPr="00B901D7">
                <w:rPr>
                  <w:szCs w:val="20"/>
                </w:rPr>
                <w:t>A</w:t>
              </w:r>
            </w:ins>
          </w:p>
        </w:tc>
      </w:tr>
      <w:tr w:rsidR="00513FDC" w:rsidRPr="00CE3A2F" w14:paraId="511DB850" w14:textId="77777777" w:rsidTr="00A70798">
        <w:trPr>
          <w:trHeight w:val="288"/>
          <w:jc w:val="center"/>
          <w:ins w:id="1062"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63"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64" w:author="Dietzel, Ranae N [AGRON]" w:date="2017-06-13T13:31:00Z"/>
                <w:szCs w:val="20"/>
              </w:rPr>
            </w:pPr>
            <w:ins w:id="1065"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66" w:author="Dietzel, Ranae N [AGRON]" w:date="2017-06-13T13:31:00Z"/>
                <w:szCs w:val="20"/>
              </w:rPr>
            </w:pPr>
            <w:ins w:id="1067"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68" w:author="Dietzel, Ranae N [AGRON]" w:date="2017-06-13T13:31:00Z"/>
                <w:szCs w:val="20"/>
              </w:rPr>
            </w:pPr>
            <w:ins w:id="1069"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70" w:author="Dietzel, Ranae N [AGRON]" w:date="2017-06-13T13:31:00Z"/>
                <w:szCs w:val="20"/>
              </w:rPr>
            </w:pPr>
            <w:ins w:id="1071"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72" w:author="Dietzel, Ranae N [AGRON]" w:date="2017-06-13T13:31:00Z"/>
                <w:szCs w:val="20"/>
              </w:rPr>
            </w:pPr>
            <w:ins w:id="1073"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74" w:author="Dietzel, Ranae N [AGRON]" w:date="2017-06-13T13:31:00Z"/>
                <w:szCs w:val="20"/>
              </w:rPr>
            </w:pPr>
            <w:ins w:id="1075"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76" w:author="Dietzel, Ranae N [AGRON]" w:date="2017-06-13T13:31:00Z"/>
                <w:szCs w:val="20"/>
              </w:rPr>
            </w:pPr>
            <w:ins w:id="1077"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78" w:author="Dietzel, Ranae N [AGRON]" w:date="2017-06-13T13:31:00Z"/>
                <w:szCs w:val="20"/>
              </w:rPr>
            </w:pPr>
            <w:ins w:id="1079"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80" w:author="Dietzel, Ranae N [AGRON]" w:date="2017-06-13T13:31:00Z"/>
                <w:szCs w:val="20"/>
              </w:rPr>
            </w:pPr>
            <w:ins w:id="1081"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82" w:author="Dietzel, Ranae N [AGRON]" w:date="2017-06-13T13:31:00Z"/>
                <w:szCs w:val="20"/>
              </w:rPr>
            </w:pPr>
            <w:ins w:id="1083" w:author="Dietzel, Ranae N [AGRON]" w:date="2017-06-13T13:31:00Z">
              <w:r w:rsidRPr="00B901D7">
                <w:rPr>
                  <w:szCs w:val="20"/>
                </w:rPr>
                <w:t>A</w:t>
              </w:r>
            </w:ins>
          </w:p>
        </w:tc>
      </w:tr>
      <w:tr w:rsidR="00513FDC" w:rsidRPr="00CE3A2F" w14:paraId="6F8B1AFC" w14:textId="77777777" w:rsidTr="00A70798">
        <w:trPr>
          <w:trHeight w:val="288"/>
          <w:jc w:val="center"/>
          <w:ins w:id="1084"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85"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86" w:author="Dietzel, Ranae N [AGRON]" w:date="2017-06-13T13:31:00Z"/>
                <w:szCs w:val="20"/>
              </w:rPr>
            </w:pPr>
            <w:ins w:id="1087"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88" w:author="Dietzel, Ranae N [AGRON]" w:date="2017-06-13T13:31:00Z"/>
                <w:szCs w:val="20"/>
              </w:rPr>
            </w:pPr>
            <w:ins w:id="1089"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90" w:author="Dietzel, Ranae N [AGRON]" w:date="2017-06-13T13:31:00Z"/>
                <w:szCs w:val="20"/>
              </w:rPr>
            </w:pPr>
            <w:ins w:id="1091"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92" w:author="Dietzel, Ranae N [AGRON]" w:date="2017-06-13T13:31:00Z"/>
                <w:szCs w:val="20"/>
              </w:rPr>
            </w:pPr>
            <w:ins w:id="1093"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94" w:author="Dietzel, Ranae N [AGRON]" w:date="2017-06-13T13:31:00Z"/>
                <w:szCs w:val="20"/>
              </w:rPr>
            </w:pPr>
            <w:ins w:id="1095"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96" w:author="Dietzel, Ranae N [AGRON]" w:date="2017-06-13T13:31:00Z"/>
                <w:szCs w:val="20"/>
              </w:rPr>
            </w:pPr>
            <w:ins w:id="1097"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98" w:author="Dietzel, Ranae N [AGRON]" w:date="2017-06-13T13:31:00Z"/>
                <w:szCs w:val="20"/>
              </w:rPr>
            </w:pPr>
            <w:ins w:id="1099"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100" w:author="Dietzel, Ranae N [AGRON]" w:date="2017-06-13T13:31:00Z"/>
                <w:szCs w:val="20"/>
              </w:rPr>
            </w:pPr>
            <w:ins w:id="1101"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102" w:author="Dietzel, Ranae N [AGRON]" w:date="2017-06-13T13:31:00Z"/>
                <w:szCs w:val="20"/>
              </w:rPr>
            </w:pPr>
            <w:ins w:id="1103"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104" w:author="Dietzel, Ranae N [AGRON]" w:date="2017-06-13T13:31:00Z"/>
                <w:szCs w:val="20"/>
              </w:rPr>
            </w:pPr>
            <w:ins w:id="1105" w:author="Dietzel, Ranae N [AGRON]" w:date="2017-06-13T13:31:00Z">
              <w:r w:rsidRPr="00B901D7">
                <w:rPr>
                  <w:szCs w:val="20"/>
                </w:rPr>
                <w:t>A</w:t>
              </w:r>
            </w:ins>
          </w:p>
        </w:tc>
      </w:tr>
      <w:tr w:rsidR="00513FDC" w:rsidRPr="00CE3A2F" w14:paraId="5D96832A" w14:textId="77777777" w:rsidTr="00A70798">
        <w:trPr>
          <w:trHeight w:val="288"/>
          <w:jc w:val="center"/>
          <w:ins w:id="1106"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107"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108" w:author="Dietzel, Ranae N [AGRON]" w:date="2017-06-13T13:31:00Z"/>
                <w:szCs w:val="20"/>
              </w:rPr>
            </w:pPr>
            <w:ins w:id="1109"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110" w:author="Dietzel, Ranae N [AGRON]" w:date="2017-06-13T13:31:00Z"/>
                <w:szCs w:val="20"/>
              </w:rPr>
            </w:pPr>
            <w:ins w:id="1111"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112" w:author="Dietzel, Ranae N [AGRON]" w:date="2017-06-13T13:31:00Z"/>
                <w:szCs w:val="20"/>
              </w:rPr>
            </w:pPr>
            <w:ins w:id="1113"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114" w:author="Dietzel, Ranae N [AGRON]" w:date="2017-06-13T13:31:00Z"/>
                <w:szCs w:val="20"/>
              </w:rPr>
            </w:pPr>
            <w:ins w:id="1115"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116" w:author="Dietzel, Ranae N [AGRON]" w:date="2017-06-13T13:31:00Z"/>
                <w:szCs w:val="20"/>
              </w:rPr>
            </w:pPr>
            <w:ins w:id="1117"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118" w:author="Dietzel, Ranae N [AGRON]" w:date="2017-06-13T13:31:00Z"/>
                <w:szCs w:val="20"/>
              </w:rPr>
            </w:pPr>
            <w:ins w:id="1119"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120" w:author="Dietzel, Ranae N [AGRON]" w:date="2017-06-13T13:31:00Z"/>
                <w:szCs w:val="20"/>
              </w:rPr>
            </w:pPr>
            <w:ins w:id="1121"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122" w:author="Dietzel, Ranae N [AGRON]" w:date="2017-06-13T13:31:00Z"/>
                <w:szCs w:val="20"/>
              </w:rPr>
            </w:pPr>
            <w:ins w:id="1123"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124" w:author="Dietzel, Ranae N [AGRON]" w:date="2017-06-13T13:31:00Z"/>
                <w:szCs w:val="20"/>
              </w:rPr>
            </w:pPr>
            <w:ins w:id="1125"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126" w:author="Dietzel, Ranae N [AGRON]" w:date="2017-06-13T13:31:00Z"/>
                <w:szCs w:val="20"/>
              </w:rPr>
            </w:pPr>
            <w:ins w:id="1127" w:author="Dietzel, Ranae N [AGRON]" w:date="2017-06-13T13:31:00Z">
              <w:r w:rsidRPr="00B901D7">
                <w:rPr>
                  <w:szCs w:val="20"/>
                </w:rPr>
                <w:t>A</w:t>
              </w:r>
            </w:ins>
          </w:p>
        </w:tc>
      </w:tr>
      <w:tr w:rsidR="00513FDC" w:rsidRPr="00CE3A2F" w14:paraId="604FCB4C" w14:textId="77777777" w:rsidTr="00A70798">
        <w:trPr>
          <w:trHeight w:val="288"/>
          <w:jc w:val="center"/>
          <w:ins w:id="1128"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129" w:author="Dietzel, Ranae N [AGRON]" w:date="2017-06-13T13:31:00Z"/>
                <w:szCs w:val="20"/>
              </w:rPr>
            </w:pPr>
            <w:ins w:id="1130"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131" w:author="Dietzel, Ranae N [AGRON]" w:date="2017-06-13T13:31:00Z"/>
                <w:szCs w:val="20"/>
              </w:rPr>
            </w:pPr>
            <w:ins w:id="1132"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133" w:author="Dietzel, Ranae N [AGRON]" w:date="2017-06-13T13:31:00Z"/>
                <w:szCs w:val="20"/>
              </w:rPr>
            </w:pPr>
            <w:ins w:id="1134"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135" w:author="Dietzel, Ranae N [AGRON]" w:date="2017-06-13T13:31:00Z"/>
                <w:szCs w:val="20"/>
              </w:rPr>
            </w:pPr>
            <w:ins w:id="1136"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137" w:author="Dietzel, Ranae N [AGRON]" w:date="2017-06-13T13:31:00Z"/>
                <w:szCs w:val="20"/>
              </w:rPr>
            </w:pPr>
            <w:ins w:id="1138"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139" w:author="Dietzel, Ranae N [AGRON]" w:date="2017-06-13T13:31:00Z"/>
                <w:szCs w:val="20"/>
              </w:rPr>
            </w:pPr>
            <w:ins w:id="1140"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141" w:author="Dietzel, Ranae N [AGRON]" w:date="2017-06-13T13:31:00Z"/>
                <w:szCs w:val="20"/>
              </w:rPr>
            </w:pPr>
            <w:ins w:id="1142"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143" w:author="Dietzel, Ranae N [AGRON]" w:date="2017-06-13T13:31:00Z"/>
                <w:szCs w:val="20"/>
              </w:rPr>
            </w:pPr>
            <w:ins w:id="1144"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145" w:author="Dietzel, Ranae N [AGRON]" w:date="2017-06-13T13:31:00Z"/>
                <w:szCs w:val="20"/>
              </w:rPr>
            </w:pPr>
            <w:ins w:id="1146"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147" w:author="Dietzel, Ranae N [AGRON]" w:date="2017-06-13T13:31:00Z"/>
                <w:szCs w:val="20"/>
              </w:rPr>
            </w:pPr>
            <w:ins w:id="1148"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149" w:author="Dietzel, Ranae N [AGRON]" w:date="2017-06-13T13:31:00Z"/>
                <w:szCs w:val="20"/>
              </w:rPr>
            </w:pPr>
            <w:ins w:id="1150" w:author="Dietzel, Ranae N [AGRON]" w:date="2017-06-13T13:31:00Z">
              <w:r w:rsidRPr="00B901D7">
                <w:rPr>
                  <w:szCs w:val="20"/>
                </w:rPr>
                <w:t>A</w:t>
              </w:r>
            </w:ins>
          </w:p>
        </w:tc>
      </w:tr>
      <w:tr w:rsidR="00513FDC" w:rsidRPr="00CE3A2F" w14:paraId="63662CA7" w14:textId="77777777" w:rsidTr="00A70798">
        <w:trPr>
          <w:trHeight w:val="288"/>
          <w:jc w:val="center"/>
          <w:ins w:id="1151"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152"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153" w:author="Dietzel, Ranae N [AGRON]" w:date="2017-06-13T13:31:00Z"/>
                <w:szCs w:val="20"/>
              </w:rPr>
            </w:pPr>
            <w:ins w:id="1154"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55" w:author="Dietzel, Ranae N [AGRON]" w:date="2017-06-13T13:31:00Z"/>
                <w:szCs w:val="20"/>
              </w:rPr>
            </w:pPr>
            <w:ins w:id="1156"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57" w:author="Dietzel, Ranae N [AGRON]" w:date="2017-06-13T13:31:00Z"/>
                <w:szCs w:val="20"/>
              </w:rPr>
            </w:pPr>
            <w:ins w:id="1158"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59" w:author="Dietzel, Ranae N [AGRON]" w:date="2017-06-13T13:31:00Z"/>
                <w:szCs w:val="20"/>
              </w:rPr>
            </w:pPr>
            <w:ins w:id="1160"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61" w:author="Dietzel, Ranae N [AGRON]" w:date="2017-06-13T13:31:00Z"/>
                <w:szCs w:val="20"/>
              </w:rPr>
            </w:pPr>
            <w:ins w:id="1162"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63" w:author="Dietzel, Ranae N [AGRON]" w:date="2017-06-13T13:31:00Z"/>
                <w:szCs w:val="20"/>
              </w:rPr>
            </w:pPr>
            <w:ins w:id="1164"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65" w:author="Dietzel, Ranae N [AGRON]" w:date="2017-06-13T13:31:00Z"/>
                <w:szCs w:val="20"/>
              </w:rPr>
            </w:pPr>
            <w:ins w:id="1166"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67" w:author="Dietzel, Ranae N [AGRON]" w:date="2017-06-13T13:31:00Z"/>
                <w:szCs w:val="20"/>
              </w:rPr>
            </w:pPr>
            <w:ins w:id="1168"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69" w:author="Dietzel, Ranae N [AGRON]" w:date="2017-06-13T13:31:00Z"/>
                <w:szCs w:val="20"/>
              </w:rPr>
            </w:pPr>
            <w:ins w:id="1170"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71" w:author="Dietzel, Ranae N [AGRON]" w:date="2017-06-13T13:31:00Z"/>
                <w:szCs w:val="20"/>
              </w:rPr>
            </w:pPr>
            <w:ins w:id="1172" w:author="Dietzel, Ranae N [AGRON]" w:date="2017-06-13T13:31:00Z">
              <w:r w:rsidRPr="00B901D7">
                <w:rPr>
                  <w:szCs w:val="20"/>
                </w:rPr>
                <w:t>A</w:t>
              </w:r>
            </w:ins>
          </w:p>
        </w:tc>
      </w:tr>
      <w:tr w:rsidR="00513FDC" w:rsidRPr="00CE3A2F" w14:paraId="1ACA68CF" w14:textId="77777777" w:rsidTr="00A70798">
        <w:trPr>
          <w:trHeight w:val="288"/>
          <w:jc w:val="center"/>
          <w:ins w:id="1173"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74"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75" w:author="Dietzel, Ranae N [AGRON]" w:date="2017-06-13T13:31:00Z"/>
                <w:szCs w:val="20"/>
              </w:rPr>
            </w:pPr>
            <w:ins w:id="1176"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77" w:author="Dietzel, Ranae N [AGRON]" w:date="2017-06-13T13:31:00Z"/>
                <w:szCs w:val="20"/>
              </w:rPr>
            </w:pPr>
            <w:ins w:id="1178"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79" w:author="Dietzel, Ranae N [AGRON]" w:date="2017-06-13T13:31:00Z"/>
                <w:szCs w:val="20"/>
              </w:rPr>
            </w:pPr>
            <w:ins w:id="1180"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81" w:author="Dietzel, Ranae N [AGRON]" w:date="2017-06-13T13:31:00Z"/>
                <w:szCs w:val="20"/>
              </w:rPr>
            </w:pPr>
            <w:ins w:id="1182"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83" w:author="Dietzel, Ranae N [AGRON]" w:date="2017-06-13T13:31:00Z"/>
                <w:szCs w:val="20"/>
              </w:rPr>
            </w:pPr>
            <w:ins w:id="1184"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85" w:author="Dietzel, Ranae N [AGRON]" w:date="2017-06-13T13:31:00Z"/>
                <w:szCs w:val="20"/>
              </w:rPr>
            </w:pPr>
            <w:ins w:id="1186" w:author="Dietzel, Ranae N [AGRON]" w:date="2017-06-13T13:31:00Z">
              <w:r w:rsidRPr="00B901D7">
                <w:rPr>
                  <w:szCs w:val="20"/>
                </w:rPr>
                <w:t>bc</w:t>
              </w:r>
            </w:ins>
          </w:p>
        </w:tc>
        <w:tc>
          <w:tcPr>
            <w:tcW w:w="675" w:type="dxa"/>
            <w:noWrap/>
            <w:vAlign w:val="bottom"/>
            <w:hideMark/>
          </w:tcPr>
          <w:p w14:paraId="54EC9D33" w14:textId="77777777" w:rsidR="00513FDC" w:rsidRPr="00B901D7" w:rsidRDefault="00513FDC" w:rsidP="00A70798">
            <w:pPr>
              <w:rPr>
                <w:ins w:id="1187" w:author="Dietzel, Ranae N [AGRON]" w:date="2017-06-13T13:31:00Z"/>
                <w:szCs w:val="20"/>
              </w:rPr>
            </w:pPr>
            <w:ins w:id="1188"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89" w:author="Dietzel, Ranae N [AGRON]" w:date="2017-06-13T13:31:00Z"/>
                <w:szCs w:val="20"/>
              </w:rPr>
            </w:pPr>
            <w:ins w:id="1190"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91" w:author="Dietzel, Ranae N [AGRON]" w:date="2017-06-13T13:31:00Z"/>
                <w:szCs w:val="20"/>
              </w:rPr>
            </w:pPr>
            <w:ins w:id="1192"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93" w:author="Dietzel, Ranae N [AGRON]" w:date="2017-06-13T13:31:00Z"/>
                <w:szCs w:val="20"/>
              </w:rPr>
            </w:pPr>
            <w:ins w:id="1194" w:author="Dietzel, Ranae N [AGRON]" w:date="2017-06-13T13:31:00Z">
              <w:r w:rsidRPr="00B901D7">
                <w:rPr>
                  <w:szCs w:val="20"/>
                </w:rPr>
                <w:t>A</w:t>
              </w:r>
            </w:ins>
          </w:p>
        </w:tc>
      </w:tr>
      <w:tr w:rsidR="00513FDC" w:rsidRPr="00CE3A2F" w14:paraId="2E139DDB" w14:textId="77777777" w:rsidTr="00A70798">
        <w:trPr>
          <w:trHeight w:val="288"/>
          <w:jc w:val="center"/>
          <w:ins w:id="1195"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96"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97" w:author="Dietzel, Ranae N [AGRON]" w:date="2017-06-13T13:31:00Z"/>
                <w:szCs w:val="20"/>
              </w:rPr>
            </w:pPr>
            <w:ins w:id="1198"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99" w:author="Dietzel, Ranae N [AGRON]" w:date="2017-06-13T13:31:00Z"/>
                <w:szCs w:val="20"/>
              </w:rPr>
            </w:pPr>
            <w:ins w:id="1200"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201" w:author="Dietzel, Ranae N [AGRON]" w:date="2017-06-13T13:31:00Z"/>
                <w:szCs w:val="20"/>
              </w:rPr>
            </w:pPr>
            <w:ins w:id="1202"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203" w:author="Dietzel, Ranae N [AGRON]" w:date="2017-06-13T13:31:00Z"/>
                <w:szCs w:val="20"/>
              </w:rPr>
            </w:pPr>
            <w:ins w:id="1204"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205" w:author="Dietzel, Ranae N [AGRON]" w:date="2017-06-13T13:31:00Z"/>
                <w:szCs w:val="20"/>
              </w:rPr>
            </w:pPr>
            <w:ins w:id="1206"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207" w:author="Dietzel, Ranae N [AGRON]" w:date="2017-06-13T13:31:00Z"/>
                <w:szCs w:val="20"/>
              </w:rPr>
            </w:pPr>
            <w:ins w:id="1208"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209" w:author="Dietzel, Ranae N [AGRON]" w:date="2017-06-13T13:31:00Z"/>
                <w:szCs w:val="20"/>
              </w:rPr>
            </w:pPr>
            <w:ins w:id="1210"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211" w:author="Dietzel, Ranae N [AGRON]" w:date="2017-06-13T13:31:00Z"/>
                <w:szCs w:val="20"/>
              </w:rPr>
            </w:pPr>
            <w:ins w:id="1212"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213" w:author="Dietzel, Ranae N [AGRON]" w:date="2017-06-13T13:31:00Z"/>
                <w:szCs w:val="20"/>
              </w:rPr>
            </w:pPr>
            <w:ins w:id="1214"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215" w:author="Dietzel, Ranae N [AGRON]" w:date="2017-06-13T13:31:00Z"/>
                <w:szCs w:val="20"/>
              </w:rPr>
            </w:pPr>
            <w:ins w:id="1216" w:author="Dietzel, Ranae N [AGRON]" w:date="2017-06-13T13:31:00Z">
              <w:r w:rsidRPr="00B901D7">
                <w:rPr>
                  <w:szCs w:val="20"/>
                </w:rPr>
                <w:t>A</w:t>
              </w:r>
            </w:ins>
          </w:p>
        </w:tc>
      </w:tr>
      <w:tr w:rsidR="00513FDC" w:rsidRPr="00CE3A2F" w14:paraId="2563D58C" w14:textId="77777777" w:rsidTr="00A70798">
        <w:trPr>
          <w:trHeight w:val="288"/>
          <w:jc w:val="center"/>
          <w:ins w:id="1217"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218"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219" w:author="Dietzel, Ranae N [AGRON]" w:date="2017-06-13T13:31:00Z"/>
                <w:szCs w:val="20"/>
              </w:rPr>
            </w:pPr>
            <w:ins w:id="1220"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221" w:author="Dietzel, Ranae N [AGRON]" w:date="2017-06-13T13:31:00Z"/>
                <w:szCs w:val="20"/>
              </w:rPr>
            </w:pPr>
            <w:ins w:id="1222"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223" w:author="Dietzel, Ranae N [AGRON]" w:date="2017-06-13T13:31:00Z"/>
                <w:szCs w:val="20"/>
              </w:rPr>
            </w:pPr>
            <w:ins w:id="1224"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225" w:author="Dietzel, Ranae N [AGRON]" w:date="2017-06-13T13:31:00Z"/>
                <w:szCs w:val="20"/>
              </w:rPr>
            </w:pPr>
            <w:ins w:id="1226"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227" w:author="Dietzel, Ranae N [AGRON]" w:date="2017-06-13T13:31:00Z"/>
                <w:szCs w:val="20"/>
              </w:rPr>
            </w:pPr>
            <w:ins w:id="1228"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229" w:author="Dietzel, Ranae N [AGRON]" w:date="2017-06-13T13:31:00Z"/>
                <w:szCs w:val="20"/>
              </w:rPr>
            </w:pPr>
            <w:ins w:id="1230"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231" w:author="Dietzel, Ranae N [AGRON]" w:date="2017-06-13T13:31:00Z"/>
                <w:szCs w:val="20"/>
              </w:rPr>
            </w:pPr>
            <w:ins w:id="1232"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233" w:author="Dietzel, Ranae N [AGRON]" w:date="2017-06-13T13:31:00Z"/>
                <w:szCs w:val="20"/>
              </w:rPr>
            </w:pPr>
            <w:ins w:id="1234"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235" w:author="Dietzel, Ranae N [AGRON]" w:date="2017-06-13T13:31:00Z"/>
                <w:szCs w:val="20"/>
              </w:rPr>
            </w:pPr>
            <w:ins w:id="1236"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237" w:author="Dietzel, Ranae N [AGRON]" w:date="2017-06-13T13:31:00Z"/>
                <w:szCs w:val="20"/>
              </w:rPr>
            </w:pPr>
            <w:ins w:id="1238" w:author="Dietzel, Ranae N [AGRON]" w:date="2017-06-13T13:31:00Z">
              <w:r w:rsidRPr="00B901D7">
                <w:rPr>
                  <w:szCs w:val="20"/>
                </w:rPr>
                <w:t>A</w:t>
              </w:r>
            </w:ins>
          </w:p>
        </w:tc>
      </w:tr>
      <w:tr w:rsidR="00513FDC" w:rsidRPr="00CE3A2F" w14:paraId="219CCDDF" w14:textId="77777777" w:rsidTr="00A70798">
        <w:trPr>
          <w:trHeight w:val="288"/>
          <w:jc w:val="center"/>
          <w:ins w:id="1239"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240" w:author="Dietzel, Ranae N [AGRON]" w:date="2017-06-13T13:31:00Z"/>
                <w:szCs w:val="20"/>
              </w:rPr>
            </w:pPr>
            <w:ins w:id="1241"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242" w:author="Dietzel, Ranae N [AGRON]" w:date="2017-06-13T13:31:00Z"/>
                <w:szCs w:val="20"/>
              </w:rPr>
            </w:pPr>
            <w:ins w:id="1243"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244" w:author="Dietzel, Ranae N [AGRON]" w:date="2017-06-13T13:31:00Z"/>
                <w:szCs w:val="20"/>
              </w:rPr>
            </w:pPr>
            <w:ins w:id="1245"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246" w:author="Dietzel, Ranae N [AGRON]" w:date="2017-06-13T13:31:00Z"/>
                <w:szCs w:val="20"/>
              </w:rPr>
            </w:pPr>
            <w:ins w:id="1247"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248" w:author="Dietzel, Ranae N [AGRON]" w:date="2017-06-13T13:31:00Z"/>
                <w:szCs w:val="20"/>
              </w:rPr>
            </w:pPr>
            <w:ins w:id="1249"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250" w:author="Dietzel, Ranae N [AGRON]" w:date="2017-06-13T13:31:00Z"/>
                <w:szCs w:val="20"/>
              </w:rPr>
            </w:pPr>
            <w:ins w:id="1251"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252" w:author="Dietzel, Ranae N [AGRON]" w:date="2017-06-13T13:31:00Z"/>
                <w:szCs w:val="20"/>
              </w:rPr>
            </w:pPr>
            <w:ins w:id="1253"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54" w:author="Dietzel, Ranae N [AGRON]" w:date="2017-06-13T13:31:00Z"/>
                <w:szCs w:val="20"/>
              </w:rPr>
            </w:pPr>
            <w:ins w:id="1255"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56" w:author="Dietzel, Ranae N [AGRON]" w:date="2017-06-13T13:31:00Z"/>
                <w:szCs w:val="20"/>
              </w:rPr>
            </w:pPr>
            <w:ins w:id="1257"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58" w:author="Dietzel, Ranae N [AGRON]" w:date="2017-06-13T13:31:00Z"/>
                <w:szCs w:val="20"/>
              </w:rPr>
            </w:pPr>
            <w:ins w:id="1259"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60" w:author="Dietzel, Ranae N [AGRON]" w:date="2017-06-13T13:31:00Z"/>
                <w:szCs w:val="20"/>
              </w:rPr>
            </w:pPr>
            <w:ins w:id="1261" w:author="Dietzel, Ranae N [AGRON]" w:date="2017-06-13T13:31:00Z">
              <w:r w:rsidRPr="00B901D7">
                <w:rPr>
                  <w:szCs w:val="20"/>
                </w:rPr>
                <w:t>A</w:t>
              </w:r>
            </w:ins>
          </w:p>
        </w:tc>
      </w:tr>
      <w:tr w:rsidR="00513FDC" w:rsidRPr="00CE3A2F" w14:paraId="7297258D" w14:textId="77777777" w:rsidTr="00A70798">
        <w:trPr>
          <w:trHeight w:val="288"/>
          <w:jc w:val="center"/>
          <w:ins w:id="1262"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63"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64" w:author="Dietzel, Ranae N [AGRON]" w:date="2017-06-13T13:31:00Z"/>
                <w:szCs w:val="20"/>
              </w:rPr>
            </w:pPr>
            <w:ins w:id="1265"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66" w:author="Dietzel, Ranae N [AGRON]" w:date="2017-06-13T13:31:00Z"/>
                <w:szCs w:val="20"/>
              </w:rPr>
            </w:pPr>
            <w:ins w:id="1267"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68" w:author="Dietzel, Ranae N [AGRON]" w:date="2017-06-13T13:31:00Z"/>
                <w:szCs w:val="20"/>
              </w:rPr>
            </w:pPr>
            <w:ins w:id="1269"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70" w:author="Dietzel, Ranae N [AGRON]" w:date="2017-06-13T13:31:00Z"/>
                <w:szCs w:val="20"/>
              </w:rPr>
            </w:pPr>
            <w:ins w:id="1271"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72" w:author="Dietzel, Ranae N [AGRON]" w:date="2017-06-13T13:31:00Z"/>
                <w:szCs w:val="20"/>
              </w:rPr>
            </w:pPr>
            <w:ins w:id="1273"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74" w:author="Dietzel, Ranae N [AGRON]" w:date="2017-06-13T13:31:00Z"/>
                <w:szCs w:val="20"/>
              </w:rPr>
            </w:pPr>
            <w:ins w:id="1275"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76" w:author="Dietzel, Ranae N [AGRON]" w:date="2017-06-13T13:31:00Z"/>
                <w:szCs w:val="20"/>
              </w:rPr>
            </w:pPr>
            <w:ins w:id="1277"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78" w:author="Dietzel, Ranae N [AGRON]" w:date="2017-06-13T13:31:00Z"/>
                <w:szCs w:val="20"/>
              </w:rPr>
            </w:pPr>
            <w:ins w:id="1279"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80" w:author="Dietzel, Ranae N [AGRON]" w:date="2017-06-13T13:31:00Z"/>
                <w:szCs w:val="20"/>
              </w:rPr>
            </w:pPr>
            <w:ins w:id="1281"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82" w:author="Dietzel, Ranae N [AGRON]" w:date="2017-06-13T13:31:00Z"/>
                <w:szCs w:val="20"/>
              </w:rPr>
            </w:pPr>
            <w:ins w:id="1283" w:author="Dietzel, Ranae N [AGRON]" w:date="2017-06-13T13:31:00Z">
              <w:r w:rsidRPr="00B901D7">
                <w:rPr>
                  <w:szCs w:val="20"/>
                </w:rPr>
                <w:t>A</w:t>
              </w:r>
            </w:ins>
          </w:p>
        </w:tc>
      </w:tr>
      <w:tr w:rsidR="00513FDC" w:rsidRPr="00CE3A2F" w14:paraId="31E80F9E" w14:textId="77777777" w:rsidTr="00A70798">
        <w:trPr>
          <w:trHeight w:val="288"/>
          <w:jc w:val="center"/>
          <w:ins w:id="1284"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85"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86" w:author="Dietzel, Ranae N [AGRON]" w:date="2017-06-13T13:31:00Z"/>
                <w:szCs w:val="20"/>
              </w:rPr>
            </w:pPr>
            <w:ins w:id="1287"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88" w:author="Dietzel, Ranae N [AGRON]" w:date="2017-06-13T13:31:00Z"/>
                <w:szCs w:val="20"/>
              </w:rPr>
            </w:pPr>
            <w:ins w:id="1289"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90" w:author="Dietzel, Ranae N [AGRON]" w:date="2017-06-13T13:31:00Z"/>
                <w:szCs w:val="20"/>
              </w:rPr>
            </w:pPr>
            <w:ins w:id="1291"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92" w:author="Dietzel, Ranae N [AGRON]" w:date="2017-06-13T13:31:00Z"/>
                <w:szCs w:val="20"/>
              </w:rPr>
            </w:pPr>
            <w:ins w:id="1293"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94" w:author="Dietzel, Ranae N [AGRON]" w:date="2017-06-13T13:31:00Z"/>
                <w:szCs w:val="20"/>
              </w:rPr>
            </w:pPr>
            <w:ins w:id="1295"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96" w:author="Dietzel, Ranae N [AGRON]" w:date="2017-06-13T13:31:00Z"/>
                <w:szCs w:val="20"/>
              </w:rPr>
            </w:pPr>
            <w:ins w:id="1297"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98" w:author="Dietzel, Ranae N [AGRON]" w:date="2017-06-13T13:31:00Z"/>
                <w:szCs w:val="20"/>
              </w:rPr>
            </w:pPr>
            <w:ins w:id="1299"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300" w:author="Dietzel, Ranae N [AGRON]" w:date="2017-06-13T13:31:00Z"/>
                <w:szCs w:val="20"/>
              </w:rPr>
            </w:pPr>
            <w:ins w:id="1301"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302" w:author="Dietzel, Ranae N [AGRON]" w:date="2017-06-13T13:31:00Z"/>
                <w:szCs w:val="20"/>
              </w:rPr>
            </w:pPr>
            <w:ins w:id="1303"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304" w:author="Dietzel, Ranae N [AGRON]" w:date="2017-06-13T13:31:00Z"/>
                <w:szCs w:val="20"/>
              </w:rPr>
            </w:pPr>
            <w:ins w:id="1305" w:author="Dietzel, Ranae N [AGRON]" w:date="2017-06-13T13:31:00Z">
              <w:r w:rsidRPr="00B901D7">
                <w:rPr>
                  <w:szCs w:val="20"/>
                </w:rPr>
                <w:t>A</w:t>
              </w:r>
            </w:ins>
          </w:p>
        </w:tc>
      </w:tr>
      <w:tr w:rsidR="00513FDC" w:rsidRPr="00CE3A2F" w14:paraId="5254DDD7" w14:textId="77777777" w:rsidTr="00A70798">
        <w:trPr>
          <w:trHeight w:val="288"/>
          <w:jc w:val="center"/>
          <w:ins w:id="1306"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307"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308" w:author="Dietzel, Ranae N [AGRON]" w:date="2017-06-13T13:31:00Z"/>
                <w:szCs w:val="20"/>
              </w:rPr>
            </w:pPr>
            <w:ins w:id="1309"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310" w:author="Dietzel, Ranae N [AGRON]" w:date="2017-06-13T13:31:00Z"/>
                <w:szCs w:val="20"/>
              </w:rPr>
            </w:pPr>
            <w:ins w:id="1311"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312" w:author="Dietzel, Ranae N [AGRON]" w:date="2017-06-13T13:31:00Z"/>
                <w:szCs w:val="20"/>
              </w:rPr>
            </w:pPr>
            <w:ins w:id="1313"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314" w:author="Dietzel, Ranae N [AGRON]" w:date="2017-06-13T13:31:00Z"/>
                <w:szCs w:val="20"/>
              </w:rPr>
            </w:pPr>
            <w:ins w:id="1315"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316" w:author="Dietzel, Ranae N [AGRON]" w:date="2017-06-13T13:31:00Z"/>
                <w:szCs w:val="20"/>
              </w:rPr>
            </w:pPr>
            <w:ins w:id="1317"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318" w:author="Dietzel, Ranae N [AGRON]" w:date="2017-06-13T13:31:00Z"/>
                <w:szCs w:val="20"/>
              </w:rPr>
            </w:pPr>
            <w:ins w:id="1319"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320" w:author="Dietzel, Ranae N [AGRON]" w:date="2017-06-13T13:31:00Z"/>
                <w:szCs w:val="20"/>
              </w:rPr>
            </w:pPr>
            <w:ins w:id="1321"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322" w:author="Dietzel, Ranae N [AGRON]" w:date="2017-06-13T13:31:00Z"/>
                <w:szCs w:val="20"/>
              </w:rPr>
            </w:pPr>
            <w:ins w:id="1323"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324" w:author="Dietzel, Ranae N [AGRON]" w:date="2017-06-13T13:31:00Z"/>
                <w:szCs w:val="20"/>
              </w:rPr>
            </w:pPr>
            <w:ins w:id="1325"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326" w:author="Dietzel, Ranae N [AGRON]" w:date="2017-06-13T13:31:00Z"/>
                <w:szCs w:val="20"/>
              </w:rPr>
            </w:pPr>
            <w:ins w:id="1327" w:author="Dietzel, Ranae N [AGRON]" w:date="2017-06-13T13:31:00Z">
              <w:r w:rsidRPr="00B901D7">
                <w:rPr>
                  <w:szCs w:val="20"/>
                </w:rPr>
                <w:t>A</w:t>
              </w:r>
            </w:ins>
          </w:p>
        </w:tc>
      </w:tr>
      <w:tr w:rsidR="00513FDC" w:rsidRPr="00CE3A2F" w14:paraId="49E76F75" w14:textId="77777777" w:rsidTr="00A70798">
        <w:trPr>
          <w:trHeight w:val="288"/>
          <w:jc w:val="center"/>
          <w:ins w:id="1328"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329"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330" w:author="Dietzel, Ranae N [AGRON]" w:date="2017-06-13T13:31:00Z"/>
                <w:szCs w:val="20"/>
              </w:rPr>
            </w:pPr>
            <w:ins w:id="1331"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332" w:author="Dietzel, Ranae N [AGRON]" w:date="2017-06-13T13:31:00Z"/>
                <w:szCs w:val="20"/>
              </w:rPr>
            </w:pPr>
            <w:ins w:id="1333"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334" w:author="Dietzel, Ranae N [AGRON]" w:date="2017-06-13T13:31:00Z"/>
                <w:szCs w:val="20"/>
              </w:rPr>
            </w:pPr>
            <w:ins w:id="1335"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336" w:author="Dietzel, Ranae N [AGRON]" w:date="2017-06-13T13:31:00Z"/>
                <w:szCs w:val="20"/>
              </w:rPr>
            </w:pPr>
            <w:ins w:id="1337"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338" w:author="Dietzel, Ranae N [AGRON]" w:date="2017-06-13T13:31:00Z"/>
                <w:szCs w:val="20"/>
              </w:rPr>
            </w:pPr>
            <w:ins w:id="1339"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340" w:author="Dietzel, Ranae N [AGRON]" w:date="2017-06-13T13:31:00Z"/>
                <w:szCs w:val="20"/>
              </w:rPr>
            </w:pPr>
            <w:ins w:id="1341"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342" w:author="Dietzel, Ranae N [AGRON]" w:date="2017-06-13T13:31:00Z"/>
                <w:szCs w:val="20"/>
              </w:rPr>
            </w:pPr>
            <w:ins w:id="1343"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344" w:author="Dietzel, Ranae N [AGRON]" w:date="2017-06-13T13:31:00Z"/>
                <w:szCs w:val="20"/>
              </w:rPr>
            </w:pPr>
            <w:ins w:id="1345"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346" w:author="Dietzel, Ranae N [AGRON]" w:date="2017-06-13T13:31:00Z"/>
                <w:szCs w:val="20"/>
              </w:rPr>
            </w:pPr>
            <w:ins w:id="1347"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348" w:author="Dietzel, Ranae N [AGRON]" w:date="2017-06-13T13:31:00Z"/>
                <w:szCs w:val="20"/>
              </w:rPr>
            </w:pPr>
            <w:ins w:id="1349" w:author="Dietzel, Ranae N [AGRON]" w:date="2017-06-13T13:31:00Z">
              <w:r w:rsidRPr="00B901D7">
                <w:rPr>
                  <w:szCs w:val="20"/>
                </w:rPr>
                <w:t>A</w:t>
              </w:r>
            </w:ins>
          </w:p>
        </w:tc>
      </w:tr>
      <w:tr w:rsidR="00513FDC" w:rsidRPr="00CE3A2F" w14:paraId="0AEC1F1F" w14:textId="77777777" w:rsidTr="00A70798">
        <w:trPr>
          <w:trHeight w:val="288"/>
          <w:jc w:val="center"/>
          <w:ins w:id="1350"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351" w:author="Dietzel, Ranae N [AGRON]" w:date="2017-06-13T13:31:00Z"/>
                <w:szCs w:val="20"/>
              </w:rPr>
            </w:pPr>
            <w:ins w:id="1352"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353" w:author="Dietzel, Ranae N [AGRON]" w:date="2017-06-13T13:31:00Z"/>
                <w:szCs w:val="20"/>
              </w:rPr>
            </w:pPr>
            <w:ins w:id="1354"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55" w:author="Dietzel, Ranae N [AGRON]" w:date="2017-06-13T13:31:00Z"/>
                <w:szCs w:val="20"/>
              </w:rPr>
            </w:pPr>
            <w:ins w:id="1356"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57" w:author="Dietzel, Ranae N [AGRON]" w:date="2017-06-13T13:31:00Z"/>
                <w:szCs w:val="20"/>
              </w:rPr>
            </w:pPr>
            <w:ins w:id="1358"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59" w:author="Dietzel, Ranae N [AGRON]" w:date="2017-06-13T13:31:00Z"/>
                <w:szCs w:val="20"/>
              </w:rPr>
            </w:pPr>
            <w:ins w:id="1360"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61" w:author="Dietzel, Ranae N [AGRON]" w:date="2017-06-13T13:31:00Z"/>
                <w:szCs w:val="20"/>
              </w:rPr>
            </w:pPr>
            <w:ins w:id="1362"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63" w:author="Dietzel, Ranae N [AGRON]" w:date="2017-06-13T13:31:00Z"/>
                <w:szCs w:val="20"/>
              </w:rPr>
            </w:pPr>
            <w:ins w:id="1364"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65" w:author="Dietzel, Ranae N [AGRON]" w:date="2017-06-13T13:31:00Z"/>
                <w:szCs w:val="20"/>
              </w:rPr>
            </w:pPr>
            <w:ins w:id="1366"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67" w:author="Dietzel, Ranae N [AGRON]" w:date="2017-06-13T13:31:00Z"/>
                <w:szCs w:val="20"/>
              </w:rPr>
            </w:pPr>
            <w:ins w:id="1368"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69" w:author="Dietzel, Ranae N [AGRON]" w:date="2017-06-13T13:31:00Z"/>
                <w:szCs w:val="20"/>
              </w:rPr>
            </w:pPr>
            <w:ins w:id="1370"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71" w:author="Dietzel, Ranae N [AGRON]" w:date="2017-06-13T13:31:00Z"/>
                <w:szCs w:val="20"/>
              </w:rPr>
            </w:pPr>
            <w:ins w:id="1372" w:author="Dietzel, Ranae N [AGRON]" w:date="2017-06-13T13:31:00Z">
              <w:r w:rsidRPr="00B901D7">
                <w:rPr>
                  <w:szCs w:val="20"/>
                </w:rPr>
                <w:t>A</w:t>
              </w:r>
            </w:ins>
          </w:p>
        </w:tc>
      </w:tr>
      <w:tr w:rsidR="00513FDC" w:rsidRPr="00CE3A2F" w14:paraId="56DFA39F" w14:textId="77777777" w:rsidTr="00A70798">
        <w:trPr>
          <w:trHeight w:val="288"/>
          <w:jc w:val="center"/>
          <w:ins w:id="1373"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74"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75" w:author="Dietzel, Ranae N [AGRON]" w:date="2017-06-13T13:31:00Z"/>
                <w:szCs w:val="20"/>
              </w:rPr>
            </w:pPr>
            <w:ins w:id="1376"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77" w:author="Dietzel, Ranae N [AGRON]" w:date="2017-06-13T13:31:00Z"/>
                <w:szCs w:val="20"/>
              </w:rPr>
            </w:pPr>
            <w:ins w:id="1378"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79" w:author="Dietzel, Ranae N [AGRON]" w:date="2017-06-13T13:31:00Z"/>
                <w:szCs w:val="20"/>
              </w:rPr>
            </w:pPr>
            <w:ins w:id="1380"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81" w:author="Dietzel, Ranae N [AGRON]" w:date="2017-06-13T13:31:00Z"/>
                <w:szCs w:val="20"/>
              </w:rPr>
            </w:pPr>
            <w:ins w:id="1382"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83" w:author="Dietzel, Ranae N [AGRON]" w:date="2017-06-13T13:31:00Z"/>
                <w:szCs w:val="20"/>
              </w:rPr>
            </w:pPr>
            <w:ins w:id="1384"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85" w:author="Dietzel, Ranae N [AGRON]" w:date="2017-06-13T13:31:00Z"/>
                <w:szCs w:val="20"/>
              </w:rPr>
            </w:pPr>
            <w:ins w:id="1386"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87" w:author="Dietzel, Ranae N [AGRON]" w:date="2017-06-13T13:31:00Z"/>
                <w:szCs w:val="20"/>
              </w:rPr>
            </w:pPr>
            <w:ins w:id="1388"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89" w:author="Dietzel, Ranae N [AGRON]" w:date="2017-06-13T13:31:00Z"/>
                <w:szCs w:val="20"/>
              </w:rPr>
            </w:pPr>
            <w:ins w:id="1390"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91" w:author="Dietzel, Ranae N [AGRON]" w:date="2017-06-13T13:31:00Z"/>
                <w:szCs w:val="20"/>
              </w:rPr>
            </w:pPr>
            <w:ins w:id="1392"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93" w:author="Dietzel, Ranae N [AGRON]" w:date="2017-06-13T13:31:00Z"/>
                <w:szCs w:val="20"/>
              </w:rPr>
            </w:pPr>
            <w:ins w:id="1394" w:author="Dietzel, Ranae N [AGRON]" w:date="2017-06-13T13:31:00Z">
              <w:r w:rsidRPr="00B901D7">
                <w:rPr>
                  <w:szCs w:val="20"/>
                </w:rPr>
                <w:t>A</w:t>
              </w:r>
            </w:ins>
          </w:p>
        </w:tc>
      </w:tr>
      <w:tr w:rsidR="00513FDC" w:rsidRPr="00CE3A2F" w14:paraId="521A0E8B" w14:textId="77777777" w:rsidTr="00A70798">
        <w:trPr>
          <w:trHeight w:val="288"/>
          <w:jc w:val="center"/>
          <w:ins w:id="1395"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96"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97" w:author="Dietzel, Ranae N [AGRON]" w:date="2017-06-13T13:31:00Z"/>
                <w:szCs w:val="20"/>
              </w:rPr>
            </w:pPr>
            <w:ins w:id="1398"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99" w:author="Dietzel, Ranae N [AGRON]" w:date="2017-06-13T13:31:00Z"/>
                <w:szCs w:val="20"/>
              </w:rPr>
            </w:pPr>
            <w:ins w:id="1400"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401" w:author="Dietzel, Ranae N [AGRON]" w:date="2017-06-13T13:31:00Z"/>
                <w:szCs w:val="20"/>
              </w:rPr>
            </w:pPr>
            <w:ins w:id="1402"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403" w:author="Dietzel, Ranae N [AGRON]" w:date="2017-06-13T13:31:00Z"/>
                <w:szCs w:val="20"/>
              </w:rPr>
            </w:pPr>
            <w:ins w:id="1404"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405" w:author="Dietzel, Ranae N [AGRON]" w:date="2017-06-13T13:31:00Z"/>
                <w:szCs w:val="20"/>
              </w:rPr>
            </w:pPr>
            <w:ins w:id="1406"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407" w:author="Dietzel, Ranae N [AGRON]" w:date="2017-06-13T13:31:00Z"/>
                <w:szCs w:val="20"/>
              </w:rPr>
            </w:pPr>
            <w:ins w:id="1408"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409" w:author="Dietzel, Ranae N [AGRON]" w:date="2017-06-13T13:31:00Z"/>
                <w:szCs w:val="20"/>
              </w:rPr>
            </w:pPr>
            <w:ins w:id="1410"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411" w:author="Dietzel, Ranae N [AGRON]" w:date="2017-06-13T13:31:00Z"/>
                <w:szCs w:val="20"/>
              </w:rPr>
            </w:pPr>
            <w:ins w:id="1412"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413" w:author="Dietzel, Ranae N [AGRON]" w:date="2017-06-13T13:31:00Z"/>
                <w:szCs w:val="20"/>
              </w:rPr>
            </w:pPr>
            <w:ins w:id="1414"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415" w:author="Dietzel, Ranae N [AGRON]" w:date="2017-06-13T13:31:00Z"/>
                <w:szCs w:val="20"/>
              </w:rPr>
            </w:pPr>
            <w:ins w:id="1416" w:author="Dietzel, Ranae N [AGRON]" w:date="2017-06-13T13:31:00Z">
              <w:r w:rsidRPr="00B901D7">
                <w:rPr>
                  <w:szCs w:val="20"/>
                </w:rPr>
                <w:t>A</w:t>
              </w:r>
            </w:ins>
          </w:p>
        </w:tc>
      </w:tr>
      <w:tr w:rsidR="00513FDC" w:rsidRPr="00CE3A2F" w14:paraId="7126FA02" w14:textId="77777777" w:rsidTr="00A70798">
        <w:trPr>
          <w:trHeight w:val="288"/>
          <w:jc w:val="center"/>
          <w:ins w:id="1417"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418"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419" w:author="Dietzel, Ranae N [AGRON]" w:date="2017-06-13T13:31:00Z"/>
                <w:szCs w:val="20"/>
              </w:rPr>
            </w:pPr>
            <w:ins w:id="1420"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421" w:author="Dietzel, Ranae N [AGRON]" w:date="2017-06-13T13:31:00Z"/>
                <w:szCs w:val="20"/>
              </w:rPr>
            </w:pPr>
            <w:ins w:id="1422"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423" w:author="Dietzel, Ranae N [AGRON]" w:date="2017-06-13T13:31:00Z"/>
                <w:szCs w:val="20"/>
              </w:rPr>
            </w:pPr>
            <w:ins w:id="1424"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425" w:author="Dietzel, Ranae N [AGRON]" w:date="2017-06-13T13:31:00Z"/>
                <w:szCs w:val="20"/>
              </w:rPr>
            </w:pPr>
            <w:ins w:id="1426"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427" w:author="Dietzel, Ranae N [AGRON]" w:date="2017-06-13T13:31:00Z"/>
                <w:szCs w:val="20"/>
              </w:rPr>
            </w:pPr>
            <w:ins w:id="1428"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429" w:author="Dietzel, Ranae N [AGRON]" w:date="2017-06-13T13:31:00Z"/>
                <w:szCs w:val="20"/>
              </w:rPr>
            </w:pPr>
            <w:ins w:id="1430"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431" w:author="Dietzel, Ranae N [AGRON]" w:date="2017-06-13T13:31:00Z"/>
                <w:szCs w:val="20"/>
              </w:rPr>
            </w:pPr>
            <w:ins w:id="1432"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433" w:author="Dietzel, Ranae N [AGRON]" w:date="2017-06-13T13:31:00Z"/>
                <w:szCs w:val="20"/>
              </w:rPr>
            </w:pPr>
            <w:ins w:id="1434"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435" w:author="Dietzel, Ranae N [AGRON]" w:date="2017-06-13T13:31:00Z"/>
                <w:szCs w:val="20"/>
              </w:rPr>
            </w:pPr>
            <w:ins w:id="1436"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437" w:author="Dietzel, Ranae N [AGRON]" w:date="2017-06-13T13:31:00Z"/>
                <w:szCs w:val="20"/>
              </w:rPr>
            </w:pPr>
            <w:ins w:id="1438" w:author="Dietzel, Ranae N [AGRON]" w:date="2017-06-13T13:31:00Z">
              <w:r w:rsidRPr="00B901D7">
                <w:rPr>
                  <w:szCs w:val="20"/>
                </w:rPr>
                <w:t>B</w:t>
              </w:r>
            </w:ins>
          </w:p>
        </w:tc>
      </w:tr>
      <w:tr w:rsidR="00513FDC" w:rsidRPr="00CE3A2F" w14:paraId="22968510" w14:textId="77777777" w:rsidTr="00A70798">
        <w:trPr>
          <w:trHeight w:val="288"/>
          <w:jc w:val="center"/>
          <w:ins w:id="1439"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440"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441" w:author="Dietzel, Ranae N [AGRON]" w:date="2017-06-13T13:31:00Z"/>
                <w:szCs w:val="20"/>
              </w:rPr>
            </w:pPr>
            <w:ins w:id="1442"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443" w:author="Dietzel, Ranae N [AGRON]" w:date="2017-06-13T13:31:00Z"/>
                <w:szCs w:val="20"/>
              </w:rPr>
            </w:pPr>
            <w:ins w:id="1444"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445" w:author="Dietzel, Ranae N [AGRON]" w:date="2017-06-13T13:31:00Z"/>
                <w:szCs w:val="20"/>
              </w:rPr>
            </w:pPr>
            <w:ins w:id="1446"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447" w:author="Dietzel, Ranae N [AGRON]" w:date="2017-06-13T13:31:00Z"/>
                <w:szCs w:val="20"/>
              </w:rPr>
            </w:pPr>
            <w:ins w:id="1448"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449" w:author="Dietzel, Ranae N [AGRON]" w:date="2017-06-13T13:31:00Z"/>
                <w:szCs w:val="20"/>
              </w:rPr>
            </w:pPr>
            <w:ins w:id="1450"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451" w:author="Dietzel, Ranae N [AGRON]" w:date="2017-06-13T13:31:00Z"/>
                <w:szCs w:val="20"/>
              </w:rPr>
            </w:pPr>
            <w:ins w:id="1452"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453" w:author="Dietzel, Ranae N [AGRON]" w:date="2017-06-13T13:31:00Z"/>
                <w:szCs w:val="20"/>
              </w:rPr>
            </w:pPr>
            <w:ins w:id="1454"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55" w:author="Dietzel, Ranae N [AGRON]" w:date="2017-06-13T13:31:00Z"/>
                <w:szCs w:val="20"/>
              </w:rPr>
            </w:pPr>
            <w:ins w:id="1456"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57" w:author="Dietzel, Ranae N [AGRON]" w:date="2017-06-13T13:31:00Z"/>
                <w:szCs w:val="20"/>
              </w:rPr>
            </w:pPr>
            <w:ins w:id="1458"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59" w:author="Dietzel, Ranae N [AGRON]" w:date="2017-06-13T13:31:00Z"/>
                <w:szCs w:val="20"/>
              </w:rPr>
            </w:pPr>
            <w:ins w:id="1460" w:author="Dietzel, Ranae N [AGRON]" w:date="2017-06-13T13:31:00Z">
              <w:r w:rsidRPr="00B901D7">
                <w:rPr>
                  <w:szCs w:val="20"/>
                </w:rPr>
                <w:t>A</w:t>
              </w:r>
            </w:ins>
          </w:p>
        </w:tc>
      </w:tr>
      <w:tr w:rsidR="00513FDC" w:rsidRPr="00CE3A2F" w14:paraId="2EF5509D" w14:textId="77777777" w:rsidTr="00A70798">
        <w:trPr>
          <w:trHeight w:val="288"/>
          <w:jc w:val="center"/>
          <w:ins w:id="1461"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62" w:author="Dietzel, Ranae N [AGRON]" w:date="2017-06-13T13:31:00Z"/>
                <w:szCs w:val="20"/>
              </w:rPr>
            </w:pPr>
            <w:ins w:id="1463"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64" w:author="Dietzel, Ranae N [AGRON]" w:date="2017-06-13T13:31:00Z"/>
                <w:szCs w:val="20"/>
              </w:rPr>
            </w:pPr>
            <w:ins w:id="1465"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66" w:author="Dietzel, Ranae N [AGRON]" w:date="2017-06-13T13:31:00Z"/>
                <w:szCs w:val="20"/>
              </w:rPr>
            </w:pPr>
            <w:ins w:id="1467"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68" w:author="Dietzel, Ranae N [AGRON]" w:date="2017-06-13T13:31:00Z"/>
                <w:szCs w:val="20"/>
              </w:rPr>
            </w:pPr>
            <w:ins w:id="1469"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70" w:author="Dietzel, Ranae N [AGRON]" w:date="2017-06-13T13:31:00Z"/>
                <w:szCs w:val="20"/>
              </w:rPr>
            </w:pPr>
            <w:ins w:id="1471"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72" w:author="Dietzel, Ranae N [AGRON]" w:date="2017-06-13T13:31:00Z"/>
                <w:szCs w:val="20"/>
              </w:rPr>
            </w:pPr>
            <w:ins w:id="1473"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74" w:author="Dietzel, Ranae N [AGRON]" w:date="2017-06-13T13:31:00Z"/>
                <w:szCs w:val="20"/>
              </w:rPr>
            </w:pPr>
            <w:ins w:id="1475"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76" w:author="Dietzel, Ranae N [AGRON]" w:date="2017-06-13T13:31:00Z"/>
                <w:szCs w:val="20"/>
              </w:rPr>
            </w:pPr>
            <w:ins w:id="1477"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78" w:author="Dietzel, Ranae N [AGRON]" w:date="2017-06-13T13:31:00Z"/>
                <w:szCs w:val="20"/>
              </w:rPr>
            </w:pPr>
            <w:ins w:id="1479"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80" w:author="Dietzel, Ranae N [AGRON]" w:date="2017-06-13T13:31:00Z"/>
                <w:szCs w:val="20"/>
              </w:rPr>
            </w:pPr>
            <w:ins w:id="1481"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82" w:author="Dietzel, Ranae N [AGRON]" w:date="2017-06-13T13:31:00Z"/>
                <w:szCs w:val="20"/>
              </w:rPr>
            </w:pPr>
            <w:ins w:id="1483" w:author="Dietzel, Ranae N [AGRON]" w:date="2017-06-13T13:31:00Z">
              <w:r w:rsidRPr="00B901D7">
                <w:rPr>
                  <w:szCs w:val="20"/>
                </w:rPr>
                <w:t>A</w:t>
              </w:r>
            </w:ins>
          </w:p>
        </w:tc>
      </w:tr>
      <w:tr w:rsidR="00513FDC" w:rsidRPr="00CE3A2F" w14:paraId="070C97D6" w14:textId="77777777" w:rsidTr="00A70798">
        <w:trPr>
          <w:trHeight w:val="288"/>
          <w:jc w:val="center"/>
          <w:ins w:id="1484"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85"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86" w:author="Dietzel, Ranae N [AGRON]" w:date="2017-06-13T13:31:00Z"/>
                <w:szCs w:val="20"/>
              </w:rPr>
            </w:pPr>
            <w:ins w:id="1487"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88" w:author="Dietzel, Ranae N [AGRON]" w:date="2017-06-13T13:31:00Z"/>
                <w:szCs w:val="20"/>
              </w:rPr>
            </w:pPr>
            <w:ins w:id="1489"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90" w:author="Dietzel, Ranae N [AGRON]" w:date="2017-06-13T13:31:00Z"/>
                <w:szCs w:val="20"/>
              </w:rPr>
            </w:pPr>
            <w:ins w:id="1491"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92" w:author="Dietzel, Ranae N [AGRON]" w:date="2017-06-13T13:31:00Z"/>
                <w:szCs w:val="20"/>
              </w:rPr>
            </w:pPr>
            <w:ins w:id="1493"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94" w:author="Dietzel, Ranae N [AGRON]" w:date="2017-06-13T13:31:00Z"/>
                <w:szCs w:val="20"/>
              </w:rPr>
            </w:pPr>
            <w:ins w:id="1495"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96" w:author="Dietzel, Ranae N [AGRON]" w:date="2017-06-13T13:31:00Z"/>
                <w:szCs w:val="20"/>
              </w:rPr>
            </w:pPr>
            <w:ins w:id="1497"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98" w:author="Dietzel, Ranae N [AGRON]" w:date="2017-06-13T13:31:00Z"/>
                <w:szCs w:val="20"/>
              </w:rPr>
            </w:pPr>
            <w:ins w:id="1499"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500" w:author="Dietzel, Ranae N [AGRON]" w:date="2017-06-13T13:31:00Z"/>
                <w:szCs w:val="20"/>
              </w:rPr>
            </w:pPr>
            <w:ins w:id="1501"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502" w:author="Dietzel, Ranae N [AGRON]" w:date="2017-06-13T13:31:00Z"/>
                <w:szCs w:val="20"/>
              </w:rPr>
            </w:pPr>
            <w:ins w:id="1503"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504" w:author="Dietzel, Ranae N [AGRON]" w:date="2017-06-13T13:31:00Z"/>
                <w:szCs w:val="20"/>
              </w:rPr>
            </w:pPr>
            <w:ins w:id="1505" w:author="Dietzel, Ranae N [AGRON]" w:date="2017-06-13T13:31:00Z">
              <w:r w:rsidRPr="00B901D7">
                <w:rPr>
                  <w:szCs w:val="20"/>
                </w:rPr>
                <w:t>A</w:t>
              </w:r>
            </w:ins>
          </w:p>
        </w:tc>
      </w:tr>
      <w:tr w:rsidR="00513FDC" w:rsidRPr="00CE3A2F" w14:paraId="2EE0FCB2" w14:textId="77777777" w:rsidTr="00A70798">
        <w:trPr>
          <w:trHeight w:val="288"/>
          <w:jc w:val="center"/>
          <w:ins w:id="1506"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507"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508" w:author="Dietzel, Ranae N [AGRON]" w:date="2017-06-13T13:31:00Z"/>
                <w:szCs w:val="20"/>
              </w:rPr>
            </w:pPr>
            <w:ins w:id="1509"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510" w:author="Dietzel, Ranae N [AGRON]" w:date="2017-06-13T13:31:00Z"/>
                <w:szCs w:val="20"/>
              </w:rPr>
            </w:pPr>
            <w:ins w:id="1511"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512" w:author="Dietzel, Ranae N [AGRON]" w:date="2017-06-13T13:31:00Z"/>
                <w:szCs w:val="20"/>
              </w:rPr>
            </w:pPr>
            <w:ins w:id="1513"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514" w:author="Dietzel, Ranae N [AGRON]" w:date="2017-06-13T13:31:00Z"/>
                <w:szCs w:val="20"/>
              </w:rPr>
            </w:pPr>
            <w:ins w:id="1515"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516" w:author="Dietzel, Ranae N [AGRON]" w:date="2017-06-13T13:31:00Z"/>
                <w:szCs w:val="20"/>
              </w:rPr>
            </w:pPr>
            <w:ins w:id="1517"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518" w:author="Dietzel, Ranae N [AGRON]" w:date="2017-06-13T13:31:00Z"/>
                <w:szCs w:val="20"/>
              </w:rPr>
            </w:pPr>
            <w:ins w:id="1519"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520" w:author="Dietzel, Ranae N [AGRON]" w:date="2017-06-13T13:31:00Z"/>
                <w:szCs w:val="20"/>
              </w:rPr>
            </w:pPr>
            <w:ins w:id="1521"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522" w:author="Dietzel, Ranae N [AGRON]" w:date="2017-06-13T13:31:00Z"/>
                <w:szCs w:val="20"/>
              </w:rPr>
            </w:pPr>
            <w:ins w:id="1523"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524" w:author="Dietzel, Ranae N [AGRON]" w:date="2017-06-13T13:31:00Z"/>
                <w:szCs w:val="20"/>
              </w:rPr>
            </w:pPr>
            <w:ins w:id="1525"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526" w:author="Dietzel, Ranae N [AGRON]" w:date="2017-06-13T13:31:00Z"/>
                <w:szCs w:val="20"/>
              </w:rPr>
            </w:pPr>
            <w:ins w:id="1527" w:author="Dietzel, Ranae N [AGRON]" w:date="2017-06-13T13:31:00Z">
              <w:r w:rsidRPr="00B901D7">
                <w:rPr>
                  <w:szCs w:val="20"/>
                </w:rPr>
                <w:t>A</w:t>
              </w:r>
            </w:ins>
          </w:p>
        </w:tc>
      </w:tr>
      <w:tr w:rsidR="00513FDC" w:rsidRPr="00CE3A2F" w14:paraId="2432D807" w14:textId="77777777" w:rsidTr="00A70798">
        <w:trPr>
          <w:trHeight w:val="288"/>
          <w:jc w:val="center"/>
          <w:ins w:id="1528"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529"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530" w:author="Dietzel, Ranae N [AGRON]" w:date="2017-06-13T13:31:00Z"/>
                <w:szCs w:val="20"/>
              </w:rPr>
            </w:pPr>
            <w:ins w:id="1531"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532" w:author="Dietzel, Ranae N [AGRON]" w:date="2017-06-13T13:31:00Z"/>
                <w:szCs w:val="20"/>
              </w:rPr>
            </w:pPr>
            <w:ins w:id="1533"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534" w:author="Dietzel, Ranae N [AGRON]" w:date="2017-06-13T13:31:00Z"/>
                <w:szCs w:val="20"/>
              </w:rPr>
            </w:pPr>
            <w:ins w:id="1535"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536" w:author="Dietzel, Ranae N [AGRON]" w:date="2017-06-13T13:31:00Z"/>
                <w:szCs w:val="20"/>
              </w:rPr>
            </w:pPr>
            <w:ins w:id="1537"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538" w:author="Dietzel, Ranae N [AGRON]" w:date="2017-06-13T13:31:00Z"/>
                <w:szCs w:val="20"/>
              </w:rPr>
            </w:pPr>
            <w:ins w:id="1539"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540" w:author="Dietzel, Ranae N [AGRON]" w:date="2017-06-13T13:31:00Z"/>
                <w:szCs w:val="20"/>
              </w:rPr>
            </w:pPr>
            <w:ins w:id="1541"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542" w:author="Dietzel, Ranae N [AGRON]" w:date="2017-06-13T13:31:00Z"/>
                <w:szCs w:val="20"/>
              </w:rPr>
            </w:pPr>
            <w:ins w:id="1543"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544" w:author="Dietzel, Ranae N [AGRON]" w:date="2017-06-13T13:31:00Z"/>
                <w:szCs w:val="20"/>
              </w:rPr>
            </w:pPr>
            <w:ins w:id="1545"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546" w:author="Dietzel, Ranae N [AGRON]" w:date="2017-06-13T13:31:00Z"/>
                <w:szCs w:val="20"/>
              </w:rPr>
            </w:pPr>
            <w:ins w:id="1547"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548" w:author="Dietzel, Ranae N [AGRON]" w:date="2017-06-13T13:31:00Z"/>
                <w:szCs w:val="20"/>
              </w:rPr>
            </w:pPr>
            <w:ins w:id="1549" w:author="Dietzel, Ranae N [AGRON]" w:date="2017-06-13T13:31:00Z">
              <w:r w:rsidRPr="00B901D7">
                <w:rPr>
                  <w:szCs w:val="20"/>
                </w:rPr>
                <w:t>C</w:t>
              </w:r>
            </w:ins>
          </w:p>
        </w:tc>
      </w:tr>
      <w:tr w:rsidR="00513FDC" w:rsidRPr="00CE3A2F" w14:paraId="60F000EF" w14:textId="77777777" w:rsidTr="00A70798">
        <w:trPr>
          <w:trHeight w:val="300"/>
          <w:jc w:val="center"/>
          <w:ins w:id="1550"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551"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552" w:author="Dietzel, Ranae N [AGRON]" w:date="2017-06-13T13:31:00Z"/>
                <w:szCs w:val="20"/>
              </w:rPr>
            </w:pPr>
            <w:ins w:id="1553"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54" w:author="Dietzel, Ranae N [AGRON]" w:date="2017-06-13T13:31:00Z"/>
                <w:szCs w:val="20"/>
              </w:rPr>
            </w:pPr>
            <w:ins w:id="1555"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56" w:author="Dietzel, Ranae N [AGRON]" w:date="2017-06-13T13:31:00Z"/>
                <w:szCs w:val="20"/>
              </w:rPr>
            </w:pPr>
            <w:ins w:id="1557"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58" w:author="Dietzel, Ranae N [AGRON]" w:date="2017-06-13T13:31:00Z"/>
                <w:szCs w:val="20"/>
              </w:rPr>
            </w:pPr>
            <w:ins w:id="1559"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60" w:author="Dietzel, Ranae N [AGRON]" w:date="2017-06-13T13:31:00Z"/>
                <w:szCs w:val="20"/>
              </w:rPr>
            </w:pPr>
            <w:ins w:id="1561"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62" w:author="Dietzel, Ranae N [AGRON]" w:date="2017-06-13T13:31:00Z"/>
                <w:szCs w:val="20"/>
              </w:rPr>
            </w:pPr>
            <w:ins w:id="1563"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64" w:author="Dietzel, Ranae N [AGRON]" w:date="2017-06-13T13:31:00Z"/>
                <w:szCs w:val="20"/>
              </w:rPr>
            </w:pPr>
            <w:ins w:id="1565"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66" w:author="Dietzel, Ranae N [AGRON]" w:date="2017-06-13T13:31:00Z"/>
                <w:szCs w:val="20"/>
              </w:rPr>
            </w:pPr>
            <w:ins w:id="1567"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68" w:author="Dietzel, Ranae N [AGRON]" w:date="2017-06-13T13:31:00Z"/>
                <w:szCs w:val="20"/>
              </w:rPr>
            </w:pPr>
            <w:ins w:id="1569"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70" w:author="Dietzel, Ranae N [AGRON]" w:date="2017-06-13T13:31:00Z"/>
                <w:szCs w:val="20"/>
              </w:rPr>
            </w:pPr>
            <w:ins w:id="1571"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607BA1A0"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w:t>
      </w:r>
      <w:ins w:id="1572" w:author="Dietzel, Ranae N [AGRON]" w:date="2017-06-14T13:00:00Z">
        <w:r w:rsidR="00016B99">
          <w:rPr>
            <w:rFonts w:asciiTheme="minorHAnsi" w:hAnsiTheme="minorHAnsi" w:cstheme="minorHAnsi"/>
            <w:color w:val="111111"/>
            <w:szCs w:val="20"/>
            <w:shd w:val="clear" w:color="auto" w:fill="FFFFFF"/>
          </w:rPr>
          <w:t xml:space="preserve">Mike Castellano and </w:t>
        </w:r>
      </w:ins>
      <w:r w:rsidRPr="002029EA">
        <w:rPr>
          <w:rFonts w:asciiTheme="minorHAnsi" w:hAnsiTheme="minorHAnsi" w:cstheme="minorHAnsi"/>
          <w:color w:val="111111"/>
          <w:szCs w:val="20"/>
          <w:shd w:val="clear" w:color="auto" w:fill="FFFFFF"/>
        </w:rPr>
        <w:t>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lastRenderedPageBreak/>
        <w:t>Abendroth, L.J., Elmore, R.W., Boyer, M.J. and Marlay.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r w:rsidRPr="00494AEE">
        <w:rPr>
          <w:sz w:val="20"/>
          <w:szCs w:val="20"/>
        </w:rPr>
        <w:t>B</w:t>
      </w:r>
      <w:r>
        <w:rPr>
          <w:sz w:val="20"/>
          <w:szCs w:val="20"/>
        </w:rPr>
        <w:t>adri</w:t>
      </w:r>
      <w:r w:rsidRPr="00494AEE">
        <w:rPr>
          <w:sz w:val="20"/>
          <w:szCs w:val="20"/>
        </w:rPr>
        <w:t>, D. V. and V</w:t>
      </w:r>
      <w:r>
        <w:rPr>
          <w:sz w:val="20"/>
          <w:szCs w:val="20"/>
        </w:rPr>
        <w:t>ivanco</w:t>
      </w:r>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ins w:id="1573" w:author="Dietzel, Ranae N [AGRON]" w:date="2017-06-14T11:32:00Z"/>
          <w:sz w:val="20"/>
          <w:szCs w:val="20"/>
        </w:rPr>
      </w:pPr>
      <w:r w:rsidRPr="00AE3B56">
        <w:rPr>
          <w:sz w:val="20"/>
          <w:szCs w:val="20"/>
        </w:rPr>
        <w:t>Buyanovsky, G., Kucera, C. and Wagner, G.: Comparative analyses of carbon dynamics in native and cultivated ecosystems, Ecology, 68(6), 2023–2031, 1987.</w:t>
      </w:r>
      <w:ins w:id="1574" w:author="Dietzel, Ranae N [AGRON]" w:date="2017-06-14T11:32:00Z">
        <w:r w:rsidR="009350FC">
          <w:rPr>
            <w:sz w:val="20"/>
            <w:szCs w:val="20"/>
          </w:rPr>
          <w:t xml:space="preserve">  </w:t>
        </w:r>
      </w:ins>
    </w:p>
    <w:p w14:paraId="0783592A" w14:textId="0586A321" w:rsidR="009350FC" w:rsidRPr="009350FC" w:rsidRDefault="009350FC" w:rsidP="009350FC">
      <w:pPr>
        <w:pStyle w:val="Bibliography"/>
        <w:rPr>
          <w:ins w:id="1575" w:author="Dietzel, Ranae N [AGRON]" w:date="2017-06-14T11:32:00Z"/>
          <w:sz w:val="20"/>
          <w:szCs w:val="20"/>
          <w:rPrChange w:id="1576" w:author="Dietzel, Ranae N [AGRON]" w:date="2017-06-14T11:32:00Z">
            <w:rPr>
              <w:ins w:id="1577" w:author="Dietzel, Ranae N [AGRON]" w:date="2017-06-14T11:32:00Z"/>
            </w:rPr>
          </w:rPrChange>
        </w:rPr>
      </w:pPr>
      <w:ins w:id="1578" w:author="Dietzel, Ranae N [AGRON]" w:date="2017-06-14T11:32:00Z">
        <w:r w:rsidRPr="009350FC">
          <w:rPr>
            <w:sz w:val="20"/>
            <w:szCs w:val="20"/>
            <w:rPrChange w:id="1579" w:author="Dietzel, Ranae N [AGRON]" w:date="2017-06-14T11:32:00Z">
              <w:rPr/>
            </w:rPrChange>
          </w:rPr>
          <w:t>Castellano, M. J., Mueller, K. E., Olk, D. C., Sawyer, J. E. and Six, J.: Integrating plant litter quality, soil organic matter stabilization, and the carbon saturation concept, Global Change Biology, 21(9), 3200–3209, 2015.</w:t>
        </w:r>
      </w:ins>
    </w:p>
    <w:p w14:paraId="6883885F" w14:textId="78E54A7F" w:rsidR="009350FC" w:rsidRPr="00AE3B56" w:rsidDel="009350FC" w:rsidRDefault="009350FC" w:rsidP="0023163E">
      <w:pPr>
        <w:pStyle w:val="Bibliography"/>
        <w:rPr>
          <w:del w:id="1580" w:author="Dietzel, Ranae N [AGRON]" w:date="2017-06-14T11:32:00Z"/>
          <w:sz w:val="20"/>
          <w:szCs w:val="20"/>
        </w:rPr>
      </w:pPr>
    </w:p>
    <w:p w14:paraId="027CE351" w14:textId="0EFEAF4B" w:rsidR="0023163E" w:rsidRPr="00AE3B56" w:rsidRDefault="0023163E" w:rsidP="0023163E">
      <w:pPr>
        <w:pStyle w:val="Bibliography"/>
        <w:rPr>
          <w:sz w:val="20"/>
          <w:szCs w:val="20"/>
        </w:rPr>
      </w:pPr>
      <w:r w:rsidRPr="00AE3B56">
        <w:rPr>
          <w:sz w:val="20"/>
          <w:szCs w:val="20"/>
        </w:rPr>
        <w:t xml:space="preserve">Cotrufo, M. F., Soong, J. L., Horton, A. J., Campbell, E. E., Haddix, M. L., Wall, D. H. and Parton, W. J.: Formation of soil organic matter via biochemical and physical pathways of litter mass loss, Nature Geoscience, </w:t>
      </w:r>
      <w:ins w:id="1581" w:author="Dietzel, Ranae N [AGRON]" w:date="2017-06-14T13:38:00Z">
        <w:r w:rsidR="00AB3594">
          <w:rPr>
            <w:sz w:val="20"/>
            <w:szCs w:val="20"/>
          </w:rPr>
          <w:t xml:space="preserve">8, 776-781, </w:t>
        </w:r>
      </w:ins>
      <w:r w:rsidRPr="00AE3B56">
        <w:rPr>
          <w:sz w:val="20"/>
          <w:szCs w:val="20"/>
        </w:rPr>
        <w:t>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2699AD19" w:rsidR="0023163E" w:rsidRDefault="0023163E" w:rsidP="0023163E">
      <w:pPr>
        <w:pStyle w:val="Bibliography"/>
        <w:rPr>
          <w:ins w:id="1582" w:author="Dietzel, Ranae N [AGRON]" w:date="2017-06-14T13:34:00Z"/>
          <w:sz w:val="20"/>
          <w:szCs w:val="20"/>
        </w:rPr>
      </w:pPr>
      <w:r w:rsidRPr="00AE3B56">
        <w:rPr>
          <w:sz w:val="20"/>
          <w:szCs w:val="20"/>
        </w:rPr>
        <w:t>Dupont, S. T., Beniston, J., Glover, J., Hodson, A., Culman,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709260FC" w14:textId="1928585E" w:rsidR="00AB3594" w:rsidRPr="00AE3B56" w:rsidRDefault="00AB3594" w:rsidP="0023163E">
      <w:pPr>
        <w:pStyle w:val="Bibliography"/>
        <w:rPr>
          <w:sz w:val="20"/>
          <w:szCs w:val="20"/>
        </w:rPr>
      </w:pPr>
      <w:ins w:id="1583" w:author="Dietzel, Ranae N [AGRON]" w:date="2017-06-14T13:34:00Z">
        <w:r>
          <w:rPr>
            <w:sz w:val="20"/>
            <w:szCs w:val="20"/>
          </w:rPr>
          <w:t>Fontaine, S., Barot, S., Barre, P., Bdioui, N., Mary, B., and Rumpel, C.: Stability of organic carbon in deep soil layers controlled by fresh carbon supply, Natur</w:t>
        </w:r>
      </w:ins>
      <w:ins w:id="1584" w:author="Dietzel, Ranae N [AGRON]" w:date="2017-06-14T13:36:00Z">
        <w:r>
          <w:rPr>
            <w:sz w:val="20"/>
            <w:szCs w:val="20"/>
          </w:rPr>
          <w:t>e, 450, 277-281, 2007.</w:t>
        </w:r>
      </w:ins>
    </w:p>
    <w:p w14:paraId="1CC0A8E2" w14:textId="6E25B878"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Gregory, A., Dungait, J., Watts, C., Bol,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r w:rsidRPr="00AE3B56">
        <w:rPr>
          <w:sz w:val="20"/>
          <w:szCs w:val="20"/>
        </w:rPr>
        <w:t>Guo, L. B. and Gifford, R.: Soil carbon stocks and land use c</w:t>
      </w:r>
      <w:r w:rsidR="00D1323C">
        <w:rPr>
          <w:sz w:val="20"/>
          <w:szCs w:val="20"/>
        </w:rPr>
        <w:t>hange: A meta analysis,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 xml:space="preserve">Guzman, J. G. and Al-Kaisi,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Buyanovsky, G., Wagner, G., Brown, J., Darmody, R., Peck, T., Lesoing, G., Vanotti, </w:t>
      </w:r>
      <w:r w:rsidR="00D1323C">
        <w:rPr>
          <w:sz w:val="20"/>
          <w:szCs w:val="20"/>
        </w:rPr>
        <w:t>M. and Bundy, L.: Soil organic C</w:t>
      </w:r>
      <w:r w:rsidRPr="00AE3B56">
        <w:rPr>
          <w:sz w:val="20"/>
          <w:szCs w:val="20"/>
        </w:rPr>
        <w:t xml:space="preserve">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lastRenderedPageBreak/>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Liang, C. and Balser, T. C.: Preferential sequestration of microbial carbon in subsoils of a g</w:t>
      </w:r>
      <w:r w:rsidR="00D1323C">
        <w:rPr>
          <w:sz w:val="20"/>
          <w:szCs w:val="20"/>
        </w:rPr>
        <w:t>lacial-landscape toposequence, Dane county, WI, U</w:t>
      </w:r>
      <w:r w:rsidRPr="00AE3B56">
        <w:rPr>
          <w:sz w:val="20"/>
          <w:szCs w:val="20"/>
        </w:rPr>
        <w:t>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w:t>
      </w:r>
      <w:r w:rsidR="00D1323C">
        <w:rPr>
          <w:sz w:val="20"/>
          <w:szCs w:val="20"/>
        </w:rPr>
        <w:t>onzalez-Meler</w:t>
      </w:r>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r w:rsidRPr="00AE3B56">
        <w:rPr>
          <w:sz w:val="20"/>
          <w:szCs w:val="20"/>
        </w:rPr>
        <w:t>Pinheiro, J., Bates, D., DebRoy, S</w:t>
      </w:r>
      <w:r w:rsidR="00D1323C">
        <w:rPr>
          <w:sz w:val="20"/>
          <w:szCs w:val="20"/>
        </w:rPr>
        <w:t>., Sarkar, D. and Team, R. C.: n</w:t>
      </w:r>
      <w:r w:rsidRPr="00AE3B56">
        <w:rPr>
          <w:sz w:val="20"/>
          <w:szCs w:val="20"/>
        </w:rPr>
        <w:t>lme: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r w:rsidRPr="00AE3B56">
        <w:rPr>
          <w:sz w:val="20"/>
          <w:szCs w:val="20"/>
        </w:rPr>
        <w:t>Rasse, D. P., Rumpel, C. and Dignac, M.-F.: Is soil carbon mostly root carbon? Mechanisms for a spe</w:t>
      </w:r>
      <w:r w:rsidR="007E1FD0">
        <w:rPr>
          <w:sz w:val="20"/>
          <w:szCs w:val="20"/>
        </w:rPr>
        <w:t>cific stabilisation,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Paustian,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ins w:id="1585" w:author="Dietzel, Ranae N [AGRON]" w:date="2017-06-14T11:26:00Z"/>
          <w:sz w:val="20"/>
          <w:szCs w:val="20"/>
        </w:rPr>
      </w:pPr>
      <w:r w:rsidRPr="00AE3B56">
        <w:rPr>
          <w:sz w:val="20"/>
          <w:szCs w:val="20"/>
        </w:rPr>
        <w:t>Van Es, H., Gomes, C., Sellmann, M. and Van Es, C.: Spatially-balanced complete block designs for field experiments, Geoderma, 140(4), 346–352, 2007.</w:t>
      </w:r>
    </w:p>
    <w:p w14:paraId="3CD5E210" w14:textId="5BA94DC7" w:rsidR="00154883" w:rsidRPr="00AE3B56" w:rsidRDefault="00154883" w:rsidP="0023163E">
      <w:pPr>
        <w:pStyle w:val="Bibliography"/>
        <w:rPr>
          <w:sz w:val="20"/>
          <w:szCs w:val="20"/>
        </w:rPr>
      </w:pPr>
      <w:ins w:id="1586" w:author="Dietzel, Ranae N [AGRON]" w:date="2017-06-14T11:26:00Z">
        <w:r>
          <w:rPr>
            <w:sz w:val="20"/>
            <w:szCs w:val="20"/>
          </w:rPr>
          <w:t>Weaver, J.E., Hougen, V. H., and Weldon, M.D.: Relation of root distribution or organic matter in prairie soil, Botanical Gazette, 96(3), 389-420, 1935.</w:t>
        </w:r>
      </w:ins>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sectPr w:rsidR="0023163E" w:rsidRPr="00AE3B56" w:rsidSect="00D17B66">
      <w:footerReference w:type="default" r:id="rId18"/>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C0CBD" w14:textId="77777777" w:rsidR="003A29EB" w:rsidRDefault="003A29EB" w:rsidP="006D0C96">
      <w:pPr>
        <w:spacing w:line="240" w:lineRule="auto"/>
      </w:pPr>
      <w:r>
        <w:separator/>
      </w:r>
    </w:p>
  </w:endnote>
  <w:endnote w:type="continuationSeparator" w:id="0">
    <w:p w14:paraId="6700D010" w14:textId="77777777" w:rsidR="003A29EB" w:rsidRDefault="003A29EB"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250B178B" w:rsidR="007C62D8" w:rsidRDefault="007C62D8">
        <w:pPr>
          <w:pStyle w:val="Footer"/>
          <w:jc w:val="center"/>
        </w:pPr>
        <w:r>
          <w:fldChar w:fldCharType="begin"/>
        </w:r>
        <w:r>
          <w:instrText xml:space="preserve"> PAGE   \* MERGEFORMAT </w:instrText>
        </w:r>
        <w:r>
          <w:fldChar w:fldCharType="separate"/>
        </w:r>
        <w:r w:rsidR="00CF4953">
          <w:rPr>
            <w:noProof/>
          </w:rPr>
          <w:t>5</w:t>
        </w:r>
        <w:r>
          <w:rPr>
            <w:noProof/>
          </w:rPr>
          <w:fldChar w:fldCharType="end"/>
        </w:r>
      </w:p>
    </w:sdtContent>
  </w:sdt>
  <w:p w14:paraId="3669A038" w14:textId="77777777" w:rsidR="007C62D8" w:rsidRDefault="007C6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666D59" w14:textId="77777777" w:rsidR="003A29EB" w:rsidRDefault="003A29EB" w:rsidP="006D0C96">
      <w:pPr>
        <w:spacing w:line="240" w:lineRule="auto"/>
      </w:pPr>
      <w:r>
        <w:separator/>
      </w:r>
    </w:p>
  </w:footnote>
  <w:footnote w:type="continuationSeparator" w:id="0">
    <w:p w14:paraId="7B034104" w14:textId="77777777" w:rsidR="003A29EB" w:rsidRDefault="003A29EB"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07608"/>
    <w:rsid w:val="00016B99"/>
    <w:rsid w:val="0002397F"/>
    <w:rsid w:val="00046168"/>
    <w:rsid w:val="0005690A"/>
    <w:rsid w:val="000611AC"/>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54883"/>
    <w:rsid w:val="0017132B"/>
    <w:rsid w:val="00183331"/>
    <w:rsid w:val="0019073C"/>
    <w:rsid w:val="001A084F"/>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29EB"/>
    <w:rsid w:val="003A4FB4"/>
    <w:rsid w:val="003B3B7C"/>
    <w:rsid w:val="003D4C84"/>
    <w:rsid w:val="003D5288"/>
    <w:rsid w:val="003E6D6D"/>
    <w:rsid w:val="003F27F8"/>
    <w:rsid w:val="00450DB9"/>
    <w:rsid w:val="00451A08"/>
    <w:rsid w:val="00463568"/>
    <w:rsid w:val="00464891"/>
    <w:rsid w:val="004668F7"/>
    <w:rsid w:val="00494AEE"/>
    <w:rsid w:val="004A607E"/>
    <w:rsid w:val="004D0F1A"/>
    <w:rsid w:val="00513FDC"/>
    <w:rsid w:val="00522943"/>
    <w:rsid w:val="00532388"/>
    <w:rsid w:val="00537A1D"/>
    <w:rsid w:val="00540BD4"/>
    <w:rsid w:val="00545D37"/>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73372"/>
    <w:rsid w:val="009A4D11"/>
    <w:rsid w:val="009A5D78"/>
    <w:rsid w:val="009B08D9"/>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B3594"/>
    <w:rsid w:val="00AB4B4F"/>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1B55"/>
    <w:rsid w:val="00BF2B38"/>
    <w:rsid w:val="00C1589F"/>
    <w:rsid w:val="00C2251E"/>
    <w:rsid w:val="00C26311"/>
    <w:rsid w:val="00C33F13"/>
    <w:rsid w:val="00C35812"/>
    <w:rsid w:val="00C4589A"/>
    <w:rsid w:val="00C70FBD"/>
    <w:rsid w:val="00C82F79"/>
    <w:rsid w:val="00CA02A2"/>
    <w:rsid w:val="00CB0C40"/>
    <w:rsid w:val="00CB4D76"/>
    <w:rsid w:val="00CC0512"/>
    <w:rsid w:val="00CC51D0"/>
    <w:rsid w:val="00CC65A8"/>
    <w:rsid w:val="00CE1D36"/>
    <w:rsid w:val="00CE3A2F"/>
    <w:rsid w:val="00CF0992"/>
    <w:rsid w:val="00CF32F3"/>
    <w:rsid w:val="00CF4953"/>
    <w:rsid w:val="00D1323C"/>
    <w:rsid w:val="00D14064"/>
    <w:rsid w:val="00D17B66"/>
    <w:rsid w:val="00D31B19"/>
    <w:rsid w:val="00D349E2"/>
    <w:rsid w:val="00D40CE0"/>
    <w:rsid w:val="00D50D3D"/>
    <w:rsid w:val="00D5213F"/>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38D3"/>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1C7B03-09EB-478C-8379-805636847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0</TotalTime>
  <Pages>20</Pages>
  <Words>7278</Words>
  <Characters>4148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2</cp:revision>
  <cp:lastPrinted>2017-02-24T16:25:00Z</cp:lastPrinted>
  <dcterms:created xsi:type="dcterms:W3CDTF">2017-06-14T19:58:00Z</dcterms:created>
  <dcterms:modified xsi:type="dcterms:W3CDTF">2017-06-14T19:58:00Z</dcterms:modified>
</cp:coreProperties>
</file>